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4214C" w14:textId="7FF02427" w:rsidR="004915DB" w:rsidRPr="00F948D3" w:rsidRDefault="004915DB" w:rsidP="00BC4207">
      <w:pPr>
        <w:pStyle w:val="Title"/>
        <w:tabs>
          <w:tab w:val="clear" w:pos="3828"/>
          <w:tab w:val="left" w:pos="3686"/>
        </w:tabs>
        <w:rPr>
          <w:sz w:val="28"/>
          <w:szCs w:val="28"/>
        </w:rPr>
      </w:pPr>
      <w:r w:rsidRPr="00527056">
        <w:tab/>
      </w:r>
      <w:r w:rsidRPr="00F948D3">
        <w:t>Anatomy of FAITH</w:t>
      </w:r>
      <w:r w:rsidRPr="00F948D3">
        <w:rPr>
          <w:sz w:val="28"/>
          <w:szCs w:val="28"/>
        </w:rPr>
        <w:tab/>
        <w:t>9</w:t>
      </w:r>
      <w:r w:rsidRPr="00F948D3">
        <w:rPr>
          <w:sz w:val="28"/>
          <w:szCs w:val="28"/>
          <w:vertAlign w:val="superscript"/>
        </w:rPr>
        <w:t>th</w:t>
      </w:r>
      <w:r w:rsidRPr="00F948D3">
        <w:rPr>
          <w:sz w:val="28"/>
          <w:szCs w:val="28"/>
        </w:rPr>
        <w:t xml:space="preserve"> July 2023</w:t>
      </w:r>
    </w:p>
    <w:p w14:paraId="606CC50E" w14:textId="77777777" w:rsidR="00A1660F" w:rsidRPr="00F948D3" w:rsidRDefault="00A1660F" w:rsidP="00A1660F">
      <w:pPr>
        <w:pStyle w:val="Heading1"/>
      </w:pPr>
      <w:r w:rsidRPr="00F948D3">
        <w:t xml:space="preserve">Health Check </w:t>
      </w:r>
    </w:p>
    <w:p w14:paraId="1C3568AD" w14:textId="77777777" w:rsidR="00A1660F" w:rsidRPr="00F948D3" w:rsidRDefault="00A1660F" w:rsidP="00A1660F">
      <w:pPr>
        <w:pStyle w:val="Heading2"/>
      </w:pPr>
      <w:r w:rsidRPr="00F948D3">
        <w:t xml:space="preserve">Faith Health Check </w:t>
      </w:r>
    </w:p>
    <w:p w14:paraId="285E2DF9" w14:textId="31B318FE" w:rsidR="00A1660F" w:rsidRPr="00F948D3" w:rsidRDefault="00A1660F" w:rsidP="00363E7C">
      <w:pPr>
        <w:pStyle w:val="List2"/>
        <w:rPr>
          <w:sz w:val="22"/>
          <w:szCs w:val="22"/>
        </w:rPr>
      </w:pPr>
      <w:r w:rsidRPr="00F948D3">
        <w:t xml:space="preserve">The Bible instructs us to check our </w:t>
      </w:r>
      <w:proofErr w:type="gramStart"/>
      <w:r w:rsidRPr="00F948D3">
        <w:t xml:space="preserve">faith,   </w:t>
      </w:r>
      <w:proofErr w:type="gramEnd"/>
      <w:r w:rsidRPr="00F948D3">
        <w:t xml:space="preserve">do a health check on our faith </w:t>
      </w:r>
      <w:r w:rsidRPr="00F948D3">
        <w:rPr>
          <w:rFonts w:cs="Calibri"/>
          <w:sz w:val="22"/>
          <w:szCs w:val="22"/>
        </w:rPr>
        <w:t> </w:t>
      </w:r>
      <w:r w:rsidR="00363E7C" w:rsidRPr="00F948D3">
        <w:rPr>
          <w:rFonts w:cs="Calibri"/>
          <w:sz w:val="22"/>
          <w:szCs w:val="22"/>
        </w:rPr>
        <w:tab/>
      </w:r>
      <w:r w:rsidR="00363E7C" w:rsidRPr="00F948D3">
        <w:rPr>
          <w:rFonts w:ascii="Apple Symbols" w:hAnsi="Apple Symbols"/>
        </w:rPr>
        <w:t xml:space="preserve">2 </w:t>
      </w:r>
      <w:r w:rsidR="00363E7C" w:rsidRPr="00F948D3">
        <w:t>Cor</w:t>
      </w:r>
      <w:r w:rsidR="00363E7C" w:rsidRPr="00F948D3">
        <w:rPr>
          <w:rFonts w:ascii="Times New Roman" w:hAnsi="Times New Roman" w:cs="Times New Roman"/>
        </w:rPr>
        <w:t>‬</w:t>
      </w:r>
      <w:r w:rsidR="00363E7C" w:rsidRPr="00F948D3">
        <w:rPr>
          <w:rFonts w:ascii="Apple Symbols" w:hAnsi="Apple Symbols"/>
        </w:rPr>
        <w:t xml:space="preserve"> </w:t>
      </w:r>
      <w:bdo w:val="ltr">
        <w:r w:rsidR="00363E7C" w:rsidRPr="00F948D3">
          <w:t>13</w:t>
        </w:r>
        <w:r w:rsidR="00363E7C" w:rsidRPr="00F948D3">
          <w:rPr>
            <w:rFonts w:ascii="Times New Roman" w:hAnsi="Times New Roman" w:cs="Times New Roman"/>
          </w:rPr>
          <w:t>‬</w:t>
        </w:r>
        <w:r w:rsidR="00363E7C" w:rsidRPr="00F948D3">
          <w:t>:</w:t>
        </w:r>
        <w:bdo w:val="ltr">
          <w:r w:rsidR="00363E7C" w:rsidRPr="00F948D3">
            <w:t>5</w:t>
          </w:r>
          <w:r w:rsidR="00363E7C" w:rsidRPr="00F948D3">
            <w:rPr>
              <w:rFonts w:ascii="Times New Roman" w:hAnsi="Times New Roman" w:cs="Times New Roman"/>
            </w:rPr>
            <w:t>‬</w:t>
          </w:r>
          <w:r w:rsidR="00363E7C" w:rsidRPr="00F948D3">
            <w:t>‬</w:t>
          </w:r>
          <w:r w:rsidR="00363E7C" w:rsidRPr="00F948D3">
            <w:t>‬</w:t>
          </w:r>
          <w:r w:rsidR="00363E7C" w:rsidRPr="00F948D3">
            <w:t>‬</w:t>
          </w:r>
          <w:r w:rsidR="00363E7C" w:rsidRPr="00F948D3">
            <w:t>‬</w:t>
          </w:r>
          <w:r w:rsidR="00363E7C" w:rsidRPr="00F948D3">
            <w:t>‬</w:t>
          </w:r>
          <w:r w:rsidR="00363E7C" w:rsidRPr="00F948D3">
            <w:t>‬</w:t>
          </w:r>
          <w:r w:rsidR="00363E7C" w:rsidRPr="00F948D3">
            <w:t>‬</w:t>
          </w:r>
          <w:r w:rsidR="00363E7C" w:rsidRPr="00F948D3">
            <w:t>‬</w:t>
          </w:r>
          <w:r w:rsidRPr="00F948D3">
            <w:rPr>
              <w:rFonts w:cs="Calibri"/>
              <w:color w:val="632423"/>
            </w:rPr>
            <w:t> </w:t>
          </w:r>
          <w:r w:rsidRPr="00F948D3">
            <w:t>‬</w:t>
          </w:r>
          <w:r w:rsidRPr="00F948D3">
            <w:t>‬</w:t>
          </w:r>
          <w:r w:rsidRPr="00F948D3">
            <w:t>‬</w:t>
          </w:r>
          <w:r w:rsidRPr="00F948D3">
            <w:t>‬</w:t>
          </w:r>
          <w:r w:rsidRPr="00F948D3">
            <w:t>‬</w:t>
          </w:r>
          <w:r w:rsidRPr="00F948D3">
            <w:t>‬</w:t>
          </w:r>
          <w:r w:rsidR="00000000" w:rsidRPr="00F948D3">
            <w:t>‬</w:t>
          </w:r>
          <w:r w:rsidR="00000000" w:rsidRPr="00F948D3">
            <w:t>‬</w:t>
          </w:r>
        </w:bdo>
      </w:bdo>
    </w:p>
    <w:p w14:paraId="5D699EF5" w14:textId="77777777" w:rsidR="006219DA" w:rsidRPr="00F948D3" w:rsidRDefault="006219DA" w:rsidP="00F948D3">
      <w:pPr>
        <w:pStyle w:val="BlankLine"/>
      </w:pPr>
    </w:p>
    <w:p w14:paraId="0C1D12DE" w14:textId="1D740109" w:rsidR="006219DA" w:rsidRPr="00F948D3" w:rsidRDefault="006219DA" w:rsidP="006219DA">
      <w:pPr>
        <w:pStyle w:val="Heading2"/>
        <w:rPr>
          <w:color w:val="auto"/>
        </w:rPr>
      </w:pPr>
      <w:r w:rsidRPr="00F948D3">
        <w:rPr>
          <w:color w:val="auto"/>
        </w:rPr>
        <w:t>Levels of Faith</w:t>
      </w:r>
    </w:p>
    <w:p w14:paraId="31E7B9BC" w14:textId="163038D0" w:rsidR="006219DA" w:rsidRPr="00F948D3" w:rsidRDefault="006219DA" w:rsidP="006219DA">
      <w:pPr>
        <w:pStyle w:val="List2"/>
        <w:tabs>
          <w:tab w:val="left" w:pos="2127"/>
        </w:tabs>
      </w:pPr>
      <w:r w:rsidRPr="00F948D3">
        <w:rPr>
          <w:b/>
          <w:bCs/>
        </w:rPr>
        <w:t>Level 1</w:t>
      </w:r>
      <w:r w:rsidRPr="00F948D3">
        <w:t xml:space="preserve"> –</w:t>
      </w:r>
      <w:r w:rsidRPr="00F948D3">
        <w:tab/>
        <w:t>Identifying a doctrine or a religion (</w:t>
      </w:r>
      <w:r w:rsidRPr="00F948D3">
        <w:rPr>
          <w:i/>
          <w:iCs w:val="0"/>
          <w:color w:val="FF0000"/>
        </w:rPr>
        <w:t>head knowledge</w:t>
      </w:r>
      <w:r w:rsidRPr="00F948D3">
        <w:t>)</w:t>
      </w:r>
    </w:p>
    <w:p w14:paraId="21CD41E2" w14:textId="5300413A" w:rsidR="006219DA" w:rsidRPr="00F948D3" w:rsidRDefault="006219DA" w:rsidP="006219DA">
      <w:pPr>
        <w:pStyle w:val="List2"/>
        <w:tabs>
          <w:tab w:val="left" w:pos="2127"/>
        </w:tabs>
      </w:pPr>
      <w:r w:rsidRPr="00F948D3">
        <w:rPr>
          <w:b/>
          <w:bCs/>
        </w:rPr>
        <w:t>Level 2</w:t>
      </w:r>
      <w:r w:rsidRPr="00F948D3">
        <w:t xml:space="preserve"> –</w:t>
      </w:r>
      <w:r w:rsidRPr="00F948D3">
        <w:tab/>
        <w:t xml:space="preserve">Trust or Confidence in someone or </w:t>
      </w:r>
      <w:proofErr w:type="gramStart"/>
      <w:r w:rsidRPr="00F948D3">
        <w:t>something  (</w:t>
      </w:r>
      <w:proofErr w:type="gramEnd"/>
      <w:r w:rsidRPr="00F948D3">
        <w:rPr>
          <w:i/>
          <w:iCs w:val="0"/>
          <w:color w:val="FF0000"/>
        </w:rPr>
        <w:t>seeing is believing</w:t>
      </w:r>
      <w:r w:rsidRPr="00F948D3">
        <w:t>)</w:t>
      </w:r>
    </w:p>
    <w:p w14:paraId="5558AE0C" w14:textId="77777777" w:rsidR="006219DA" w:rsidRPr="00F948D3" w:rsidRDefault="006219DA" w:rsidP="006219DA">
      <w:pPr>
        <w:pStyle w:val="List2"/>
        <w:tabs>
          <w:tab w:val="left" w:pos="2127"/>
        </w:tabs>
      </w:pPr>
      <w:r w:rsidRPr="00F948D3">
        <w:rPr>
          <w:b/>
          <w:bCs/>
        </w:rPr>
        <w:t>Level 3</w:t>
      </w:r>
      <w:r w:rsidRPr="00F948D3">
        <w:t xml:space="preserve"> –</w:t>
      </w:r>
      <w:r w:rsidRPr="00F948D3">
        <w:tab/>
        <w:t>Belief based on spiritual conviction rather than proof (</w:t>
      </w:r>
      <w:r w:rsidRPr="00F948D3">
        <w:rPr>
          <w:b/>
          <w:bCs/>
          <w:i/>
          <w:iCs w:val="0"/>
          <w:color w:val="0000FF"/>
        </w:rPr>
        <w:t>unseen realm – heart faith</w:t>
      </w:r>
      <w:r w:rsidRPr="00F948D3">
        <w:t>)</w:t>
      </w:r>
    </w:p>
    <w:p w14:paraId="0AB1A52D" w14:textId="5CDE514E" w:rsidR="004915DB" w:rsidRPr="00F948D3" w:rsidRDefault="004915DB" w:rsidP="00F948D3">
      <w:pPr>
        <w:pStyle w:val="BlankLine"/>
      </w:pPr>
      <w:r w:rsidRPr="00F948D3">
        <w:t> </w:t>
      </w:r>
    </w:p>
    <w:p w14:paraId="2D23FC5D" w14:textId="0D35EB3E" w:rsidR="004915DB" w:rsidRPr="00F948D3" w:rsidRDefault="00F6050D" w:rsidP="005249EB">
      <w:pPr>
        <w:pStyle w:val="Heading1"/>
      </w:pPr>
      <w:r w:rsidRPr="00F948D3">
        <w:t xml:space="preserve">HEART - </w:t>
      </w:r>
      <w:r w:rsidR="004915DB" w:rsidRPr="00F948D3">
        <w:t>Believe &amp; Trust</w:t>
      </w:r>
    </w:p>
    <w:p w14:paraId="5895412B" w14:textId="77777777" w:rsidR="004915DB" w:rsidRDefault="004915DB" w:rsidP="004915DB">
      <w:pPr>
        <w:pStyle w:val="List1"/>
      </w:pPr>
      <w:r w:rsidRPr="00F948D3">
        <w:t xml:space="preserve">Faith is  </w:t>
      </w:r>
      <w:r w:rsidRPr="00F948D3">
        <w:rPr>
          <w:b/>
          <w:bCs/>
          <w:color w:val="0000FF"/>
        </w:rPr>
        <w:t>Believing</w:t>
      </w:r>
      <w:r w:rsidRPr="00F948D3">
        <w:t xml:space="preserve"> God’s Word… </w:t>
      </w:r>
    </w:p>
    <w:p w14:paraId="701EF5FA" w14:textId="77777777" w:rsidR="00F948D3" w:rsidRPr="00F948D3" w:rsidRDefault="00F948D3" w:rsidP="00F948D3">
      <w:pPr>
        <w:pStyle w:val="BlankLine"/>
      </w:pPr>
    </w:p>
    <w:p w14:paraId="269D1586" w14:textId="77777777" w:rsidR="00F948D3" w:rsidRDefault="004D708D" w:rsidP="004C17FC">
      <w:pPr>
        <w:pStyle w:val="Heading2"/>
        <w:numPr>
          <w:ilvl w:val="0"/>
          <w:numId w:val="285"/>
        </w:numPr>
        <w:ind w:left="709"/>
        <w:rPr>
          <w:szCs w:val="24"/>
        </w:rPr>
      </w:pPr>
      <w:r w:rsidRPr="00F948D3">
        <w:rPr>
          <w:szCs w:val="24"/>
        </w:rPr>
        <w:t xml:space="preserve">How do I develop that Level 3 – heart believing Faith?  </w:t>
      </w:r>
    </w:p>
    <w:p w14:paraId="6D6AD04D" w14:textId="31A33774" w:rsidR="004D708D" w:rsidRPr="00F948D3" w:rsidRDefault="004D708D" w:rsidP="00F948D3">
      <w:pPr>
        <w:pStyle w:val="List2"/>
      </w:pPr>
      <w:r w:rsidRPr="00F948D3">
        <w:t>Bible Faith Comes by hearing…</w:t>
      </w:r>
      <w:r w:rsidR="00F948D3">
        <w:tab/>
      </w:r>
      <w:r w:rsidR="00F948D3" w:rsidRPr="00F948D3">
        <w:t>Rom 10:17</w:t>
      </w:r>
    </w:p>
    <w:p w14:paraId="2F16C944" w14:textId="3A2B7E90" w:rsidR="00F76529" w:rsidRPr="00F948D3" w:rsidRDefault="00D64FE1" w:rsidP="00D64FE1">
      <w:pPr>
        <w:pStyle w:val="List2"/>
        <w:rPr>
          <w:sz w:val="22"/>
          <w:szCs w:val="22"/>
          <w:lang w:val="en-GB"/>
        </w:rPr>
      </w:pPr>
      <w:r w:rsidRPr="00F948D3">
        <w:t>Bible faith grows when we study, listen to the Word of God</w:t>
      </w:r>
      <w:r w:rsidR="001A6D0B" w:rsidRPr="00F948D3">
        <w:t>.</w:t>
      </w:r>
      <w:r w:rsidRPr="00F948D3">
        <w:t xml:space="preserve">  </w:t>
      </w:r>
      <w:r w:rsidRPr="00F948D3">
        <w:tab/>
      </w:r>
    </w:p>
    <w:p w14:paraId="1C964397" w14:textId="38A0C12C" w:rsidR="00F76529" w:rsidRPr="00F948D3" w:rsidRDefault="00D64FE1" w:rsidP="00D64FE1">
      <w:pPr>
        <w:pStyle w:val="List3"/>
      </w:pPr>
      <w:r w:rsidRPr="00F948D3">
        <w:t xml:space="preserve">The more I read / listen to the Word of God, the more my faith </w:t>
      </w:r>
      <w:proofErr w:type="gramStart"/>
      <w:r w:rsidRPr="00F948D3">
        <w:t>grows</w:t>
      </w:r>
      <w:proofErr w:type="gramEnd"/>
    </w:p>
    <w:p w14:paraId="768933E7" w14:textId="5B651690" w:rsidR="00D64FE1" w:rsidRPr="00F948D3" w:rsidRDefault="00D64FE1" w:rsidP="00D64FE1">
      <w:pPr>
        <w:pStyle w:val="List3"/>
      </w:pPr>
      <w:r w:rsidRPr="00F948D3">
        <w:t xml:space="preserve">It’s like using the dumbbells in the gym to develop your </w:t>
      </w:r>
      <w:proofErr w:type="gramStart"/>
      <w:r w:rsidRPr="00F948D3">
        <w:t>mussels</w:t>
      </w:r>
      <w:proofErr w:type="gramEnd"/>
    </w:p>
    <w:p w14:paraId="0CEE3877" w14:textId="77777777" w:rsidR="0022643D" w:rsidRPr="00F948D3" w:rsidRDefault="0022643D" w:rsidP="0022643D">
      <w:pPr>
        <w:pStyle w:val="BlankLine"/>
      </w:pPr>
    </w:p>
    <w:p w14:paraId="25726C54" w14:textId="2A63151C" w:rsidR="004C17FC" w:rsidRPr="00F948D3" w:rsidRDefault="004C17FC" w:rsidP="004C17FC">
      <w:pPr>
        <w:pStyle w:val="Heading2"/>
        <w:rPr>
          <w:iCs/>
        </w:rPr>
      </w:pPr>
      <w:r w:rsidRPr="00F948D3">
        <w:t>Doubts</w:t>
      </w:r>
    </w:p>
    <w:p w14:paraId="76270494" w14:textId="42BA1770" w:rsidR="004D708D" w:rsidRPr="00F948D3" w:rsidRDefault="004D708D" w:rsidP="004D708D">
      <w:pPr>
        <w:pStyle w:val="List1"/>
        <w:rPr>
          <w:color w:val="202124"/>
          <w:sz w:val="22"/>
          <w14:textFill>
            <w14:solidFill>
              <w14:srgbClr w14:val="202124">
                <w14:lumMod w14:val="50000"/>
              </w14:srgbClr>
            </w14:solidFill>
          </w14:textFill>
        </w:rPr>
      </w:pPr>
      <w:r w:rsidRPr="00F948D3">
        <w:t>Faith pleases God, must believe &amp; rewarder – not doubt and unbelief</w:t>
      </w:r>
      <w:r w:rsidRPr="00F948D3">
        <w:tab/>
        <w:t>Heb 11:6</w:t>
      </w:r>
    </w:p>
    <w:p w14:paraId="1665E4BE" w14:textId="574F0755" w:rsidR="004D708D" w:rsidRPr="00F948D3" w:rsidRDefault="004D708D" w:rsidP="004D708D">
      <w:pPr>
        <w:pStyle w:val="List1"/>
        <w:rPr>
          <w:sz w:val="22"/>
        </w:rPr>
      </w:pPr>
      <w:r w:rsidRPr="00F948D3">
        <w:t>Peter walks on water – great faith in my book - Jesus affirms his Faith – Come</w:t>
      </w:r>
      <w:r w:rsidR="008825A9" w:rsidRPr="00F948D3">
        <w:tab/>
        <w:t>Matt 14:31</w:t>
      </w:r>
    </w:p>
    <w:p w14:paraId="3FFA768A" w14:textId="7C0E259D" w:rsidR="004C17FC" w:rsidRPr="00F948D3" w:rsidRDefault="004915DB" w:rsidP="00665CB4">
      <w:pPr>
        <w:pStyle w:val="List1"/>
        <w:rPr>
          <w:sz w:val="22"/>
          <w:szCs w:val="22"/>
        </w:rPr>
      </w:pPr>
      <w:r w:rsidRPr="00F948D3">
        <w:rPr>
          <w:b/>
          <w:bCs/>
          <w:color w:val="FF0000"/>
        </w:rPr>
        <w:t>Doubt</w:t>
      </w:r>
      <w:r w:rsidR="001A6D0B" w:rsidRPr="00F948D3">
        <w:rPr>
          <w:b/>
          <w:bCs/>
          <w:color w:val="FF0000"/>
        </w:rPr>
        <w:t>s</w:t>
      </w:r>
      <w:r w:rsidR="001A6D0B" w:rsidRPr="00F948D3">
        <w:t>, second thoughts</w:t>
      </w:r>
      <w:r w:rsidRPr="00F948D3">
        <w:t xml:space="preserve"> </w:t>
      </w:r>
      <w:r w:rsidR="007861FC" w:rsidRPr="00F948D3">
        <w:t xml:space="preserve">left untreated will </w:t>
      </w:r>
      <w:r w:rsidRPr="00F948D3">
        <w:rPr>
          <w:u w:val="single"/>
        </w:rPr>
        <w:t>cancels out faith</w:t>
      </w:r>
      <w:r w:rsidR="001A6D0B" w:rsidRPr="00F948D3">
        <w:t xml:space="preserve">, Jesus correcting </w:t>
      </w:r>
      <w:proofErr w:type="gramStart"/>
      <w:r w:rsidR="001A6D0B" w:rsidRPr="00F948D3">
        <w:t>Peter</w:t>
      </w:r>
      <w:proofErr w:type="gramEnd"/>
    </w:p>
    <w:p w14:paraId="6B76CBA3" w14:textId="670D537C" w:rsidR="00665CB4" w:rsidRPr="00F948D3" w:rsidRDefault="00665CB4" w:rsidP="00F948D3">
      <w:pPr>
        <w:pStyle w:val="List1"/>
        <w:rPr>
          <w:color w:val="202124"/>
          <w:sz w:val="22"/>
          <w14:textFill>
            <w14:solidFill>
              <w14:srgbClr w14:val="202124">
                <w14:lumMod w14:val="50000"/>
              </w14:srgbClr>
            </w14:solidFill>
          </w14:textFill>
        </w:rPr>
      </w:pPr>
      <w:r w:rsidRPr="00F948D3">
        <w:t>“</w:t>
      </w:r>
      <w:r w:rsidRPr="00F948D3">
        <w:rPr>
          <w:color w:val="984806" w:themeColor="accent6" w:themeShade="80"/>
        </w:rPr>
        <w:t>Doubters will receive nothing</w:t>
      </w:r>
      <w:r w:rsidRPr="00F948D3">
        <w:t>”</w:t>
      </w:r>
      <w:r w:rsidR="00C95D2F" w:rsidRPr="00F948D3">
        <w:t xml:space="preserve"> – “You can only doubt something you believe”</w:t>
      </w:r>
      <w:r w:rsidRPr="00F948D3">
        <w:tab/>
        <w:t>James 1:6-7</w:t>
      </w:r>
    </w:p>
    <w:p w14:paraId="0F79752A" w14:textId="113BC804" w:rsidR="004C6680" w:rsidRPr="00F948D3" w:rsidRDefault="004C6680" w:rsidP="00F948D3">
      <w:pPr>
        <w:pStyle w:val="BlankLine"/>
      </w:pPr>
    </w:p>
    <w:p w14:paraId="59892045" w14:textId="77777777" w:rsidR="004915DB" w:rsidRPr="00F948D3" w:rsidRDefault="004915DB" w:rsidP="005249EB">
      <w:pPr>
        <w:pStyle w:val="Heading1"/>
        <w:rPr>
          <w:bCs/>
        </w:rPr>
      </w:pPr>
      <w:r w:rsidRPr="00F948D3">
        <w:rPr>
          <w:bCs/>
        </w:rPr>
        <w:t xml:space="preserve">See </w:t>
      </w:r>
      <w:r w:rsidRPr="00F948D3">
        <w:t xml:space="preserve">what you </w:t>
      </w:r>
      <w:proofErr w:type="gramStart"/>
      <w:r w:rsidRPr="00F948D3">
        <w:t>believe</w:t>
      </w:r>
      <w:proofErr w:type="gramEnd"/>
    </w:p>
    <w:p w14:paraId="720E07CC" w14:textId="30E4BCC7" w:rsidR="001A6D0B" w:rsidRPr="00F948D3" w:rsidRDefault="001A6D0B" w:rsidP="0022643D">
      <w:pPr>
        <w:pStyle w:val="List1"/>
        <w:rPr>
          <w:sz w:val="22"/>
          <w:szCs w:val="22"/>
        </w:rPr>
      </w:pPr>
      <w:r w:rsidRPr="00F948D3">
        <w:t xml:space="preserve">Faith is </w:t>
      </w:r>
      <w:r w:rsidRPr="00F948D3">
        <w:rPr>
          <w:b/>
          <w:bCs/>
          <w:color w:val="0000FF"/>
        </w:rPr>
        <w:t>Believing</w:t>
      </w:r>
      <w:r w:rsidRPr="00F948D3">
        <w:t xml:space="preserve"> God’s Word to the extent of </w:t>
      </w:r>
      <w:r w:rsidRPr="00F948D3">
        <w:rPr>
          <w:b/>
          <w:bCs/>
          <w:color w:val="0000FF"/>
        </w:rPr>
        <w:t>Seeing</w:t>
      </w:r>
      <w:r w:rsidRPr="00F948D3">
        <w:t xml:space="preserve"> it…</w:t>
      </w:r>
    </w:p>
    <w:p w14:paraId="5D75FE3E" w14:textId="1EB7E923" w:rsidR="00292D67" w:rsidRPr="00F948D3" w:rsidRDefault="00292D67" w:rsidP="0022643D">
      <w:pPr>
        <w:pStyle w:val="List1"/>
      </w:pPr>
      <w:r w:rsidRPr="00F948D3">
        <w:rPr>
          <w:b/>
          <w:bCs/>
          <w:i/>
          <w:iCs w:val="0"/>
        </w:rPr>
        <w:t>We do not look at things that are seen, but unseen</w:t>
      </w:r>
      <w:r w:rsidRPr="00F948D3">
        <w:tab/>
        <w:t>2 Cor 4:18</w:t>
      </w:r>
    </w:p>
    <w:p w14:paraId="32778152" w14:textId="6A7B84BB" w:rsidR="004C6680" w:rsidRPr="00F948D3" w:rsidRDefault="004C6680" w:rsidP="0022643D">
      <w:pPr>
        <w:pStyle w:val="List1"/>
      </w:pPr>
      <w:r w:rsidRPr="00F948D3">
        <w:rPr>
          <w:i/>
        </w:rPr>
        <w:t>Children of Israel bitten by snakes – look at the pole, healed</w:t>
      </w:r>
      <w:r w:rsidRPr="00F948D3">
        <w:tab/>
        <w:t>Num 21:8-9</w:t>
      </w:r>
    </w:p>
    <w:p w14:paraId="3CEAD53F" w14:textId="787EE55D" w:rsidR="004915DB" w:rsidRPr="00F948D3" w:rsidRDefault="004915DB" w:rsidP="00F948D3">
      <w:pPr>
        <w:pStyle w:val="BlankLine"/>
      </w:pPr>
    </w:p>
    <w:p w14:paraId="18039A92" w14:textId="77777777" w:rsidR="004915DB" w:rsidRPr="00F948D3" w:rsidRDefault="004915DB" w:rsidP="005249EB">
      <w:pPr>
        <w:pStyle w:val="Heading1"/>
        <w:rPr>
          <w:bCs/>
        </w:rPr>
      </w:pPr>
      <w:r w:rsidRPr="00F948D3">
        <w:rPr>
          <w:bCs/>
        </w:rPr>
        <w:t xml:space="preserve">Speak </w:t>
      </w:r>
      <w:r w:rsidRPr="00F948D3">
        <w:t xml:space="preserve">what you </w:t>
      </w:r>
      <w:proofErr w:type="gramStart"/>
      <w:r w:rsidRPr="00F948D3">
        <w:t>believe</w:t>
      </w:r>
      <w:proofErr w:type="gramEnd"/>
    </w:p>
    <w:p w14:paraId="75956303" w14:textId="77777777" w:rsidR="00951B6F" w:rsidRPr="00F948D3" w:rsidRDefault="00951B6F" w:rsidP="00951B6F">
      <w:pPr>
        <w:pStyle w:val="List1"/>
        <w:rPr>
          <w:color w:val="000000"/>
          <w:sz w:val="22"/>
          <w:szCs w:val="22"/>
        </w:rPr>
      </w:pPr>
      <w:r w:rsidRPr="00F948D3">
        <w:rPr>
          <w:color w:val="000000"/>
        </w:rPr>
        <w:t xml:space="preserve">Faith is  </w:t>
      </w:r>
      <w:r w:rsidRPr="00F948D3">
        <w:rPr>
          <w:b/>
          <w:bCs/>
          <w:color w:val="0000FF"/>
        </w:rPr>
        <w:t>Believing</w:t>
      </w:r>
      <w:r w:rsidRPr="00F948D3">
        <w:rPr>
          <w:color w:val="000000"/>
        </w:rPr>
        <w:t xml:space="preserve"> God’s Word to the extent of </w:t>
      </w:r>
      <w:r w:rsidRPr="00F948D3">
        <w:rPr>
          <w:b/>
          <w:bCs/>
          <w:color w:val="0000FF"/>
        </w:rPr>
        <w:t>Seeing</w:t>
      </w:r>
      <w:r w:rsidRPr="00F948D3">
        <w:rPr>
          <w:color w:val="000000"/>
        </w:rPr>
        <w:t xml:space="preserve"> it, </w:t>
      </w:r>
      <w:r w:rsidRPr="00F948D3">
        <w:rPr>
          <w:b/>
          <w:bCs/>
          <w:color w:val="0000FF"/>
        </w:rPr>
        <w:t>Speaking</w:t>
      </w:r>
      <w:r w:rsidRPr="00F948D3">
        <w:rPr>
          <w:color w:val="000000"/>
        </w:rPr>
        <w:t xml:space="preserve"> </w:t>
      </w:r>
      <w:proofErr w:type="gramStart"/>
      <w:r w:rsidRPr="00F948D3">
        <w:rPr>
          <w:color w:val="000000"/>
        </w:rPr>
        <w:t>it..</w:t>
      </w:r>
      <w:proofErr w:type="gramEnd"/>
    </w:p>
    <w:p w14:paraId="7CDD517A" w14:textId="77777777" w:rsidR="00CB56E5" w:rsidRPr="00F948D3" w:rsidRDefault="00CB56E5" w:rsidP="00CB56E5">
      <w:pPr>
        <w:pStyle w:val="List1"/>
      </w:pPr>
      <w:r w:rsidRPr="00F948D3">
        <w:t>Jesus after cursing the fig tree, tell us to say what we believe</w:t>
      </w:r>
      <w:r w:rsidRPr="00F948D3">
        <w:tab/>
        <w:t>Mark 11:23</w:t>
      </w:r>
    </w:p>
    <w:p w14:paraId="7EE13FD9" w14:textId="4DF2FCF5" w:rsidR="00CB56E5" w:rsidRPr="00F948D3" w:rsidRDefault="00F948D3" w:rsidP="00CB56E5">
      <w:pPr>
        <w:pStyle w:val="List1"/>
      </w:pPr>
      <w:r>
        <w:t>S</w:t>
      </w:r>
      <w:r w:rsidR="00CB56E5" w:rsidRPr="00F948D3">
        <w:t xml:space="preserve">ame spirit of </w:t>
      </w:r>
      <w:r w:rsidR="00CB56E5" w:rsidRPr="00F948D3">
        <w:rPr>
          <w:b/>
          <w:bCs/>
        </w:rPr>
        <w:t xml:space="preserve">faith, </w:t>
      </w:r>
      <w:r w:rsidR="00CB56E5" w:rsidRPr="00F948D3">
        <w:t>“</w:t>
      </w:r>
      <w:r w:rsidR="00CB56E5" w:rsidRPr="00F948D3">
        <w:rPr>
          <w:i/>
          <w:iCs w:val="0"/>
        </w:rPr>
        <w:t>I believed and therefore I spoke</w:t>
      </w:r>
      <w:r w:rsidR="00CB56E5" w:rsidRPr="00F948D3">
        <w:t xml:space="preserve">” we also </w:t>
      </w:r>
      <w:r w:rsidR="00CB56E5" w:rsidRPr="00F948D3">
        <w:rPr>
          <w:b/>
          <w:bCs/>
          <w:i/>
          <w:iCs w:val="0"/>
        </w:rPr>
        <w:t>believe and therefore speak</w:t>
      </w:r>
      <w:r w:rsidR="00CB56E5" w:rsidRPr="00F948D3">
        <w:tab/>
        <w:t>2 Cor 4:13</w:t>
      </w:r>
    </w:p>
    <w:p w14:paraId="47AEF84D" w14:textId="48695536" w:rsidR="008625A5" w:rsidRPr="00F948D3" w:rsidRDefault="008625A5" w:rsidP="008625A5">
      <w:pPr>
        <w:pStyle w:val="List1"/>
      </w:pPr>
      <w:r w:rsidRPr="00F948D3">
        <w:t>This book shall not depart from your lips – then you will be successful</w:t>
      </w:r>
      <w:r w:rsidRPr="00F948D3">
        <w:tab/>
        <w:t>Josh 1:8</w:t>
      </w:r>
    </w:p>
    <w:p w14:paraId="1E7880D6" w14:textId="027409DD" w:rsidR="008625A5" w:rsidRPr="00F948D3" w:rsidRDefault="008625A5" w:rsidP="008625A5">
      <w:pPr>
        <w:pStyle w:val="List1"/>
      </w:pPr>
      <w:r w:rsidRPr="00F948D3">
        <w:t xml:space="preserve">God has Vision – Declare the end from the beginning    </w:t>
      </w:r>
      <w:r w:rsidRPr="00F948D3">
        <w:tab/>
        <w:t>Is 46:10</w:t>
      </w:r>
    </w:p>
    <w:p w14:paraId="052EAD51" w14:textId="33ED0037" w:rsidR="004915DB" w:rsidRPr="00F948D3" w:rsidRDefault="004915DB" w:rsidP="00F948D3">
      <w:pPr>
        <w:pStyle w:val="BlankLine"/>
      </w:pPr>
      <w:r w:rsidRPr="00F948D3">
        <w:t> </w:t>
      </w:r>
    </w:p>
    <w:p w14:paraId="6ABBA8C8" w14:textId="77777777" w:rsidR="004915DB" w:rsidRPr="00F948D3" w:rsidRDefault="004915DB" w:rsidP="005249EB">
      <w:pPr>
        <w:pStyle w:val="Heading1"/>
        <w:rPr>
          <w:bCs/>
        </w:rPr>
      </w:pPr>
      <w:r w:rsidRPr="00F948D3">
        <w:rPr>
          <w:bCs/>
        </w:rPr>
        <w:t xml:space="preserve">Act </w:t>
      </w:r>
      <w:r w:rsidRPr="00F948D3">
        <w:t xml:space="preserve">as though what you believe is </w:t>
      </w:r>
      <w:proofErr w:type="gramStart"/>
      <w:r w:rsidRPr="00F948D3">
        <w:t>true</w:t>
      </w:r>
      <w:proofErr w:type="gramEnd"/>
    </w:p>
    <w:p w14:paraId="62C78B1A" w14:textId="0AFC67BF" w:rsidR="00886DAB" w:rsidRPr="00F948D3" w:rsidRDefault="00886DAB" w:rsidP="00886DAB">
      <w:pPr>
        <w:pStyle w:val="List1"/>
        <w:rPr>
          <w:color w:val="000000"/>
          <w:sz w:val="22"/>
          <w:szCs w:val="22"/>
        </w:rPr>
      </w:pPr>
      <w:r w:rsidRPr="00F948D3">
        <w:rPr>
          <w:color w:val="000000"/>
        </w:rPr>
        <w:t xml:space="preserve">Faith is  </w:t>
      </w:r>
      <w:r w:rsidRPr="00F948D3">
        <w:rPr>
          <w:b/>
          <w:bCs/>
          <w:color w:val="0000FF"/>
        </w:rPr>
        <w:t>Believing</w:t>
      </w:r>
      <w:r w:rsidRPr="00F948D3">
        <w:rPr>
          <w:color w:val="000000"/>
        </w:rPr>
        <w:t xml:space="preserve"> God’s Word to the extent of </w:t>
      </w:r>
      <w:r w:rsidRPr="00F948D3">
        <w:rPr>
          <w:b/>
          <w:bCs/>
          <w:color w:val="0000FF"/>
        </w:rPr>
        <w:t>Seeing</w:t>
      </w:r>
      <w:r w:rsidRPr="00F948D3">
        <w:rPr>
          <w:color w:val="000000"/>
        </w:rPr>
        <w:t xml:space="preserve"> it, </w:t>
      </w:r>
      <w:r w:rsidRPr="00F948D3">
        <w:rPr>
          <w:b/>
          <w:bCs/>
          <w:color w:val="0000FF"/>
        </w:rPr>
        <w:t>Speaking</w:t>
      </w:r>
      <w:r w:rsidRPr="00F948D3">
        <w:rPr>
          <w:color w:val="000000"/>
        </w:rPr>
        <w:t xml:space="preserve"> </w:t>
      </w:r>
      <w:proofErr w:type="gramStart"/>
      <w:r w:rsidRPr="00F948D3">
        <w:rPr>
          <w:color w:val="000000"/>
        </w:rPr>
        <w:t>it</w:t>
      </w:r>
      <w:proofErr w:type="gramEnd"/>
      <w:r w:rsidRPr="00F948D3">
        <w:rPr>
          <w:color w:val="000000"/>
        </w:rPr>
        <w:t xml:space="preserve"> and </w:t>
      </w:r>
      <w:r w:rsidRPr="00F948D3">
        <w:rPr>
          <w:b/>
          <w:bCs/>
          <w:color w:val="0000FF"/>
        </w:rPr>
        <w:t>Acting on it</w:t>
      </w:r>
      <w:r w:rsidRPr="00F948D3">
        <w:rPr>
          <w:color w:val="000000"/>
        </w:rPr>
        <w:t>.</w:t>
      </w:r>
    </w:p>
    <w:p w14:paraId="365A9A39" w14:textId="75248D2B" w:rsidR="0022643D" w:rsidRPr="00F948D3" w:rsidRDefault="009E6981" w:rsidP="00F948D3">
      <w:pPr>
        <w:pStyle w:val="List1"/>
      </w:pPr>
      <w:r w:rsidRPr="00F948D3">
        <w:t>Faith without actions is dead</w:t>
      </w:r>
      <w:r w:rsidRPr="00F948D3">
        <w:tab/>
        <w:t>James 2:2</w:t>
      </w:r>
    </w:p>
    <w:p w14:paraId="3E28322C" w14:textId="1648ACED" w:rsidR="004D74F7" w:rsidRPr="00F948D3" w:rsidRDefault="004D74F7" w:rsidP="00F948D3">
      <w:pPr>
        <w:pStyle w:val="BlankLine"/>
      </w:pPr>
    </w:p>
    <w:p w14:paraId="2719A2B9" w14:textId="77777777" w:rsidR="004915DB" w:rsidRPr="00F948D3" w:rsidRDefault="004915DB" w:rsidP="005249EB">
      <w:pPr>
        <w:pStyle w:val="Heading1"/>
      </w:pPr>
      <w:r w:rsidRPr="00F948D3">
        <w:t>Conclusion</w:t>
      </w:r>
    </w:p>
    <w:p w14:paraId="6FFEAC1C" w14:textId="01564CF2" w:rsidR="00292D67" w:rsidRPr="00F948D3" w:rsidRDefault="00292D67" w:rsidP="00292D67">
      <w:pPr>
        <w:pStyle w:val="List2"/>
      </w:pPr>
      <w:r w:rsidRPr="00F948D3">
        <w:t xml:space="preserve">Abraham – </w:t>
      </w:r>
      <w:r w:rsidR="004D74F7" w:rsidRPr="00F948D3">
        <w:t xml:space="preserve">get a promise of a </w:t>
      </w:r>
      <w:r w:rsidR="004D74F7" w:rsidRPr="00F948D3">
        <w:rPr>
          <w:b/>
          <w:bCs/>
          <w:i/>
          <w:color w:val="C00000"/>
        </w:rPr>
        <w:t xml:space="preserve">New Beginning </w:t>
      </w:r>
      <w:r w:rsidR="004D74F7" w:rsidRPr="00F948D3">
        <w:t xml:space="preserve">only problem it’s </w:t>
      </w:r>
      <w:proofErr w:type="spellStart"/>
      <w:r w:rsidR="004D74F7" w:rsidRPr="00F948D3">
        <w:rPr>
          <w:b/>
          <w:bCs/>
          <w:i/>
          <w:color w:val="221FFF"/>
        </w:rPr>
        <w:t>imPOSSIBLE</w:t>
      </w:r>
      <w:proofErr w:type="spellEnd"/>
      <w:r w:rsidRPr="00F948D3">
        <w:tab/>
      </w:r>
      <w:r w:rsidRPr="00F948D3">
        <w:rPr>
          <w:b/>
          <w:bCs/>
          <w:color w:val="FFFFFF" w:themeColor="background1"/>
        </w:rPr>
        <w:t>Rom 4:</w:t>
      </w:r>
      <w:r w:rsidR="004D74F7" w:rsidRPr="00F948D3">
        <w:rPr>
          <w:b/>
          <w:bCs/>
          <w:color w:val="FFFFFF" w:themeColor="background1"/>
        </w:rPr>
        <w:t>19</w:t>
      </w:r>
      <w:r w:rsidRPr="00F948D3">
        <w:rPr>
          <w:b/>
          <w:bCs/>
          <w:color w:val="FFFFFF" w:themeColor="background1"/>
        </w:rPr>
        <w:t>-22</w:t>
      </w:r>
    </w:p>
    <w:p w14:paraId="79DAA1D4" w14:textId="17BA9C1A" w:rsidR="0027155A" w:rsidRPr="00F948D3" w:rsidRDefault="0027155A" w:rsidP="004D74F7">
      <w:pPr>
        <w:pStyle w:val="List2"/>
      </w:pPr>
      <w:r w:rsidRPr="00F948D3">
        <w:t>Abraham did not waver in unbelief</w:t>
      </w:r>
      <w:r w:rsidRPr="00F948D3">
        <w:tab/>
        <w:t>Rom 4:20-22</w:t>
      </w:r>
    </w:p>
    <w:p w14:paraId="4252D11B" w14:textId="77777777" w:rsidR="00062C0F" w:rsidRPr="00F948D3" w:rsidRDefault="00062C0F" w:rsidP="00062C0F">
      <w:pPr>
        <w:pStyle w:val="List2"/>
      </w:pPr>
      <w:r w:rsidRPr="00F948D3">
        <w:t xml:space="preserve">God's shows Abram the Stars - </w:t>
      </w:r>
      <w:r w:rsidRPr="00F948D3">
        <w:rPr>
          <w:b/>
          <w:bCs/>
          <w:color w:val="0000FF"/>
        </w:rPr>
        <w:t>See It</w:t>
      </w:r>
      <w:r w:rsidRPr="00F948D3">
        <w:rPr>
          <w:color w:val="0000FF"/>
        </w:rPr>
        <w:t xml:space="preserve"> </w:t>
      </w:r>
      <w:r w:rsidRPr="00F948D3">
        <w:tab/>
        <w:t>Gen 15:2-6</w:t>
      </w:r>
    </w:p>
    <w:p w14:paraId="18ECE9D4" w14:textId="756906A2" w:rsidR="00062C0F" w:rsidRPr="00F948D3" w:rsidRDefault="00062C0F" w:rsidP="00F948D3">
      <w:pPr>
        <w:pStyle w:val="List2"/>
      </w:pPr>
      <w:r w:rsidRPr="00F948D3">
        <w:rPr>
          <w:b/>
          <w:bCs/>
        </w:rPr>
        <w:t>99Yrs old</w:t>
      </w:r>
      <w:r w:rsidRPr="00F948D3">
        <w:t xml:space="preserve"> (+13Yrs</w:t>
      </w:r>
      <w:proofErr w:type="gramStart"/>
      <w:r w:rsidRPr="00F948D3">
        <w:t>):-</w:t>
      </w:r>
      <w:proofErr w:type="gramEnd"/>
      <w:r w:rsidRPr="00F948D3">
        <w:t xml:space="preserve"> God changes Abram's name to Abraham  - </w:t>
      </w:r>
      <w:r w:rsidRPr="00F948D3">
        <w:rPr>
          <w:b/>
          <w:bCs/>
          <w:color w:val="0000FF"/>
        </w:rPr>
        <w:t>Say It</w:t>
      </w:r>
      <w:r w:rsidRPr="00F948D3">
        <w:rPr>
          <w:color w:val="0000FF"/>
        </w:rPr>
        <w:t xml:space="preserve"> </w:t>
      </w:r>
      <w:r w:rsidRPr="00F948D3">
        <w:tab/>
        <w:t>Gen 17:1-6</w:t>
      </w:r>
    </w:p>
    <w:p w14:paraId="452D2559" w14:textId="665098E4" w:rsidR="00292D67" w:rsidRPr="00FF0B8B" w:rsidRDefault="004D74F7" w:rsidP="00F948D3">
      <w:pPr>
        <w:pStyle w:val="List2"/>
      </w:pPr>
      <w:proofErr w:type="gramStart"/>
      <w:r w:rsidRPr="00F948D3">
        <w:t>Abraham  receives</w:t>
      </w:r>
      <w:proofErr w:type="gramEnd"/>
      <w:r w:rsidRPr="00F948D3">
        <w:t xml:space="preserve"> the promise - 100Yrs old (+9 Months) </w:t>
      </w:r>
      <w:r w:rsidRPr="00F948D3">
        <w:tab/>
        <w:t>Gen 21:5</w:t>
      </w:r>
    </w:p>
    <w:sectPr w:rsidR="00292D67" w:rsidRPr="00FF0B8B" w:rsidSect="00A00E55">
      <w:pgSz w:w="11906" w:h="16838"/>
      <w:pgMar w:top="284" w:right="284" w:bottom="284" w:left="284" w:header="709" w:footer="709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ple Symbol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F8CDC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E452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D8A1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AA498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92EE9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1A75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A427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EEC7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D85B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168B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3DF0"/>
    <w:multiLevelType w:val="multilevel"/>
    <w:tmpl w:val="C9EABE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00852104"/>
    <w:multiLevelType w:val="multilevel"/>
    <w:tmpl w:val="8BFCE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01B820E2"/>
    <w:multiLevelType w:val="multilevel"/>
    <w:tmpl w:val="6F5EC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4C36853"/>
    <w:multiLevelType w:val="multilevel"/>
    <w:tmpl w:val="205E03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05960E42"/>
    <w:multiLevelType w:val="multilevel"/>
    <w:tmpl w:val="4EDA8AF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05F36693"/>
    <w:multiLevelType w:val="multilevel"/>
    <w:tmpl w:val="E1D2B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07045BC6"/>
    <w:multiLevelType w:val="multilevel"/>
    <w:tmpl w:val="08E8F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696B13"/>
    <w:multiLevelType w:val="multilevel"/>
    <w:tmpl w:val="F4C4A842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076C7A8E"/>
    <w:multiLevelType w:val="multilevel"/>
    <w:tmpl w:val="DBBEA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0891410C"/>
    <w:multiLevelType w:val="multilevel"/>
    <w:tmpl w:val="71789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95D6029"/>
    <w:multiLevelType w:val="multilevel"/>
    <w:tmpl w:val="A2FAFFB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0B7A765E"/>
    <w:multiLevelType w:val="multilevel"/>
    <w:tmpl w:val="6D62C8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C8D3ACE"/>
    <w:multiLevelType w:val="multilevel"/>
    <w:tmpl w:val="7FD80BD0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0D471FB2"/>
    <w:multiLevelType w:val="multilevel"/>
    <w:tmpl w:val="6AEA1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0E70003F"/>
    <w:multiLevelType w:val="multilevel"/>
    <w:tmpl w:val="389AC7E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EF33943"/>
    <w:multiLevelType w:val="multilevel"/>
    <w:tmpl w:val="12E2B62E"/>
    <w:lvl w:ilvl="0">
      <w:start w:val="1"/>
      <w:numFmt w:val="bullet"/>
      <w:lvlText w:val=""/>
      <w:lvlJc w:val="left"/>
      <w:pPr>
        <w:tabs>
          <w:tab w:val="num" w:pos="723"/>
        </w:tabs>
        <w:ind w:left="723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3"/>
        </w:tabs>
        <w:ind w:left="2163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3"/>
        </w:tabs>
        <w:ind w:left="2883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3"/>
        </w:tabs>
        <w:ind w:left="3603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3"/>
        </w:tabs>
        <w:ind w:left="4323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3"/>
        </w:tabs>
        <w:ind w:left="5043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3"/>
        </w:tabs>
        <w:ind w:left="5763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3"/>
        </w:tabs>
        <w:ind w:left="6483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10BE0576"/>
    <w:multiLevelType w:val="multilevel"/>
    <w:tmpl w:val="3A32176A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111E6B55"/>
    <w:multiLevelType w:val="multilevel"/>
    <w:tmpl w:val="C95C81E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8" w15:restartNumberingAfterBreak="0">
    <w:nsid w:val="11907537"/>
    <w:multiLevelType w:val="multilevel"/>
    <w:tmpl w:val="FD380E4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11A649AA"/>
    <w:multiLevelType w:val="multilevel"/>
    <w:tmpl w:val="8142219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32A6124"/>
    <w:multiLevelType w:val="multilevel"/>
    <w:tmpl w:val="F0D6D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1465103C"/>
    <w:multiLevelType w:val="multilevel"/>
    <w:tmpl w:val="056A36D8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32" w15:restartNumberingAfterBreak="0">
    <w:nsid w:val="1508021E"/>
    <w:multiLevelType w:val="multilevel"/>
    <w:tmpl w:val="E06AC23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3" w15:restartNumberingAfterBreak="0">
    <w:nsid w:val="15E11379"/>
    <w:multiLevelType w:val="multilevel"/>
    <w:tmpl w:val="7AE66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16B25252"/>
    <w:multiLevelType w:val="multilevel"/>
    <w:tmpl w:val="AA20FBD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righ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righ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7403294"/>
    <w:multiLevelType w:val="multilevel"/>
    <w:tmpl w:val="2E389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74577CA"/>
    <w:multiLevelType w:val="multilevel"/>
    <w:tmpl w:val="B8BCB0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7" w15:restartNumberingAfterBreak="0">
    <w:nsid w:val="174903C2"/>
    <w:multiLevelType w:val="multilevel"/>
    <w:tmpl w:val="9A0068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8" w15:restartNumberingAfterBreak="0">
    <w:nsid w:val="17E14FA3"/>
    <w:multiLevelType w:val="multilevel"/>
    <w:tmpl w:val="E5A2F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195B63EE"/>
    <w:multiLevelType w:val="multilevel"/>
    <w:tmpl w:val="EF5AEA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0" w15:restartNumberingAfterBreak="0">
    <w:nsid w:val="1A502D2E"/>
    <w:multiLevelType w:val="multilevel"/>
    <w:tmpl w:val="FA02E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1C7C796E"/>
    <w:multiLevelType w:val="multilevel"/>
    <w:tmpl w:val="AC84C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1C95339A"/>
    <w:multiLevelType w:val="multilevel"/>
    <w:tmpl w:val="998E6C1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3" w15:restartNumberingAfterBreak="0">
    <w:nsid w:val="1CDA12D4"/>
    <w:multiLevelType w:val="multilevel"/>
    <w:tmpl w:val="EC16B4C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4" w15:restartNumberingAfterBreak="0">
    <w:nsid w:val="1D2E1233"/>
    <w:multiLevelType w:val="multilevel"/>
    <w:tmpl w:val="DAD6C63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righ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1D5A30DF"/>
    <w:multiLevelType w:val="multilevel"/>
    <w:tmpl w:val="3A98442C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46" w15:restartNumberingAfterBreak="0">
    <w:nsid w:val="1DF614DC"/>
    <w:multiLevelType w:val="multilevel"/>
    <w:tmpl w:val="EEC24E80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47" w15:restartNumberingAfterBreak="0">
    <w:nsid w:val="1E0E3A8E"/>
    <w:multiLevelType w:val="multilevel"/>
    <w:tmpl w:val="2258CD0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8" w15:restartNumberingAfterBreak="0">
    <w:nsid w:val="1E4D370D"/>
    <w:multiLevelType w:val="hybridMultilevel"/>
    <w:tmpl w:val="68620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0727DEA"/>
    <w:multiLevelType w:val="multilevel"/>
    <w:tmpl w:val="AE7C520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0" w15:restartNumberingAfterBreak="0">
    <w:nsid w:val="20A47B31"/>
    <w:multiLevelType w:val="hybridMultilevel"/>
    <w:tmpl w:val="A87AF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0B334B4"/>
    <w:multiLevelType w:val="multilevel"/>
    <w:tmpl w:val="11846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22B64A40"/>
    <w:multiLevelType w:val="hybridMultilevel"/>
    <w:tmpl w:val="AF82C48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30F2880"/>
    <w:multiLevelType w:val="multilevel"/>
    <w:tmpl w:val="D2A6DD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235952A5"/>
    <w:multiLevelType w:val="multilevel"/>
    <w:tmpl w:val="A0988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243F4DE2"/>
    <w:multiLevelType w:val="multilevel"/>
    <w:tmpl w:val="5128D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249822D8"/>
    <w:multiLevelType w:val="multilevel"/>
    <w:tmpl w:val="C9B4A79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7" w15:restartNumberingAfterBreak="0">
    <w:nsid w:val="249C1F4A"/>
    <w:multiLevelType w:val="multilevel"/>
    <w:tmpl w:val="09B6F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2501610F"/>
    <w:multiLevelType w:val="multilevel"/>
    <w:tmpl w:val="83746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25154DB6"/>
    <w:multiLevelType w:val="multilevel"/>
    <w:tmpl w:val="2320DF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0" w15:restartNumberingAfterBreak="0">
    <w:nsid w:val="254E6283"/>
    <w:multiLevelType w:val="multilevel"/>
    <w:tmpl w:val="285E17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25572902"/>
    <w:multiLevelType w:val="multilevel"/>
    <w:tmpl w:val="F214A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59D320B"/>
    <w:multiLevelType w:val="multilevel"/>
    <w:tmpl w:val="98DE1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264265B9"/>
    <w:multiLevelType w:val="multilevel"/>
    <w:tmpl w:val="6CC40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5968B2"/>
    <w:multiLevelType w:val="multilevel"/>
    <w:tmpl w:val="A4EA30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5" w15:restartNumberingAfterBreak="0">
    <w:nsid w:val="26D27DC0"/>
    <w:multiLevelType w:val="multilevel"/>
    <w:tmpl w:val="E6B09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DE22D4"/>
    <w:multiLevelType w:val="multilevel"/>
    <w:tmpl w:val="A070801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7" w15:restartNumberingAfterBreak="0">
    <w:nsid w:val="283B14B2"/>
    <w:multiLevelType w:val="multilevel"/>
    <w:tmpl w:val="29A406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8585F4B"/>
    <w:multiLevelType w:val="multilevel"/>
    <w:tmpl w:val="053E7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9" w15:restartNumberingAfterBreak="0">
    <w:nsid w:val="28A75369"/>
    <w:multiLevelType w:val="multilevel"/>
    <w:tmpl w:val="EBB4F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0" w15:restartNumberingAfterBreak="0">
    <w:nsid w:val="297C40AE"/>
    <w:multiLevelType w:val="multilevel"/>
    <w:tmpl w:val="474A6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1" w15:restartNumberingAfterBreak="0">
    <w:nsid w:val="2B977DD8"/>
    <w:multiLevelType w:val="multilevel"/>
    <w:tmpl w:val="172AFF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2" w15:restartNumberingAfterBreak="0">
    <w:nsid w:val="2BE24419"/>
    <w:multiLevelType w:val="multilevel"/>
    <w:tmpl w:val="69D8EC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3" w15:restartNumberingAfterBreak="0">
    <w:nsid w:val="2E262AE6"/>
    <w:multiLevelType w:val="multilevel"/>
    <w:tmpl w:val="AF0A9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4" w15:restartNumberingAfterBreak="0">
    <w:nsid w:val="2E495F86"/>
    <w:multiLevelType w:val="multilevel"/>
    <w:tmpl w:val="EDF0A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5" w15:restartNumberingAfterBreak="0">
    <w:nsid w:val="2E5C2A6D"/>
    <w:multiLevelType w:val="hybridMultilevel"/>
    <w:tmpl w:val="EB64E702"/>
    <w:lvl w:ilvl="0" w:tplc="FFFFFFFF">
      <w:start w:val="1"/>
      <w:numFmt w:val="upperRoman"/>
      <w:lvlText w:val="%1."/>
      <w:lvlJc w:val="righ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6" w15:restartNumberingAfterBreak="0">
    <w:nsid w:val="2EF52E7F"/>
    <w:multiLevelType w:val="multilevel"/>
    <w:tmpl w:val="1696EE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7" w15:restartNumberingAfterBreak="0">
    <w:nsid w:val="2F4C3A99"/>
    <w:multiLevelType w:val="multilevel"/>
    <w:tmpl w:val="73D2E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8" w15:restartNumberingAfterBreak="0">
    <w:nsid w:val="2F5506A4"/>
    <w:multiLevelType w:val="multilevel"/>
    <w:tmpl w:val="C9484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9" w15:restartNumberingAfterBreak="0">
    <w:nsid w:val="2F5768D2"/>
    <w:multiLevelType w:val="multilevel"/>
    <w:tmpl w:val="01404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2F604204"/>
    <w:multiLevelType w:val="hybridMultilevel"/>
    <w:tmpl w:val="390CF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31221797"/>
    <w:multiLevelType w:val="multilevel"/>
    <w:tmpl w:val="6E6A5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2" w15:restartNumberingAfterBreak="0">
    <w:nsid w:val="31D73280"/>
    <w:multiLevelType w:val="hybridMultilevel"/>
    <w:tmpl w:val="10446D82"/>
    <w:lvl w:ilvl="0" w:tplc="77264DE4">
      <w:start w:val="1"/>
      <w:numFmt w:val="decimal"/>
      <w:pStyle w:val="Heading1"/>
      <w:lvlText w:val="%1)"/>
      <w:lvlJc w:val="left"/>
      <w:pPr>
        <w:ind w:left="1920" w:hanging="360"/>
      </w:pPr>
      <w:rPr>
        <w:rFonts w:hint="default"/>
      </w:rPr>
    </w:lvl>
    <w:lvl w:ilvl="1" w:tplc="B57CEA98">
      <w:start w:val="1"/>
      <w:numFmt w:val="decimal"/>
      <w:pStyle w:val="Heading1"/>
      <w:lvlText w:val="%2)"/>
      <w:lvlJc w:val="left"/>
      <w:pPr>
        <w:ind w:left="928" w:hanging="360"/>
      </w:pPr>
    </w:lvl>
    <w:lvl w:ilvl="2" w:tplc="08090017">
      <w:start w:val="1"/>
      <w:numFmt w:val="lowerLetter"/>
      <w:lvlText w:val="%3)"/>
      <w:lvlJc w:val="left"/>
      <w:pPr>
        <w:ind w:left="1877" w:hanging="180"/>
      </w:pPr>
    </w:lvl>
    <w:lvl w:ilvl="3" w:tplc="6C380EBE">
      <w:start w:val="1"/>
      <w:numFmt w:val="decimal"/>
      <w:lvlText w:val="%4."/>
      <w:lvlJc w:val="left"/>
      <w:pPr>
        <w:ind w:left="2597" w:hanging="360"/>
      </w:pPr>
    </w:lvl>
    <w:lvl w:ilvl="4" w:tplc="D78A7FD4">
      <w:start w:val="1"/>
      <w:numFmt w:val="lowerLetter"/>
      <w:lvlText w:val="%5."/>
      <w:lvlJc w:val="left"/>
      <w:pPr>
        <w:ind w:left="3317" w:hanging="360"/>
      </w:pPr>
    </w:lvl>
    <w:lvl w:ilvl="5" w:tplc="782E225E">
      <w:start w:val="1"/>
      <w:numFmt w:val="lowerRoman"/>
      <w:lvlText w:val="%6."/>
      <w:lvlJc w:val="right"/>
      <w:pPr>
        <w:ind w:left="4037" w:hanging="180"/>
      </w:pPr>
    </w:lvl>
    <w:lvl w:ilvl="6" w:tplc="F90CCEC4">
      <w:start w:val="1"/>
      <w:numFmt w:val="decimal"/>
      <w:lvlText w:val="%7."/>
      <w:lvlJc w:val="left"/>
      <w:pPr>
        <w:ind w:left="4757" w:hanging="360"/>
      </w:pPr>
    </w:lvl>
    <w:lvl w:ilvl="7" w:tplc="E23E12B2">
      <w:start w:val="1"/>
      <w:numFmt w:val="lowerLetter"/>
      <w:lvlText w:val="%8."/>
      <w:lvlJc w:val="left"/>
      <w:pPr>
        <w:ind w:left="5477" w:hanging="360"/>
      </w:pPr>
    </w:lvl>
    <w:lvl w:ilvl="8" w:tplc="AEAA53DE">
      <w:start w:val="1"/>
      <w:numFmt w:val="lowerRoman"/>
      <w:lvlText w:val="%9."/>
      <w:lvlJc w:val="right"/>
      <w:pPr>
        <w:ind w:left="6197" w:hanging="180"/>
      </w:pPr>
    </w:lvl>
  </w:abstractNum>
  <w:abstractNum w:abstractNumId="83" w15:restartNumberingAfterBreak="0">
    <w:nsid w:val="325A67CC"/>
    <w:multiLevelType w:val="multilevel"/>
    <w:tmpl w:val="895899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4" w15:restartNumberingAfterBreak="0">
    <w:nsid w:val="329C4211"/>
    <w:multiLevelType w:val="multilevel"/>
    <w:tmpl w:val="AA80791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33B612A8"/>
    <w:multiLevelType w:val="multilevel"/>
    <w:tmpl w:val="C9E02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6" w15:restartNumberingAfterBreak="0">
    <w:nsid w:val="33C13F80"/>
    <w:multiLevelType w:val="hybridMultilevel"/>
    <w:tmpl w:val="7D663E0A"/>
    <w:lvl w:ilvl="0" w:tplc="78D60F8C">
      <w:start w:val="1"/>
      <w:numFmt w:val="lowerLetter"/>
      <w:pStyle w:val="Heading2"/>
      <w:lvlText w:val="%1)"/>
      <w:lvlJc w:val="left"/>
      <w:pPr>
        <w:ind w:left="22" w:hanging="360"/>
      </w:pPr>
    </w:lvl>
    <w:lvl w:ilvl="1" w:tplc="08090019">
      <w:start w:val="1"/>
      <w:numFmt w:val="lowerLetter"/>
      <w:lvlText w:val="%2."/>
      <w:lvlJc w:val="left"/>
      <w:pPr>
        <w:ind w:left="742" w:hanging="360"/>
      </w:pPr>
    </w:lvl>
    <w:lvl w:ilvl="2" w:tplc="0809001B" w:tentative="1">
      <w:start w:val="1"/>
      <w:numFmt w:val="lowerRoman"/>
      <w:lvlText w:val="%3."/>
      <w:lvlJc w:val="right"/>
      <w:pPr>
        <w:ind w:left="1462" w:hanging="180"/>
      </w:pPr>
    </w:lvl>
    <w:lvl w:ilvl="3" w:tplc="0809000F" w:tentative="1">
      <w:start w:val="1"/>
      <w:numFmt w:val="decimal"/>
      <w:lvlText w:val="%4."/>
      <w:lvlJc w:val="left"/>
      <w:pPr>
        <w:ind w:left="2182" w:hanging="360"/>
      </w:pPr>
    </w:lvl>
    <w:lvl w:ilvl="4" w:tplc="08090019" w:tentative="1">
      <w:start w:val="1"/>
      <w:numFmt w:val="lowerLetter"/>
      <w:lvlText w:val="%5."/>
      <w:lvlJc w:val="left"/>
      <w:pPr>
        <w:ind w:left="2902" w:hanging="360"/>
      </w:pPr>
    </w:lvl>
    <w:lvl w:ilvl="5" w:tplc="0809001B" w:tentative="1">
      <w:start w:val="1"/>
      <w:numFmt w:val="lowerRoman"/>
      <w:lvlText w:val="%6."/>
      <w:lvlJc w:val="right"/>
      <w:pPr>
        <w:ind w:left="3622" w:hanging="180"/>
      </w:pPr>
    </w:lvl>
    <w:lvl w:ilvl="6" w:tplc="0809000F" w:tentative="1">
      <w:start w:val="1"/>
      <w:numFmt w:val="decimal"/>
      <w:lvlText w:val="%7."/>
      <w:lvlJc w:val="left"/>
      <w:pPr>
        <w:ind w:left="4342" w:hanging="360"/>
      </w:pPr>
    </w:lvl>
    <w:lvl w:ilvl="7" w:tplc="08090019" w:tentative="1">
      <w:start w:val="1"/>
      <w:numFmt w:val="lowerLetter"/>
      <w:lvlText w:val="%8."/>
      <w:lvlJc w:val="left"/>
      <w:pPr>
        <w:ind w:left="5062" w:hanging="360"/>
      </w:pPr>
    </w:lvl>
    <w:lvl w:ilvl="8" w:tplc="0809001B" w:tentative="1">
      <w:start w:val="1"/>
      <w:numFmt w:val="lowerRoman"/>
      <w:lvlText w:val="%9."/>
      <w:lvlJc w:val="right"/>
      <w:pPr>
        <w:ind w:left="5782" w:hanging="180"/>
      </w:pPr>
    </w:lvl>
  </w:abstractNum>
  <w:abstractNum w:abstractNumId="87" w15:restartNumberingAfterBreak="0">
    <w:nsid w:val="33F454A2"/>
    <w:multiLevelType w:val="multilevel"/>
    <w:tmpl w:val="4198B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8" w15:restartNumberingAfterBreak="0">
    <w:nsid w:val="34525AAE"/>
    <w:multiLevelType w:val="hybridMultilevel"/>
    <w:tmpl w:val="00F41380"/>
    <w:lvl w:ilvl="0" w:tplc="5A38998A">
      <w:start w:val="1"/>
      <w:numFmt w:val="decimal"/>
      <w:pStyle w:val="Heading3"/>
      <w:lvlText w:val="%1)"/>
      <w:lvlJc w:val="left"/>
      <w:pPr>
        <w:ind w:left="1570" w:hanging="360"/>
      </w:pPr>
    </w:lvl>
    <w:lvl w:ilvl="1" w:tplc="08090019" w:tentative="1">
      <w:start w:val="1"/>
      <w:numFmt w:val="lowerLetter"/>
      <w:lvlText w:val="%2."/>
      <w:lvlJc w:val="left"/>
      <w:pPr>
        <w:ind w:left="2290" w:hanging="360"/>
      </w:pPr>
    </w:lvl>
    <w:lvl w:ilvl="2" w:tplc="0809001B" w:tentative="1">
      <w:start w:val="1"/>
      <w:numFmt w:val="lowerRoman"/>
      <w:lvlText w:val="%3."/>
      <w:lvlJc w:val="right"/>
      <w:pPr>
        <w:ind w:left="3010" w:hanging="180"/>
      </w:pPr>
    </w:lvl>
    <w:lvl w:ilvl="3" w:tplc="0809000F" w:tentative="1">
      <w:start w:val="1"/>
      <w:numFmt w:val="decimal"/>
      <w:lvlText w:val="%4."/>
      <w:lvlJc w:val="left"/>
      <w:pPr>
        <w:ind w:left="3730" w:hanging="360"/>
      </w:pPr>
    </w:lvl>
    <w:lvl w:ilvl="4" w:tplc="08090019" w:tentative="1">
      <w:start w:val="1"/>
      <w:numFmt w:val="lowerLetter"/>
      <w:lvlText w:val="%5."/>
      <w:lvlJc w:val="left"/>
      <w:pPr>
        <w:ind w:left="4450" w:hanging="360"/>
      </w:pPr>
    </w:lvl>
    <w:lvl w:ilvl="5" w:tplc="0809001B" w:tentative="1">
      <w:start w:val="1"/>
      <w:numFmt w:val="lowerRoman"/>
      <w:lvlText w:val="%6."/>
      <w:lvlJc w:val="right"/>
      <w:pPr>
        <w:ind w:left="5170" w:hanging="180"/>
      </w:pPr>
    </w:lvl>
    <w:lvl w:ilvl="6" w:tplc="0809000F" w:tentative="1">
      <w:start w:val="1"/>
      <w:numFmt w:val="decimal"/>
      <w:lvlText w:val="%7."/>
      <w:lvlJc w:val="left"/>
      <w:pPr>
        <w:ind w:left="5890" w:hanging="360"/>
      </w:pPr>
    </w:lvl>
    <w:lvl w:ilvl="7" w:tplc="08090019" w:tentative="1">
      <w:start w:val="1"/>
      <w:numFmt w:val="lowerLetter"/>
      <w:lvlText w:val="%8."/>
      <w:lvlJc w:val="left"/>
      <w:pPr>
        <w:ind w:left="6610" w:hanging="360"/>
      </w:pPr>
    </w:lvl>
    <w:lvl w:ilvl="8" w:tplc="080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89" w15:restartNumberingAfterBreak="0">
    <w:nsid w:val="34C47E05"/>
    <w:multiLevelType w:val="multilevel"/>
    <w:tmpl w:val="9A4CF6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35AB24A1"/>
    <w:multiLevelType w:val="multilevel"/>
    <w:tmpl w:val="C1940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1" w15:restartNumberingAfterBreak="0">
    <w:nsid w:val="35D2678B"/>
    <w:multiLevelType w:val="multilevel"/>
    <w:tmpl w:val="FD16E7C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2" w15:restartNumberingAfterBreak="0">
    <w:nsid w:val="35D73DC6"/>
    <w:multiLevelType w:val="multilevel"/>
    <w:tmpl w:val="0E923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3" w15:restartNumberingAfterBreak="0">
    <w:nsid w:val="36441D9D"/>
    <w:multiLevelType w:val="multilevel"/>
    <w:tmpl w:val="97E24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36453975"/>
    <w:multiLevelType w:val="multilevel"/>
    <w:tmpl w:val="D7AA1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5" w15:restartNumberingAfterBreak="0">
    <w:nsid w:val="385600AC"/>
    <w:multiLevelType w:val="multilevel"/>
    <w:tmpl w:val="0C72C55A"/>
    <w:lvl w:ilvl="0">
      <w:start w:val="1"/>
      <w:numFmt w:val="bullet"/>
      <w:lvlText w:val=""/>
      <w:lvlJc w:val="left"/>
      <w:pPr>
        <w:tabs>
          <w:tab w:val="num" w:pos="1648"/>
        </w:tabs>
        <w:ind w:left="164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368"/>
        </w:tabs>
        <w:ind w:left="236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088"/>
        </w:tabs>
        <w:ind w:left="308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808"/>
        </w:tabs>
        <w:ind w:left="380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528"/>
        </w:tabs>
        <w:ind w:left="452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248"/>
        </w:tabs>
        <w:ind w:left="524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968"/>
        </w:tabs>
        <w:ind w:left="596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688"/>
        </w:tabs>
        <w:ind w:left="668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408"/>
        </w:tabs>
        <w:ind w:left="7408" w:hanging="360"/>
      </w:pPr>
      <w:rPr>
        <w:rFonts w:ascii="Symbol" w:hAnsi="Symbol" w:hint="default"/>
        <w:sz w:val="20"/>
      </w:rPr>
    </w:lvl>
  </w:abstractNum>
  <w:abstractNum w:abstractNumId="96" w15:restartNumberingAfterBreak="0">
    <w:nsid w:val="38955F5C"/>
    <w:multiLevelType w:val="multilevel"/>
    <w:tmpl w:val="28CEB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7" w15:restartNumberingAfterBreak="0">
    <w:nsid w:val="3C445005"/>
    <w:multiLevelType w:val="hybridMultilevel"/>
    <w:tmpl w:val="35161A9A"/>
    <w:lvl w:ilvl="0" w:tplc="C590BD3C">
      <w:start w:val="1"/>
      <w:numFmt w:val="lowerRoman"/>
      <w:pStyle w:val="Heading4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8" w15:restartNumberingAfterBreak="0">
    <w:nsid w:val="3C996BA1"/>
    <w:multiLevelType w:val="hybridMultilevel"/>
    <w:tmpl w:val="57A023E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"/>
      <w:lvlJc w:val="left"/>
      <w:pPr>
        <w:ind w:left="2880" w:hanging="360"/>
      </w:pPr>
      <w:rPr>
        <w:rFonts w:ascii="Symbol" w:hAnsi="Symbol" w:hint="default"/>
      </w:rPr>
    </w:lvl>
    <w:lvl w:ilvl="4" w:tplc="F5B48B8A">
      <w:start w:val="1"/>
      <w:numFmt w:val="bullet"/>
      <w:pStyle w:val="List5"/>
      <w:lvlText w:val=""/>
      <w:lvlJc w:val="left"/>
      <w:pPr>
        <w:ind w:left="3600" w:hanging="360"/>
      </w:pPr>
      <w:rPr>
        <w:rFonts w:ascii="Wingdings" w:hAnsi="Wingdings" w:cs="Wingdings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D70382C"/>
    <w:multiLevelType w:val="hybridMultilevel"/>
    <w:tmpl w:val="81E46B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3D9B30B8"/>
    <w:multiLevelType w:val="multilevel"/>
    <w:tmpl w:val="6E042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1" w15:restartNumberingAfterBreak="0">
    <w:nsid w:val="3DAB0E32"/>
    <w:multiLevelType w:val="multilevel"/>
    <w:tmpl w:val="BC9C20CA"/>
    <w:lvl w:ilvl="0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  <w:sz w:val="20"/>
      </w:rPr>
    </w:lvl>
  </w:abstractNum>
  <w:abstractNum w:abstractNumId="102" w15:restartNumberingAfterBreak="0">
    <w:nsid w:val="3E313121"/>
    <w:multiLevelType w:val="multilevel"/>
    <w:tmpl w:val="D7E043C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3" w15:restartNumberingAfterBreak="0">
    <w:nsid w:val="3E6D2A7F"/>
    <w:multiLevelType w:val="multilevel"/>
    <w:tmpl w:val="FB2091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3EB56712"/>
    <w:multiLevelType w:val="hybridMultilevel"/>
    <w:tmpl w:val="F9F843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3EC259D4"/>
    <w:multiLevelType w:val="multilevel"/>
    <w:tmpl w:val="C9985ED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3ED07EC9"/>
    <w:multiLevelType w:val="multilevel"/>
    <w:tmpl w:val="6C2080D6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07" w15:restartNumberingAfterBreak="0">
    <w:nsid w:val="40757B7F"/>
    <w:multiLevelType w:val="multilevel"/>
    <w:tmpl w:val="29E6E7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08" w15:restartNumberingAfterBreak="0">
    <w:nsid w:val="411E5C38"/>
    <w:multiLevelType w:val="multilevel"/>
    <w:tmpl w:val="E8A6E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9" w15:restartNumberingAfterBreak="0">
    <w:nsid w:val="41994DAA"/>
    <w:multiLevelType w:val="hybridMultilevel"/>
    <w:tmpl w:val="EB64E702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0" w15:restartNumberingAfterBreak="0">
    <w:nsid w:val="4269756D"/>
    <w:multiLevelType w:val="multilevel"/>
    <w:tmpl w:val="12E2B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427F4CAB"/>
    <w:multiLevelType w:val="multilevel"/>
    <w:tmpl w:val="E95059AC"/>
    <w:lvl w:ilvl="0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  <w:sz w:val="20"/>
      </w:rPr>
    </w:lvl>
  </w:abstractNum>
  <w:abstractNum w:abstractNumId="112" w15:restartNumberingAfterBreak="0">
    <w:nsid w:val="42A915C0"/>
    <w:multiLevelType w:val="hybridMultilevel"/>
    <w:tmpl w:val="3F029BA4"/>
    <w:lvl w:ilvl="0" w:tplc="68B8E014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3" w15:restartNumberingAfterBreak="0">
    <w:nsid w:val="42BC625F"/>
    <w:multiLevelType w:val="multilevel"/>
    <w:tmpl w:val="F7E6F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4" w15:restartNumberingAfterBreak="0">
    <w:nsid w:val="450511DD"/>
    <w:multiLevelType w:val="multilevel"/>
    <w:tmpl w:val="1F0A3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52E3032"/>
    <w:multiLevelType w:val="multilevel"/>
    <w:tmpl w:val="30883F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16" w15:restartNumberingAfterBreak="0">
    <w:nsid w:val="46AC7CD1"/>
    <w:multiLevelType w:val="multilevel"/>
    <w:tmpl w:val="7F0EA7F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7" w15:restartNumberingAfterBreak="0">
    <w:nsid w:val="46D51464"/>
    <w:multiLevelType w:val="multilevel"/>
    <w:tmpl w:val="F4B2037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8" w15:restartNumberingAfterBreak="0">
    <w:nsid w:val="47E13568"/>
    <w:multiLevelType w:val="multilevel"/>
    <w:tmpl w:val="25DCE29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9" w15:restartNumberingAfterBreak="0">
    <w:nsid w:val="48A22A1C"/>
    <w:multiLevelType w:val="hybridMultilevel"/>
    <w:tmpl w:val="6D4EBB6A"/>
    <w:lvl w:ilvl="0" w:tplc="08090011">
      <w:start w:val="1"/>
      <w:numFmt w:val="decimal"/>
      <w:lvlText w:val="%1)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0" w15:restartNumberingAfterBreak="0">
    <w:nsid w:val="49E64F94"/>
    <w:multiLevelType w:val="multilevel"/>
    <w:tmpl w:val="6DDE6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1" w15:restartNumberingAfterBreak="0">
    <w:nsid w:val="4A0A2B0B"/>
    <w:multiLevelType w:val="multilevel"/>
    <w:tmpl w:val="FFD43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2" w15:restartNumberingAfterBreak="0">
    <w:nsid w:val="4A9A4A1B"/>
    <w:multiLevelType w:val="hybridMultilevel"/>
    <w:tmpl w:val="4AB226E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3" w15:restartNumberingAfterBreak="0">
    <w:nsid w:val="4ACF2645"/>
    <w:multiLevelType w:val="multilevel"/>
    <w:tmpl w:val="DF021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4" w15:restartNumberingAfterBreak="0">
    <w:nsid w:val="4BAA74D4"/>
    <w:multiLevelType w:val="multilevel"/>
    <w:tmpl w:val="69AE9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5" w15:restartNumberingAfterBreak="0">
    <w:nsid w:val="4CF50AAA"/>
    <w:multiLevelType w:val="multilevel"/>
    <w:tmpl w:val="7E225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4D087788"/>
    <w:multiLevelType w:val="multilevel"/>
    <w:tmpl w:val="DDD499B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7" w15:restartNumberingAfterBreak="0">
    <w:nsid w:val="4DF165CA"/>
    <w:multiLevelType w:val="multilevel"/>
    <w:tmpl w:val="952428B2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28" w15:restartNumberingAfterBreak="0">
    <w:nsid w:val="4E82175E"/>
    <w:multiLevelType w:val="multilevel"/>
    <w:tmpl w:val="41501B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9" w15:restartNumberingAfterBreak="0">
    <w:nsid w:val="4F780654"/>
    <w:multiLevelType w:val="multilevel"/>
    <w:tmpl w:val="C970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4F907CCE"/>
    <w:multiLevelType w:val="multilevel"/>
    <w:tmpl w:val="65920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1" w15:restartNumberingAfterBreak="0">
    <w:nsid w:val="4FE42839"/>
    <w:multiLevelType w:val="multilevel"/>
    <w:tmpl w:val="7CAA0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2" w15:restartNumberingAfterBreak="0">
    <w:nsid w:val="524C76E5"/>
    <w:multiLevelType w:val="multilevel"/>
    <w:tmpl w:val="0CB61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309541E"/>
    <w:multiLevelType w:val="multilevel"/>
    <w:tmpl w:val="9E942D4C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34" w15:restartNumberingAfterBreak="0">
    <w:nsid w:val="53187679"/>
    <w:multiLevelType w:val="multilevel"/>
    <w:tmpl w:val="8B5CC6D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5" w15:restartNumberingAfterBreak="0">
    <w:nsid w:val="53343313"/>
    <w:multiLevelType w:val="hybridMultilevel"/>
    <w:tmpl w:val="23E67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3F76D2C"/>
    <w:multiLevelType w:val="multilevel"/>
    <w:tmpl w:val="13982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40927E8"/>
    <w:multiLevelType w:val="hybridMultilevel"/>
    <w:tmpl w:val="456A84FE"/>
    <w:lvl w:ilvl="0" w:tplc="08090013">
      <w:start w:val="1"/>
      <w:numFmt w:val="upperRoman"/>
      <w:lvlText w:val="%1."/>
      <w:lvlJc w:val="right"/>
      <w:pPr>
        <w:ind w:left="1800" w:hanging="360"/>
      </w:p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8" w15:restartNumberingAfterBreak="0">
    <w:nsid w:val="549C2D38"/>
    <w:multiLevelType w:val="multilevel"/>
    <w:tmpl w:val="F02AFF9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9" w15:restartNumberingAfterBreak="0">
    <w:nsid w:val="55805CFE"/>
    <w:multiLevelType w:val="hybridMultilevel"/>
    <w:tmpl w:val="F30A72A8"/>
    <w:lvl w:ilvl="0" w:tplc="C1161E88">
      <w:start w:val="1"/>
      <w:numFmt w:val="bullet"/>
      <w:pStyle w:val="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E47EC8">
      <w:start w:val="1"/>
      <w:numFmt w:val="bullet"/>
      <w:pStyle w:val="Lis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B247B6">
      <w:start w:val="1"/>
      <w:numFmt w:val="bullet"/>
      <w:pStyle w:val="Lis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 w15:restartNumberingAfterBreak="0">
    <w:nsid w:val="55AA189F"/>
    <w:multiLevelType w:val="multilevel"/>
    <w:tmpl w:val="7D2A51C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1" w15:restartNumberingAfterBreak="0">
    <w:nsid w:val="560D6BDA"/>
    <w:multiLevelType w:val="hybridMultilevel"/>
    <w:tmpl w:val="111801E6"/>
    <w:lvl w:ilvl="0" w:tplc="30F46AAC">
      <w:start w:val="1"/>
      <w:numFmt w:val="decimal"/>
      <w:lvlText w:val="%1."/>
      <w:lvlJc w:val="left"/>
      <w:pPr>
        <w:ind w:left="1639" w:hanging="360"/>
      </w:pPr>
    </w:lvl>
    <w:lvl w:ilvl="1" w:tplc="08090019" w:tentative="1">
      <w:start w:val="1"/>
      <w:numFmt w:val="lowerLetter"/>
      <w:lvlText w:val="%2."/>
      <w:lvlJc w:val="left"/>
      <w:pPr>
        <w:ind w:left="2359" w:hanging="360"/>
      </w:pPr>
    </w:lvl>
    <w:lvl w:ilvl="2" w:tplc="0809001B" w:tentative="1">
      <w:start w:val="1"/>
      <w:numFmt w:val="lowerRoman"/>
      <w:lvlText w:val="%3."/>
      <w:lvlJc w:val="right"/>
      <w:pPr>
        <w:ind w:left="3079" w:hanging="180"/>
      </w:pPr>
    </w:lvl>
    <w:lvl w:ilvl="3" w:tplc="0809000F" w:tentative="1">
      <w:start w:val="1"/>
      <w:numFmt w:val="decimal"/>
      <w:lvlText w:val="%4."/>
      <w:lvlJc w:val="left"/>
      <w:pPr>
        <w:ind w:left="3799" w:hanging="360"/>
      </w:pPr>
    </w:lvl>
    <w:lvl w:ilvl="4" w:tplc="08090019" w:tentative="1">
      <w:start w:val="1"/>
      <w:numFmt w:val="lowerLetter"/>
      <w:lvlText w:val="%5."/>
      <w:lvlJc w:val="left"/>
      <w:pPr>
        <w:ind w:left="4519" w:hanging="360"/>
      </w:pPr>
    </w:lvl>
    <w:lvl w:ilvl="5" w:tplc="0809001B" w:tentative="1">
      <w:start w:val="1"/>
      <w:numFmt w:val="lowerRoman"/>
      <w:lvlText w:val="%6."/>
      <w:lvlJc w:val="right"/>
      <w:pPr>
        <w:ind w:left="5239" w:hanging="180"/>
      </w:pPr>
    </w:lvl>
    <w:lvl w:ilvl="6" w:tplc="0809000F" w:tentative="1">
      <w:start w:val="1"/>
      <w:numFmt w:val="decimal"/>
      <w:lvlText w:val="%7."/>
      <w:lvlJc w:val="left"/>
      <w:pPr>
        <w:ind w:left="5959" w:hanging="360"/>
      </w:pPr>
    </w:lvl>
    <w:lvl w:ilvl="7" w:tplc="08090019" w:tentative="1">
      <w:start w:val="1"/>
      <w:numFmt w:val="lowerLetter"/>
      <w:lvlText w:val="%8."/>
      <w:lvlJc w:val="left"/>
      <w:pPr>
        <w:ind w:left="6679" w:hanging="360"/>
      </w:pPr>
    </w:lvl>
    <w:lvl w:ilvl="8" w:tplc="0809001B" w:tentative="1">
      <w:start w:val="1"/>
      <w:numFmt w:val="lowerRoman"/>
      <w:lvlText w:val="%9."/>
      <w:lvlJc w:val="right"/>
      <w:pPr>
        <w:ind w:left="7399" w:hanging="180"/>
      </w:pPr>
    </w:lvl>
  </w:abstractNum>
  <w:abstractNum w:abstractNumId="142" w15:restartNumberingAfterBreak="0">
    <w:nsid w:val="56E96B05"/>
    <w:multiLevelType w:val="hybridMultilevel"/>
    <w:tmpl w:val="16C4D030"/>
    <w:lvl w:ilvl="0" w:tplc="79BC7C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5816086F"/>
    <w:multiLevelType w:val="multilevel"/>
    <w:tmpl w:val="55924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4" w15:restartNumberingAfterBreak="0">
    <w:nsid w:val="58660ED0"/>
    <w:multiLevelType w:val="multilevel"/>
    <w:tmpl w:val="E46A4C3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5" w15:restartNumberingAfterBreak="0">
    <w:nsid w:val="58696A9D"/>
    <w:multiLevelType w:val="multilevel"/>
    <w:tmpl w:val="BAC22922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46" w15:restartNumberingAfterBreak="0">
    <w:nsid w:val="594736FF"/>
    <w:multiLevelType w:val="multilevel"/>
    <w:tmpl w:val="33000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7" w15:restartNumberingAfterBreak="0">
    <w:nsid w:val="59544331"/>
    <w:multiLevelType w:val="multilevel"/>
    <w:tmpl w:val="CF98824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8" w15:restartNumberingAfterBreak="0">
    <w:nsid w:val="59990180"/>
    <w:multiLevelType w:val="multilevel"/>
    <w:tmpl w:val="8480B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9" w15:restartNumberingAfterBreak="0">
    <w:nsid w:val="5A11106D"/>
    <w:multiLevelType w:val="multilevel"/>
    <w:tmpl w:val="2F425352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A652B5F"/>
    <w:multiLevelType w:val="hybridMultilevel"/>
    <w:tmpl w:val="540A7EE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4A3530">
      <w:start w:val="1"/>
      <w:numFmt w:val="bullet"/>
      <w:pStyle w:val="List4"/>
      <w:lvlText w:val="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5B576238"/>
    <w:multiLevelType w:val="multilevel"/>
    <w:tmpl w:val="77FC735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52" w15:restartNumberingAfterBreak="0">
    <w:nsid w:val="5C5A3BBC"/>
    <w:multiLevelType w:val="multilevel"/>
    <w:tmpl w:val="D67E3EB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3" w15:restartNumberingAfterBreak="0">
    <w:nsid w:val="5C700568"/>
    <w:multiLevelType w:val="multilevel"/>
    <w:tmpl w:val="1DBE6DF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5C723BAF"/>
    <w:multiLevelType w:val="multilevel"/>
    <w:tmpl w:val="AEDA4C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5" w15:restartNumberingAfterBreak="0">
    <w:nsid w:val="5C893E86"/>
    <w:multiLevelType w:val="multilevel"/>
    <w:tmpl w:val="AD24E9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6" w15:restartNumberingAfterBreak="0">
    <w:nsid w:val="5CAC78E8"/>
    <w:multiLevelType w:val="multilevel"/>
    <w:tmpl w:val="6DC4605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7" w15:restartNumberingAfterBreak="0">
    <w:nsid w:val="5D4C6A6C"/>
    <w:multiLevelType w:val="hybridMultilevel"/>
    <w:tmpl w:val="B718AE1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F7AB75C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8" w15:restartNumberingAfterBreak="0">
    <w:nsid w:val="5D5E389B"/>
    <w:multiLevelType w:val="multilevel"/>
    <w:tmpl w:val="C878315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9" w15:restartNumberingAfterBreak="0">
    <w:nsid w:val="5D9F77DF"/>
    <w:multiLevelType w:val="multilevel"/>
    <w:tmpl w:val="0A1663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0" w15:restartNumberingAfterBreak="0">
    <w:nsid w:val="5E2F7748"/>
    <w:multiLevelType w:val="multilevel"/>
    <w:tmpl w:val="9D16E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5F5506BA"/>
    <w:multiLevelType w:val="multilevel"/>
    <w:tmpl w:val="632CE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2" w15:restartNumberingAfterBreak="0">
    <w:nsid w:val="5F767BD1"/>
    <w:multiLevelType w:val="multilevel"/>
    <w:tmpl w:val="9E14DFB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3" w15:restartNumberingAfterBreak="0">
    <w:nsid w:val="602700E3"/>
    <w:multiLevelType w:val="multilevel"/>
    <w:tmpl w:val="4E7A0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0A2675B"/>
    <w:multiLevelType w:val="multilevel"/>
    <w:tmpl w:val="BDB8F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0F03175"/>
    <w:multiLevelType w:val="hybridMultilevel"/>
    <w:tmpl w:val="E9ACF7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611D4E71"/>
    <w:multiLevelType w:val="multilevel"/>
    <w:tmpl w:val="1C1848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7" w15:restartNumberingAfterBreak="0">
    <w:nsid w:val="61F41576"/>
    <w:multiLevelType w:val="multilevel"/>
    <w:tmpl w:val="0C0C7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8" w15:restartNumberingAfterBreak="0">
    <w:nsid w:val="626473E8"/>
    <w:multiLevelType w:val="multilevel"/>
    <w:tmpl w:val="CEF4FD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2C14460"/>
    <w:multiLevelType w:val="multilevel"/>
    <w:tmpl w:val="A496BA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631E384E"/>
    <w:multiLevelType w:val="hybridMultilevel"/>
    <w:tmpl w:val="08842A2E"/>
    <w:lvl w:ilvl="0" w:tplc="B8007E4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1" w15:restartNumberingAfterBreak="0">
    <w:nsid w:val="636E3F8D"/>
    <w:multiLevelType w:val="hybridMultilevel"/>
    <w:tmpl w:val="A0F8D2C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2" w15:restartNumberingAfterBreak="0">
    <w:nsid w:val="63934AE4"/>
    <w:multiLevelType w:val="hybridMultilevel"/>
    <w:tmpl w:val="91120630"/>
    <w:lvl w:ilvl="0" w:tplc="08090001">
      <w:start w:val="1"/>
      <w:numFmt w:val="bullet"/>
      <w:lvlText w:val=""/>
      <w:lvlJc w:val="left"/>
      <w:pPr>
        <w:ind w:left="1665" w:hanging="1305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F8FDDA">
      <w:start w:val="6"/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 w15:restartNumberingAfterBreak="0">
    <w:nsid w:val="63CA02B3"/>
    <w:multiLevelType w:val="multilevel"/>
    <w:tmpl w:val="57246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4" w15:restartNumberingAfterBreak="0">
    <w:nsid w:val="63E501F7"/>
    <w:multiLevelType w:val="hybridMultilevel"/>
    <w:tmpl w:val="3372F65C"/>
    <w:lvl w:ilvl="0" w:tplc="610A1A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CEBCBA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75" w15:restartNumberingAfterBreak="0">
    <w:nsid w:val="644F07E4"/>
    <w:multiLevelType w:val="multilevel"/>
    <w:tmpl w:val="AACA9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6" w15:restartNumberingAfterBreak="0">
    <w:nsid w:val="64880F82"/>
    <w:multiLevelType w:val="multilevel"/>
    <w:tmpl w:val="33C69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7" w15:restartNumberingAfterBreak="0">
    <w:nsid w:val="660B7B48"/>
    <w:multiLevelType w:val="multilevel"/>
    <w:tmpl w:val="88D84B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8" w15:restartNumberingAfterBreak="0">
    <w:nsid w:val="6670282F"/>
    <w:multiLevelType w:val="multilevel"/>
    <w:tmpl w:val="BD8C39F6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789"/>
        </w:tabs>
        <w:ind w:left="1789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49"/>
        </w:tabs>
        <w:ind w:left="3949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09"/>
        </w:tabs>
        <w:ind w:left="6109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29"/>
        </w:tabs>
        <w:ind w:left="6829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6F62DF7"/>
    <w:multiLevelType w:val="multilevel"/>
    <w:tmpl w:val="094C18F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7DC31FE"/>
    <w:multiLevelType w:val="multilevel"/>
    <w:tmpl w:val="1D8852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1" w15:restartNumberingAfterBreak="0">
    <w:nsid w:val="68DA48CD"/>
    <w:multiLevelType w:val="multilevel"/>
    <w:tmpl w:val="62A4B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2" w15:restartNumberingAfterBreak="0">
    <w:nsid w:val="68ED28BC"/>
    <w:multiLevelType w:val="multilevel"/>
    <w:tmpl w:val="BC545A9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83" w15:restartNumberingAfterBreak="0">
    <w:nsid w:val="69577925"/>
    <w:multiLevelType w:val="hybridMultilevel"/>
    <w:tmpl w:val="8344651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4" w15:restartNumberingAfterBreak="0">
    <w:nsid w:val="697A38B9"/>
    <w:multiLevelType w:val="multilevel"/>
    <w:tmpl w:val="A082029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lowerRoman"/>
      <w:lvlText w:val="%3)"/>
      <w:lvlJc w:val="left"/>
      <w:pPr>
        <w:ind w:left="2520" w:hanging="720"/>
      </w:pPr>
      <w:rPr>
        <w:rFonts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69AC3AEA"/>
    <w:multiLevelType w:val="multilevel"/>
    <w:tmpl w:val="C9487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9CE3F57"/>
    <w:multiLevelType w:val="multilevel"/>
    <w:tmpl w:val="444ED22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7" w15:restartNumberingAfterBreak="0">
    <w:nsid w:val="6B7408E1"/>
    <w:multiLevelType w:val="multilevel"/>
    <w:tmpl w:val="7F5086B8"/>
    <w:lvl w:ilvl="0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hint="default"/>
        <w:sz w:val="20"/>
      </w:rPr>
    </w:lvl>
  </w:abstractNum>
  <w:abstractNum w:abstractNumId="188" w15:restartNumberingAfterBreak="0">
    <w:nsid w:val="6C9D1AD4"/>
    <w:multiLevelType w:val="multilevel"/>
    <w:tmpl w:val="D1788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9" w15:restartNumberingAfterBreak="0">
    <w:nsid w:val="6D5A5982"/>
    <w:multiLevelType w:val="multilevel"/>
    <w:tmpl w:val="1B8ADD70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90" w15:restartNumberingAfterBreak="0">
    <w:nsid w:val="6EB307A0"/>
    <w:multiLevelType w:val="multilevel"/>
    <w:tmpl w:val="488ED55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1" w15:restartNumberingAfterBreak="0">
    <w:nsid w:val="71522B8A"/>
    <w:multiLevelType w:val="multilevel"/>
    <w:tmpl w:val="23061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2" w15:restartNumberingAfterBreak="0">
    <w:nsid w:val="72626804"/>
    <w:multiLevelType w:val="multilevel"/>
    <w:tmpl w:val="6AF01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36F36E1"/>
    <w:multiLevelType w:val="multilevel"/>
    <w:tmpl w:val="89F4D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39F69D4"/>
    <w:multiLevelType w:val="multilevel"/>
    <w:tmpl w:val="95D6D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5" w15:restartNumberingAfterBreak="0">
    <w:nsid w:val="73F37952"/>
    <w:multiLevelType w:val="multilevel"/>
    <w:tmpl w:val="1E18F4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6" w15:restartNumberingAfterBreak="0">
    <w:nsid w:val="74512512"/>
    <w:multiLevelType w:val="multilevel"/>
    <w:tmpl w:val="C9F8E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7" w15:restartNumberingAfterBreak="0">
    <w:nsid w:val="74691F22"/>
    <w:multiLevelType w:val="multilevel"/>
    <w:tmpl w:val="14B824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8" w15:restartNumberingAfterBreak="0">
    <w:nsid w:val="74BC27CC"/>
    <w:multiLevelType w:val="multilevel"/>
    <w:tmpl w:val="EC6EFC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9" w15:restartNumberingAfterBreak="0">
    <w:nsid w:val="760B65D1"/>
    <w:multiLevelType w:val="multilevel"/>
    <w:tmpl w:val="8916B226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200" w15:restartNumberingAfterBreak="0">
    <w:nsid w:val="76475A2F"/>
    <w:multiLevelType w:val="multilevel"/>
    <w:tmpl w:val="CCD4966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righ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01" w15:restartNumberingAfterBreak="0">
    <w:nsid w:val="77E67411"/>
    <w:multiLevelType w:val="hybridMultilevel"/>
    <w:tmpl w:val="1D966D40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2" w15:restartNumberingAfterBreak="0">
    <w:nsid w:val="78482E32"/>
    <w:multiLevelType w:val="multilevel"/>
    <w:tmpl w:val="D9B243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3" w15:restartNumberingAfterBreak="0">
    <w:nsid w:val="7B233A9F"/>
    <w:multiLevelType w:val="multilevel"/>
    <w:tmpl w:val="65002A2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4" w15:restartNumberingAfterBreak="0">
    <w:nsid w:val="7C4D6BA4"/>
    <w:multiLevelType w:val="hybridMultilevel"/>
    <w:tmpl w:val="9D1240D8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5" w15:restartNumberingAfterBreak="0">
    <w:nsid w:val="7C4E7ECB"/>
    <w:multiLevelType w:val="multilevel"/>
    <w:tmpl w:val="89F4D258"/>
    <w:lvl w:ilvl="0">
      <w:start w:val="1"/>
      <w:numFmt w:val="bullet"/>
      <w:lvlText w:val=""/>
      <w:lvlJc w:val="left"/>
      <w:pPr>
        <w:tabs>
          <w:tab w:val="num" w:pos="-2888"/>
        </w:tabs>
        <w:ind w:left="-288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-216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-1448"/>
        </w:tabs>
        <w:ind w:left="-144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-728"/>
        </w:tabs>
        <w:ind w:left="-72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-8"/>
        </w:tabs>
        <w:ind w:left="-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712"/>
        </w:tabs>
        <w:ind w:left="712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1432"/>
        </w:tabs>
        <w:ind w:left="1432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2152"/>
        </w:tabs>
        <w:ind w:left="2152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2872"/>
        </w:tabs>
        <w:ind w:left="2872" w:hanging="360"/>
      </w:pPr>
      <w:rPr>
        <w:rFonts w:ascii="Symbol" w:hAnsi="Symbol" w:hint="default"/>
        <w:sz w:val="20"/>
      </w:rPr>
    </w:lvl>
  </w:abstractNum>
  <w:abstractNum w:abstractNumId="206" w15:restartNumberingAfterBreak="0">
    <w:nsid w:val="7CC2683A"/>
    <w:multiLevelType w:val="multilevel"/>
    <w:tmpl w:val="6ED20A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07" w15:restartNumberingAfterBreak="0">
    <w:nsid w:val="7CC7421E"/>
    <w:multiLevelType w:val="multilevel"/>
    <w:tmpl w:val="6C9E4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8" w15:restartNumberingAfterBreak="0">
    <w:nsid w:val="7D561AC9"/>
    <w:multiLevelType w:val="multilevel"/>
    <w:tmpl w:val="9A227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9" w15:restartNumberingAfterBreak="0">
    <w:nsid w:val="7E066EAB"/>
    <w:multiLevelType w:val="multilevel"/>
    <w:tmpl w:val="AF480EA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0" w15:restartNumberingAfterBreak="0">
    <w:nsid w:val="7F4263A7"/>
    <w:multiLevelType w:val="multilevel"/>
    <w:tmpl w:val="A0CAF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1" w15:restartNumberingAfterBreak="0">
    <w:nsid w:val="7F8A192A"/>
    <w:multiLevelType w:val="multilevel"/>
    <w:tmpl w:val="2F1C8EE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1899776478">
    <w:abstractNumId w:val="82"/>
  </w:num>
  <w:num w:numId="2" w16cid:durableId="698701886">
    <w:abstractNumId w:val="112"/>
  </w:num>
  <w:num w:numId="3" w16cid:durableId="2141920099">
    <w:abstractNumId w:val="174"/>
  </w:num>
  <w:num w:numId="4" w16cid:durableId="1788809958">
    <w:abstractNumId w:val="86"/>
  </w:num>
  <w:num w:numId="5" w16cid:durableId="1236089898">
    <w:abstractNumId w:val="141"/>
  </w:num>
  <w:num w:numId="6" w16cid:durableId="1308051169">
    <w:abstractNumId w:val="73"/>
  </w:num>
  <w:num w:numId="7" w16cid:durableId="1562667811">
    <w:abstractNumId w:val="163"/>
  </w:num>
  <w:num w:numId="8" w16cid:durableId="2116289421">
    <w:abstractNumId w:val="100"/>
  </w:num>
  <w:num w:numId="9" w16cid:durableId="1990941480">
    <w:abstractNumId w:val="167"/>
  </w:num>
  <w:num w:numId="10" w16cid:durableId="1421221453">
    <w:abstractNumId w:val="210"/>
  </w:num>
  <w:num w:numId="11" w16cid:durableId="2094888974">
    <w:abstractNumId w:val="179"/>
    <w:lvlOverride w:ilvl="0">
      <w:startOverride w:val="1"/>
    </w:lvlOverride>
  </w:num>
  <w:num w:numId="12" w16cid:durableId="262304730">
    <w:abstractNumId w:val="11"/>
  </w:num>
  <w:num w:numId="13" w16cid:durableId="1273779165">
    <w:abstractNumId w:val="81"/>
  </w:num>
  <w:num w:numId="14" w16cid:durableId="357044431">
    <w:abstractNumId w:val="196"/>
  </w:num>
  <w:num w:numId="15" w16cid:durableId="757675249">
    <w:abstractNumId w:val="193"/>
  </w:num>
  <w:num w:numId="16" w16cid:durableId="789864464">
    <w:abstractNumId w:val="206"/>
  </w:num>
  <w:num w:numId="17" w16cid:durableId="1327325551">
    <w:abstractNumId w:val="95"/>
  </w:num>
  <w:num w:numId="18" w16cid:durableId="124786278">
    <w:abstractNumId w:val="25"/>
  </w:num>
  <w:num w:numId="19" w16cid:durableId="1451971727">
    <w:abstractNumId w:val="110"/>
  </w:num>
  <w:num w:numId="20" w16cid:durableId="786850312">
    <w:abstractNumId w:val="143"/>
  </w:num>
  <w:num w:numId="21" w16cid:durableId="872619916">
    <w:abstractNumId w:val="113"/>
  </w:num>
  <w:num w:numId="22" w16cid:durableId="398745502">
    <w:abstractNumId w:val="108"/>
  </w:num>
  <w:num w:numId="23" w16cid:durableId="1894346635">
    <w:abstractNumId w:val="74"/>
  </w:num>
  <w:num w:numId="24" w16cid:durableId="1228960580">
    <w:abstractNumId w:val="184"/>
  </w:num>
  <w:num w:numId="25" w16cid:durableId="807822795">
    <w:abstractNumId w:val="69"/>
  </w:num>
  <w:num w:numId="26" w16cid:durableId="1798596208">
    <w:abstractNumId w:val="149"/>
  </w:num>
  <w:num w:numId="27" w16cid:durableId="338116820">
    <w:abstractNumId w:val="62"/>
  </w:num>
  <w:num w:numId="28" w16cid:durableId="464934265">
    <w:abstractNumId w:val="86"/>
  </w:num>
  <w:num w:numId="29" w16cid:durableId="1310132323">
    <w:abstractNumId w:val="205"/>
  </w:num>
  <w:num w:numId="30" w16cid:durableId="331035249">
    <w:abstractNumId w:val="157"/>
  </w:num>
  <w:num w:numId="31" w16cid:durableId="1688169599">
    <w:abstractNumId w:val="80"/>
  </w:num>
  <w:num w:numId="32" w16cid:durableId="693458230">
    <w:abstractNumId w:val="134"/>
  </w:num>
  <w:num w:numId="33" w16cid:durableId="1481312838">
    <w:abstractNumId w:val="137"/>
  </w:num>
  <w:num w:numId="34" w16cid:durableId="1010176545">
    <w:abstractNumId w:val="119"/>
  </w:num>
  <w:num w:numId="35" w16cid:durableId="270019503">
    <w:abstractNumId w:val="86"/>
    <w:lvlOverride w:ilvl="0">
      <w:startOverride w:val="1"/>
    </w:lvlOverride>
  </w:num>
  <w:num w:numId="36" w16cid:durableId="158542128">
    <w:abstractNumId w:val="161"/>
  </w:num>
  <w:num w:numId="37" w16cid:durableId="2119642800">
    <w:abstractNumId w:val="15"/>
  </w:num>
  <w:num w:numId="38" w16cid:durableId="464158247">
    <w:abstractNumId w:val="24"/>
    <w:lvlOverride w:ilvl="0">
      <w:startOverride w:val="1"/>
    </w:lvlOverride>
  </w:num>
  <w:num w:numId="39" w16cid:durableId="1441878517">
    <w:abstractNumId w:val="124"/>
  </w:num>
  <w:num w:numId="40" w16cid:durableId="1562978444">
    <w:abstractNumId w:val="136"/>
  </w:num>
  <w:num w:numId="41" w16cid:durableId="1190484848">
    <w:abstractNumId w:val="90"/>
  </w:num>
  <w:num w:numId="42" w16cid:durableId="740907703">
    <w:abstractNumId w:val="92"/>
  </w:num>
  <w:num w:numId="43" w16cid:durableId="1430008196">
    <w:abstractNumId w:val="38"/>
  </w:num>
  <w:num w:numId="44" w16cid:durableId="1271619782">
    <w:abstractNumId w:val="79"/>
  </w:num>
  <w:num w:numId="45" w16cid:durableId="1164586007">
    <w:abstractNumId w:val="94"/>
  </w:num>
  <w:num w:numId="46" w16cid:durableId="1634209243">
    <w:abstractNumId w:val="122"/>
  </w:num>
  <w:num w:numId="47" w16cid:durableId="469325147">
    <w:abstractNumId w:val="178"/>
  </w:num>
  <w:num w:numId="48" w16cid:durableId="1237545371">
    <w:abstractNumId w:val="115"/>
  </w:num>
  <w:num w:numId="49" w16cid:durableId="922299397">
    <w:abstractNumId w:val="183"/>
  </w:num>
  <w:num w:numId="50" w16cid:durableId="374158481">
    <w:abstractNumId w:val="171"/>
  </w:num>
  <w:num w:numId="51" w16cid:durableId="1248222653">
    <w:abstractNumId w:val="105"/>
    <w:lvlOverride w:ilvl="0">
      <w:startOverride w:val="1"/>
    </w:lvlOverride>
  </w:num>
  <w:num w:numId="52" w16cid:durableId="732850641">
    <w:abstractNumId w:val="61"/>
  </w:num>
  <w:num w:numId="53" w16cid:durableId="840386163">
    <w:abstractNumId w:val="33"/>
  </w:num>
  <w:num w:numId="54" w16cid:durableId="2057926012">
    <w:abstractNumId w:val="51"/>
  </w:num>
  <w:num w:numId="55" w16cid:durableId="2052878363">
    <w:abstractNumId w:val="120"/>
  </w:num>
  <w:num w:numId="56" w16cid:durableId="1855873336">
    <w:abstractNumId w:val="204"/>
  </w:num>
  <w:num w:numId="57" w16cid:durableId="1450582905">
    <w:abstractNumId w:val="84"/>
    <w:lvlOverride w:ilvl="0">
      <w:startOverride w:val="1"/>
    </w:lvlOverride>
  </w:num>
  <w:num w:numId="58" w16cid:durableId="24716521">
    <w:abstractNumId w:val="85"/>
  </w:num>
  <w:num w:numId="59" w16cid:durableId="1163089556">
    <w:abstractNumId w:val="164"/>
  </w:num>
  <w:num w:numId="60" w16cid:durableId="1605260759">
    <w:abstractNumId w:val="57"/>
  </w:num>
  <w:num w:numId="61" w16cid:durableId="1959605319">
    <w:abstractNumId w:val="30"/>
    <w:lvlOverride w:ilvl="0">
      <w:startOverride w:val="1"/>
    </w:lvlOverride>
  </w:num>
  <w:num w:numId="62" w16cid:durableId="1406145345">
    <w:abstractNumId w:val="207"/>
  </w:num>
  <w:num w:numId="63" w16cid:durableId="689523661">
    <w:abstractNumId w:val="202"/>
    <w:lvlOverride w:ilvl="0">
      <w:startOverride w:val="2"/>
    </w:lvlOverride>
  </w:num>
  <w:num w:numId="64" w16cid:durableId="883522425">
    <w:abstractNumId w:val="40"/>
  </w:num>
  <w:num w:numId="65" w16cid:durableId="887377538">
    <w:abstractNumId w:val="173"/>
  </w:num>
  <w:num w:numId="66" w16cid:durableId="132018914">
    <w:abstractNumId w:val="54"/>
  </w:num>
  <w:num w:numId="67" w16cid:durableId="170150254">
    <w:abstractNumId w:val="58"/>
    <w:lvlOverride w:ilvl="0">
      <w:startOverride w:val="3"/>
    </w:lvlOverride>
  </w:num>
  <w:num w:numId="68" w16cid:durableId="1639341450">
    <w:abstractNumId w:val="187"/>
  </w:num>
  <w:num w:numId="69" w16cid:durableId="860241470">
    <w:abstractNumId w:val="64"/>
  </w:num>
  <w:num w:numId="70" w16cid:durableId="588781299">
    <w:abstractNumId w:val="145"/>
  </w:num>
  <w:num w:numId="71" w16cid:durableId="653490638">
    <w:abstractNumId w:val="116"/>
  </w:num>
  <w:num w:numId="72" w16cid:durableId="456484706">
    <w:abstractNumId w:val="182"/>
  </w:num>
  <w:num w:numId="73" w16cid:durableId="1737701180">
    <w:abstractNumId w:val="32"/>
  </w:num>
  <w:num w:numId="74" w16cid:durableId="743525957">
    <w:abstractNumId w:val="49"/>
  </w:num>
  <w:num w:numId="75" w16cid:durableId="1829398228">
    <w:abstractNumId w:val="138"/>
  </w:num>
  <w:num w:numId="76" w16cid:durableId="232663794">
    <w:abstractNumId w:val="46"/>
  </w:num>
  <w:num w:numId="77" w16cid:durableId="1012535078">
    <w:abstractNumId w:val="91"/>
  </w:num>
  <w:num w:numId="78" w16cid:durableId="1526214673">
    <w:abstractNumId w:val="211"/>
  </w:num>
  <w:num w:numId="79" w16cid:durableId="819806598">
    <w:abstractNumId w:val="13"/>
  </w:num>
  <w:num w:numId="80" w16cid:durableId="2135051335">
    <w:abstractNumId w:val="42"/>
  </w:num>
  <w:num w:numId="81" w16cid:durableId="156894274">
    <w:abstractNumId w:val="70"/>
  </w:num>
  <w:num w:numId="82" w16cid:durableId="862016278">
    <w:abstractNumId w:val="168"/>
    <w:lvlOverride w:ilvl="0">
      <w:startOverride w:val="4"/>
    </w:lvlOverride>
  </w:num>
  <w:num w:numId="83" w16cid:durableId="1427848991">
    <w:abstractNumId w:val="186"/>
  </w:num>
  <w:num w:numId="84" w16cid:durableId="1158769307">
    <w:abstractNumId w:val="66"/>
  </w:num>
  <w:num w:numId="85" w16cid:durableId="2122452663">
    <w:abstractNumId w:val="209"/>
  </w:num>
  <w:num w:numId="86" w16cid:durableId="2111196683">
    <w:abstractNumId w:val="169"/>
    <w:lvlOverride w:ilvl="0">
      <w:startOverride w:val="5"/>
    </w:lvlOverride>
  </w:num>
  <w:num w:numId="87" w16cid:durableId="684597904">
    <w:abstractNumId w:val="198"/>
  </w:num>
  <w:num w:numId="88" w16cid:durableId="918059955">
    <w:abstractNumId w:val="155"/>
  </w:num>
  <w:num w:numId="89" w16cid:durableId="1569225092">
    <w:abstractNumId w:val="166"/>
  </w:num>
  <w:num w:numId="90" w16cid:durableId="518355920">
    <w:abstractNumId w:val="39"/>
  </w:num>
  <w:num w:numId="91" w16cid:durableId="472597904">
    <w:abstractNumId w:val="188"/>
  </w:num>
  <w:num w:numId="92" w16cid:durableId="1456094684">
    <w:abstractNumId w:val="87"/>
  </w:num>
  <w:num w:numId="93" w16cid:durableId="1575582940">
    <w:abstractNumId w:val="16"/>
  </w:num>
  <w:num w:numId="94" w16cid:durableId="1461454319">
    <w:abstractNumId w:val="76"/>
  </w:num>
  <w:num w:numId="95" w16cid:durableId="1100419504">
    <w:abstractNumId w:val="37"/>
  </w:num>
  <w:num w:numId="96" w16cid:durableId="783038093">
    <w:abstractNumId w:val="21"/>
    <w:lvlOverride w:ilvl="0">
      <w:startOverride w:val="5"/>
    </w:lvlOverride>
  </w:num>
  <w:num w:numId="97" w16cid:durableId="362439068">
    <w:abstractNumId w:val="14"/>
  </w:num>
  <w:num w:numId="98" w16cid:durableId="1571307177">
    <w:abstractNumId w:val="128"/>
  </w:num>
  <w:num w:numId="99" w16cid:durableId="225386398">
    <w:abstractNumId w:val="27"/>
  </w:num>
  <w:num w:numId="100" w16cid:durableId="636299178">
    <w:abstractNumId w:val="43"/>
  </w:num>
  <w:num w:numId="101" w16cid:durableId="1478257828">
    <w:abstractNumId w:val="195"/>
  </w:num>
  <w:num w:numId="102" w16cid:durableId="141511231">
    <w:abstractNumId w:val="50"/>
  </w:num>
  <w:num w:numId="103" w16cid:durableId="1647003221">
    <w:abstractNumId w:val="152"/>
  </w:num>
  <w:num w:numId="104" w16cid:durableId="268857235">
    <w:abstractNumId w:val="67"/>
    <w:lvlOverride w:ilvl="0">
      <w:startOverride w:val="1"/>
    </w:lvlOverride>
  </w:num>
  <w:num w:numId="105" w16cid:durableId="1542860905">
    <w:abstractNumId w:val="78"/>
  </w:num>
  <w:num w:numId="106" w16cid:durableId="1790004088">
    <w:abstractNumId w:val="12"/>
  </w:num>
  <w:num w:numId="107" w16cid:durableId="215090126">
    <w:abstractNumId w:val="121"/>
  </w:num>
  <w:num w:numId="108" w16cid:durableId="610430179">
    <w:abstractNumId w:val="114"/>
  </w:num>
  <w:num w:numId="109" w16cid:durableId="533231827">
    <w:abstractNumId w:val="18"/>
  </w:num>
  <w:num w:numId="110" w16cid:durableId="242644091">
    <w:abstractNumId w:val="176"/>
  </w:num>
  <w:num w:numId="111" w16cid:durableId="1609433396">
    <w:abstractNumId w:val="192"/>
    <w:lvlOverride w:ilvl="0">
      <w:startOverride w:val="2"/>
    </w:lvlOverride>
  </w:num>
  <w:num w:numId="112" w16cid:durableId="1038778116">
    <w:abstractNumId w:val="175"/>
  </w:num>
  <w:num w:numId="113" w16cid:durableId="209805694">
    <w:abstractNumId w:val="151"/>
  </w:num>
  <w:num w:numId="114" w16cid:durableId="1750420218">
    <w:abstractNumId w:val="133"/>
  </w:num>
  <w:num w:numId="115" w16cid:durableId="183178576">
    <w:abstractNumId w:val="59"/>
  </w:num>
  <w:num w:numId="116" w16cid:durableId="1689019992">
    <w:abstractNumId w:val="180"/>
  </w:num>
  <w:num w:numId="117" w16cid:durableId="2116442879">
    <w:abstractNumId w:val="106"/>
  </w:num>
  <w:num w:numId="118" w16cid:durableId="1127969441">
    <w:abstractNumId w:val="181"/>
  </w:num>
  <w:num w:numId="119" w16cid:durableId="1592394220">
    <w:abstractNumId w:val="144"/>
  </w:num>
  <w:num w:numId="120" w16cid:durableId="1626156735">
    <w:abstractNumId w:val="203"/>
  </w:num>
  <w:num w:numId="121" w16cid:durableId="580484406">
    <w:abstractNumId w:val="22"/>
  </w:num>
  <w:num w:numId="122" w16cid:durableId="1533153596">
    <w:abstractNumId w:val="23"/>
  </w:num>
  <w:num w:numId="123" w16cid:durableId="514005425">
    <w:abstractNumId w:val="107"/>
    <w:lvlOverride w:ilvl="0">
      <w:startOverride w:val="1"/>
    </w:lvlOverride>
  </w:num>
  <w:num w:numId="124" w16cid:durableId="1891720861">
    <w:abstractNumId w:val="111"/>
  </w:num>
  <w:num w:numId="125" w16cid:durableId="1306155603">
    <w:abstractNumId w:val="132"/>
    <w:lvlOverride w:ilvl="0">
      <w:startOverride w:val="2"/>
    </w:lvlOverride>
  </w:num>
  <w:num w:numId="126" w16cid:durableId="1193769066">
    <w:abstractNumId w:val="101"/>
  </w:num>
  <w:num w:numId="127" w16cid:durableId="1515024969">
    <w:abstractNumId w:val="55"/>
    <w:lvlOverride w:ilvl="0">
      <w:startOverride w:val="3"/>
    </w:lvlOverride>
  </w:num>
  <w:num w:numId="128" w16cid:durableId="1797216922">
    <w:abstractNumId w:val="177"/>
  </w:num>
  <w:num w:numId="129" w16cid:durableId="328824453">
    <w:abstractNumId w:val="31"/>
  </w:num>
  <w:num w:numId="130" w16cid:durableId="397363188">
    <w:abstractNumId w:val="102"/>
  </w:num>
  <w:num w:numId="131" w16cid:durableId="1612860660">
    <w:abstractNumId w:val="125"/>
    <w:lvlOverride w:ilvl="0">
      <w:startOverride w:val="3"/>
    </w:lvlOverride>
  </w:num>
  <w:num w:numId="132" w16cid:durableId="1510095104">
    <w:abstractNumId w:val="96"/>
  </w:num>
  <w:num w:numId="133" w16cid:durableId="2061056674">
    <w:abstractNumId w:val="68"/>
  </w:num>
  <w:num w:numId="134" w16cid:durableId="173539785">
    <w:abstractNumId w:val="77"/>
  </w:num>
  <w:num w:numId="135" w16cid:durableId="1883399131">
    <w:abstractNumId w:val="190"/>
    <w:lvlOverride w:ilvl="0">
      <w:startOverride w:val="1"/>
    </w:lvlOverride>
  </w:num>
  <w:num w:numId="136" w16cid:durableId="1313485738">
    <w:abstractNumId w:val="199"/>
  </w:num>
  <w:num w:numId="137" w16cid:durableId="1013916017">
    <w:abstractNumId w:val="127"/>
  </w:num>
  <w:num w:numId="138" w16cid:durableId="532421015">
    <w:abstractNumId w:val="189"/>
  </w:num>
  <w:num w:numId="139" w16cid:durableId="2113890982">
    <w:abstractNumId w:val="17"/>
  </w:num>
  <w:num w:numId="140" w16cid:durableId="866910573">
    <w:abstractNumId w:val="162"/>
  </w:num>
  <w:num w:numId="141" w16cid:durableId="1161653177">
    <w:abstractNumId w:val="53"/>
    <w:lvlOverride w:ilvl="0">
      <w:startOverride w:val="2"/>
    </w:lvlOverride>
  </w:num>
  <w:num w:numId="142" w16cid:durableId="1519197045">
    <w:abstractNumId w:val="26"/>
  </w:num>
  <w:num w:numId="143" w16cid:durableId="284238294">
    <w:abstractNumId w:val="126"/>
  </w:num>
  <w:num w:numId="144" w16cid:durableId="687759672">
    <w:abstractNumId w:val="153"/>
    <w:lvlOverride w:ilvl="0">
      <w:startOverride w:val="3"/>
    </w:lvlOverride>
  </w:num>
  <w:num w:numId="145" w16cid:durableId="853029701">
    <w:abstractNumId w:val="34"/>
    <w:lvlOverride w:ilvl="0">
      <w:startOverride w:val="1"/>
    </w:lvlOverride>
  </w:num>
  <w:num w:numId="146" w16cid:durableId="968586217">
    <w:abstractNumId w:val="44"/>
    <w:lvlOverride w:ilvl="0">
      <w:startOverride w:val="2"/>
    </w:lvlOverride>
  </w:num>
  <w:num w:numId="147" w16cid:durableId="24910730">
    <w:abstractNumId w:val="29"/>
    <w:lvlOverride w:ilvl="0">
      <w:startOverride w:val="3"/>
    </w:lvlOverride>
  </w:num>
  <w:num w:numId="148" w16cid:durableId="30033900">
    <w:abstractNumId w:val="89"/>
  </w:num>
  <w:num w:numId="149" w16cid:durableId="1529559284">
    <w:abstractNumId w:val="45"/>
  </w:num>
  <w:num w:numId="150" w16cid:durableId="486022330">
    <w:abstractNumId w:val="19"/>
    <w:lvlOverride w:ilvl="0">
      <w:startOverride w:val="4"/>
    </w:lvlOverride>
  </w:num>
  <w:num w:numId="151" w16cid:durableId="1752308419">
    <w:abstractNumId w:val="71"/>
  </w:num>
  <w:num w:numId="152" w16cid:durableId="1652249151">
    <w:abstractNumId w:val="130"/>
  </w:num>
  <w:num w:numId="153" w16cid:durableId="669913290">
    <w:abstractNumId w:val="185"/>
    <w:lvlOverride w:ilvl="0">
      <w:startOverride w:val="5"/>
    </w:lvlOverride>
  </w:num>
  <w:num w:numId="154" w16cid:durableId="205337927">
    <w:abstractNumId w:val="208"/>
  </w:num>
  <w:num w:numId="155" w16cid:durableId="398871541">
    <w:abstractNumId w:val="35"/>
  </w:num>
  <w:num w:numId="156" w16cid:durableId="1268735987">
    <w:abstractNumId w:val="131"/>
  </w:num>
  <w:num w:numId="157" w16cid:durableId="1110979147">
    <w:abstractNumId w:val="148"/>
  </w:num>
  <w:num w:numId="158" w16cid:durableId="1254046540">
    <w:abstractNumId w:val="159"/>
    <w:lvlOverride w:ilvl="0">
      <w:startOverride w:val="6"/>
    </w:lvlOverride>
  </w:num>
  <w:num w:numId="159" w16cid:durableId="59063997">
    <w:abstractNumId w:val="41"/>
  </w:num>
  <w:num w:numId="160" w16cid:durableId="893201001">
    <w:abstractNumId w:val="104"/>
  </w:num>
  <w:num w:numId="161" w16cid:durableId="642735344">
    <w:abstractNumId w:val="99"/>
  </w:num>
  <w:num w:numId="162" w16cid:durableId="761266831">
    <w:abstractNumId w:val="165"/>
  </w:num>
  <w:num w:numId="163" w16cid:durableId="853107610">
    <w:abstractNumId w:val="52"/>
  </w:num>
  <w:num w:numId="164" w16cid:durableId="346446496">
    <w:abstractNumId w:val="200"/>
  </w:num>
  <w:num w:numId="165" w16cid:durableId="242841863">
    <w:abstractNumId w:val="139"/>
  </w:num>
  <w:num w:numId="166" w16cid:durableId="410589559">
    <w:abstractNumId w:val="48"/>
  </w:num>
  <w:num w:numId="167" w16cid:durableId="1595624695">
    <w:abstractNumId w:val="135"/>
  </w:num>
  <w:num w:numId="168" w16cid:durableId="1109468865">
    <w:abstractNumId w:val="170"/>
  </w:num>
  <w:num w:numId="169" w16cid:durableId="343364579">
    <w:abstractNumId w:val="150"/>
  </w:num>
  <w:num w:numId="170" w16cid:durableId="1324701543">
    <w:abstractNumId w:val="141"/>
    <w:lvlOverride w:ilvl="0">
      <w:startOverride w:val="1"/>
    </w:lvlOverride>
  </w:num>
  <w:num w:numId="171" w16cid:durableId="1174300950">
    <w:abstractNumId w:val="141"/>
    <w:lvlOverride w:ilvl="0">
      <w:startOverride w:val="1"/>
    </w:lvlOverride>
  </w:num>
  <w:num w:numId="172" w16cid:durableId="1137456684">
    <w:abstractNumId w:val="141"/>
    <w:lvlOverride w:ilvl="0">
      <w:startOverride w:val="1"/>
    </w:lvlOverride>
  </w:num>
  <w:num w:numId="173" w16cid:durableId="104812299">
    <w:abstractNumId w:val="141"/>
    <w:lvlOverride w:ilvl="0">
      <w:startOverride w:val="1"/>
    </w:lvlOverride>
  </w:num>
  <w:num w:numId="174" w16cid:durableId="1442217974">
    <w:abstractNumId w:val="98"/>
  </w:num>
  <w:num w:numId="175" w16cid:durableId="531188847">
    <w:abstractNumId w:val="86"/>
    <w:lvlOverride w:ilvl="0">
      <w:startOverride w:val="1"/>
    </w:lvlOverride>
  </w:num>
  <w:num w:numId="176" w16cid:durableId="576520344">
    <w:abstractNumId w:val="141"/>
    <w:lvlOverride w:ilvl="0">
      <w:startOverride w:val="1"/>
    </w:lvlOverride>
  </w:num>
  <w:num w:numId="177" w16cid:durableId="1422750436">
    <w:abstractNumId w:val="9"/>
  </w:num>
  <w:num w:numId="178" w16cid:durableId="1394619930">
    <w:abstractNumId w:val="7"/>
  </w:num>
  <w:num w:numId="179" w16cid:durableId="638457998">
    <w:abstractNumId w:val="6"/>
  </w:num>
  <w:num w:numId="180" w16cid:durableId="1208570855">
    <w:abstractNumId w:val="5"/>
  </w:num>
  <w:num w:numId="181" w16cid:durableId="1566181025">
    <w:abstractNumId w:val="4"/>
  </w:num>
  <w:num w:numId="182" w16cid:durableId="1669675157">
    <w:abstractNumId w:val="8"/>
  </w:num>
  <w:num w:numId="183" w16cid:durableId="855581107">
    <w:abstractNumId w:val="3"/>
  </w:num>
  <w:num w:numId="184" w16cid:durableId="509830494">
    <w:abstractNumId w:val="2"/>
  </w:num>
  <w:num w:numId="185" w16cid:durableId="1190291758">
    <w:abstractNumId w:val="1"/>
  </w:num>
  <w:num w:numId="186" w16cid:durableId="1760448182">
    <w:abstractNumId w:val="0"/>
  </w:num>
  <w:num w:numId="187" w16cid:durableId="729691587">
    <w:abstractNumId w:val="9"/>
  </w:num>
  <w:num w:numId="188" w16cid:durableId="768504345">
    <w:abstractNumId w:val="7"/>
  </w:num>
  <w:num w:numId="189" w16cid:durableId="2034844441">
    <w:abstractNumId w:val="6"/>
  </w:num>
  <w:num w:numId="190" w16cid:durableId="1325859245">
    <w:abstractNumId w:val="5"/>
  </w:num>
  <w:num w:numId="191" w16cid:durableId="1099719700">
    <w:abstractNumId w:val="4"/>
  </w:num>
  <w:num w:numId="192" w16cid:durableId="487786547">
    <w:abstractNumId w:val="8"/>
  </w:num>
  <w:num w:numId="193" w16cid:durableId="181013756">
    <w:abstractNumId w:val="3"/>
  </w:num>
  <w:num w:numId="194" w16cid:durableId="1763337371">
    <w:abstractNumId w:val="2"/>
  </w:num>
  <w:num w:numId="195" w16cid:durableId="1910461299">
    <w:abstractNumId w:val="1"/>
  </w:num>
  <w:num w:numId="196" w16cid:durableId="1545168964">
    <w:abstractNumId w:val="0"/>
  </w:num>
  <w:num w:numId="197" w16cid:durableId="1126435988">
    <w:abstractNumId w:val="142"/>
  </w:num>
  <w:num w:numId="198" w16cid:durableId="747112117">
    <w:abstractNumId w:val="201"/>
  </w:num>
  <w:num w:numId="199" w16cid:durableId="1959598903">
    <w:abstractNumId w:val="109"/>
  </w:num>
  <w:num w:numId="200" w16cid:durableId="1286697262">
    <w:abstractNumId w:val="75"/>
  </w:num>
  <w:num w:numId="201" w16cid:durableId="1883126582">
    <w:abstractNumId w:val="86"/>
    <w:lvlOverride w:ilvl="0">
      <w:startOverride w:val="1"/>
    </w:lvlOverride>
  </w:num>
  <w:num w:numId="202" w16cid:durableId="130636253">
    <w:abstractNumId w:val="86"/>
    <w:lvlOverride w:ilvl="0">
      <w:startOverride w:val="1"/>
    </w:lvlOverride>
  </w:num>
  <w:num w:numId="203" w16cid:durableId="1137065733">
    <w:abstractNumId w:val="9"/>
  </w:num>
  <w:num w:numId="204" w16cid:durableId="1220897621">
    <w:abstractNumId w:val="7"/>
  </w:num>
  <w:num w:numId="205" w16cid:durableId="1578974857">
    <w:abstractNumId w:val="6"/>
  </w:num>
  <w:num w:numId="206" w16cid:durableId="442964362">
    <w:abstractNumId w:val="5"/>
  </w:num>
  <w:num w:numId="207" w16cid:durableId="690644129">
    <w:abstractNumId w:val="4"/>
  </w:num>
  <w:num w:numId="208" w16cid:durableId="464004843">
    <w:abstractNumId w:val="8"/>
  </w:num>
  <w:num w:numId="209" w16cid:durableId="1527019128">
    <w:abstractNumId w:val="3"/>
  </w:num>
  <w:num w:numId="210" w16cid:durableId="850870898">
    <w:abstractNumId w:val="2"/>
  </w:num>
  <w:num w:numId="211" w16cid:durableId="1600065582">
    <w:abstractNumId w:val="1"/>
  </w:num>
  <w:num w:numId="212" w16cid:durableId="710690015">
    <w:abstractNumId w:val="0"/>
  </w:num>
  <w:num w:numId="213" w16cid:durableId="150223445">
    <w:abstractNumId w:val="9"/>
  </w:num>
  <w:num w:numId="214" w16cid:durableId="1997411260">
    <w:abstractNumId w:val="7"/>
  </w:num>
  <w:num w:numId="215" w16cid:durableId="67457772">
    <w:abstractNumId w:val="6"/>
  </w:num>
  <w:num w:numId="216" w16cid:durableId="882135631">
    <w:abstractNumId w:val="5"/>
  </w:num>
  <w:num w:numId="217" w16cid:durableId="703405674">
    <w:abstractNumId w:val="4"/>
  </w:num>
  <w:num w:numId="218" w16cid:durableId="1419400304">
    <w:abstractNumId w:val="8"/>
  </w:num>
  <w:num w:numId="219" w16cid:durableId="489443001">
    <w:abstractNumId w:val="3"/>
  </w:num>
  <w:num w:numId="220" w16cid:durableId="1394157647">
    <w:abstractNumId w:val="2"/>
  </w:num>
  <w:num w:numId="221" w16cid:durableId="71049267">
    <w:abstractNumId w:val="1"/>
  </w:num>
  <w:num w:numId="222" w16cid:durableId="1811437552">
    <w:abstractNumId w:val="0"/>
  </w:num>
  <w:num w:numId="223" w16cid:durableId="347146286">
    <w:abstractNumId w:val="9"/>
  </w:num>
  <w:num w:numId="224" w16cid:durableId="1222987176">
    <w:abstractNumId w:val="7"/>
  </w:num>
  <w:num w:numId="225" w16cid:durableId="1635286508">
    <w:abstractNumId w:val="6"/>
  </w:num>
  <w:num w:numId="226" w16cid:durableId="352418760">
    <w:abstractNumId w:val="5"/>
  </w:num>
  <w:num w:numId="227" w16cid:durableId="659698936">
    <w:abstractNumId w:val="4"/>
  </w:num>
  <w:num w:numId="228" w16cid:durableId="1202665747">
    <w:abstractNumId w:val="8"/>
  </w:num>
  <w:num w:numId="229" w16cid:durableId="796294629">
    <w:abstractNumId w:val="3"/>
  </w:num>
  <w:num w:numId="230" w16cid:durableId="651644539">
    <w:abstractNumId w:val="2"/>
  </w:num>
  <w:num w:numId="231" w16cid:durableId="1992102904">
    <w:abstractNumId w:val="1"/>
  </w:num>
  <w:num w:numId="232" w16cid:durableId="446630092">
    <w:abstractNumId w:val="0"/>
  </w:num>
  <w:num w:numId="233" w16cid:durableId="1159887706">
    <w:abstractNumId w:val="9"/>
  </w:num>
  <w:num w:numId="234" w16cid:durableId="1550603550">
    <w:abstractNumId w:val="7"/>
  </w:num>
  <w:num w:numId="235" w16cid:durableId="300229066">
    <w:abstractNumId w:val="6"/>
  </w:num>
  <w:num w:numId="236" w16cid:durableId="827287385">
    <w:abstractNumId w:val="5"/>
  </w:num>
  <w:num w:numId="237" w16cid:durableId="962271237">
    <w:abstractNumId w:val="4"/>
  </w:num>
  <w:num w:numId="238" w16cid:durableId="1730809791">
    <w:abstractNumId w:val="8"/>
  </w:num>
  <w:num w:numId="239" w16cid:durableId="1138913155">
    <w:abstractNumId w:val="3"/>
  </w:num>
  <w:num w:numId="240" w16cid:durableId="1583485571">
    <w:abstractNumId w:val="2"/>
  </w:num>
  <w:num w:numId="241" w16cid:durableId="437875921">
    <w:abstractNumId w:val="1"/>
  </w:num>
  <w:num w:numId="242" w16cid:durableId="1053313297">
    <w:abstractNumId w:val="0"/>
  </w:num>
  <w:num w:numId="243" w16cid:durableId="1832326409">
    <w:abstractNumId w:val="97"/>
  </w:num>
  <w:num w:numId="244" w16cid:durableId="335113541">
    <w:abstractNumId w:val="88"/>
  </w:num>
  <w:num w:numId="245" w16cid:durableId="2095204983">
    <w:abstractNumId w:val="82"/>
    <w:lvlOverride w:ilvl="0">
      <w:startOverride w:val="1"/>
    </w:lvlOverride>
  </w:num>
  <w:num w:numId="246" w16cid:durableId="898635685">
    <w:abstractNumId w:val="65"/>
    <w:lvlOverride w:ilvl="0">
      <w:startOverride w:val="1"/>
    </w:lvlOverride>
  </w:num>
  <w:num w:numId="247" w16cid:durableId="1966110903">
    <w:abstractNumId w:val="146"/>
  </w:num>
  <w:num w:numId="248" w16cid:durableId="1764762554">
    <w:abstractNumId w:val="191"/>
  </w:num>
  <w:num w:numId="249" w16cid:durableId="1466433801">
    <w:abstractNumId w:val="160"/>
  </w:num>
  <w:num w:numId="250" w16cid:durableId="133956728">
    <w:abstractNumId w:val="103"/>
    <w:lvlOverride w:ilvl="0">
      <w:startOverride w:val="2"/>
    </w:lvlOverride>
  </w:num>
  <w:num w:numId="251" w16cid:durableId="1393506409">
    <w:abstractNumId w:val="103"/>
    <w:lvlOverride w:ilvl="0"/>
    <w:lvlOverride w:ilvl="1">
      <w:startOverride w:val="1"/>
    </w:lvlOverride>
  </w:num>
  <w:num w:numId="252" w16cid:durableId="663319392">
    <w:abstractNumId w:val="103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253" w16cid:durableId="596716061">
    <w:abstractNumId w:val="156"/>
  </w:num>
  <w:num w:numId="254" w16cid:durableId="709232023">
    <w:abstractNumId w:val="197"/>
    <w:lvlOverride w:ilvl="0">
      <w:startOverride w:val="2"/>
    </w:lvlOverride>
  </w:num>
  <w:num w:numId="255" w16cid:durableId="482625842">
    <w:abstractNumId w:val="28"/>
  </w:num>
  <w:num w:numId="256" w16cid:durableId="1236427986">
    <w:abstractNumId w:val="20"/>
  </w:num>
  <w:num w:numId="257" w16cid:durableId="293828352">
    <w:abstractNumId w:val="10"/>
  </w:num>
  <w:num w:numId="258" w16cid:durableId="288126230">
    <w:abstractNumId w:val="36"/>
  </w:num>
  <w:num w:numId="259" w16cid:durableId="870723931">
    <w:abstractNumId w:val="60"/>
    <w:lvlOverride w:ilvl="0">
      <w:startOverride w:val="3"/>
    </w:lvlOverride>
  </w:num>
  <w:num w:numId="260" w16cid:durableId="36778216">
    <w:abstractNumId w:val="158"/>
  </w:num>
  <w:num w:numId="261" w16cid:durableId="1768647105">
    <w:abstractNumId w:val="83"/>
  </w:num>
  <w:num w:numId="262" w16cid:durableId="2147307599">
    <w:abstractNumId w:val="63"/>
    <w:lvlOverride w:ilvl="0">
      <w:startOverride w:val="4"/>
    </w:lvlOverride>
  </w:num>
  <w:num w:numId="263" w16cid:durableId="763064856">
    <w:abstractNumId w:val="47"/>
  </w:num>
  <w:num w:numId="264" w16cid:durableId="349449097">
    <w:abstractNumId w:val="129"/>
    <w:lvlOverride w:ilvl="0">
      <w:startOverride w:val="5"/>
    </w:lvlOverride>
  </w:num>
  <w:num w:numId="265" w16cid:durableId="1119644677">
    <w:abstractNumId w:val="140"/>
  </w:num>
  <w:num w:numId="266" w16cid:durableId="506015990">
    <w:abstractNumId w:val="154"/>
    <w:lvlOverride w:ilvl="0">
      <w:startOverride w:val="6"/>
    </w:lvlOverride>
  </w:num>
  <w:num w:numId="267" w16cid:durableId="1023360489">
    <w:abstractNumId w:val="118"/>
  </w:num>
  <w:num w:numId="268" w16cid:durableId="1300695106">
    <w:abstractNumId w:val="72"/>
  </w:num>
  <w:num w:numId="269" w16cid:durableId="1976179283">
    <w:abstractNumId w:val="56"/>
  </w:num>
  <w:num w:numId="270" w16cid:durableId="30306603">
    <w:abstractNumId w:val="93"/>
    <w:lvlOverride w:ilvl="0">
      <w:startOverride w:val="7"/>
    </w:lvlOverride>
  </w:num>
  <w:num w:numId="271" w16cid:durableId="1363820429">
    <w:abstractNumId w:val="123"/>
  </w:num>
  <w:num w:numId="272" w16cid:durableId="1187327064">
    <w:abstractNumId w:val="194"/>
  </w:num>
  <w:num w:numId="273" w16cid:durableId="1424298831">
    <w:abstractNumId w:val="117"/>
  </w:num>
  <w:num w:numId="274" w16cid:durableId="305354110">
    <w:abstractNumId w:val="86"/>
    <w:lvlOverride w:ilvl="0">
      <w:startOverride w:val="1"/>
    </w:lvlOverride>
  </w:num>
  <w:num w:numId="275" w16cid:durableId="1225676120">
    <w:abstractNumId w:val="86"/>
    <w:lvlOverride w:ilvl="0">
      <w:startOverride w:val="1"/>
    </w:lvlOverride>
  </w:num>
  <w:num w:numId="276" w16cid:durableId="1885755432">
    <w:abstractNumId w:val="86"/>
    <w:lvlOverride w:ilvl="0">
      <w:startOverride w:val="1"/>
    </w:lvlOverride>
  </w:num>
  <w:num w:numId="277" w16cid:durableId="305209135">
    <w:abstractNumId w:val="86"/>
    <w:lvlOverride w:ilvl="0">
      <w:startOverride w:val="1"/>
    </w:lvlOverride>
  </w:num>
  <w:num w:numId="278" w16cid:durableId="2093426695">
    <w:abstractNumId w:val="97"/>
    <w:lvlOverride w:ilvl="0">
      <w:startOverride w:val="1"/>
    </w:lvlOverride>
  </w:num>
  <w:num w:numId="279" w16cid:durableId="498734500">
    <w:abstractNumId w:val="97"/>
    <w:lvlOverride w:ilvl="0">
      <w:startOverride w:val="1"/>
    </w:lvlOverride>
  </w:num>
  <w:num w:numId="280" w16cid:durableId="592711522">
    <w:abstractNumId w:val="97"/>
    <w:lvlOverride w:ilvl="0">
      <w:startOverride w:val="1"/>
    </w:lvlOverride>
  </w:num>
  <w:num w:numId="281" w16cid:durableId="615719887">
    <w:abstractNumId w:val="86"/>
    <w:lvlOverride w:ilvl="0">
      <w:startOverride w:val="1"/>
    </w:lvlOverride>
  </w:num>
  <w:num w:numId="282" w16cid:durableId="1465123603">
    <w:abstractNumId w:val="147"/>
  </w:num>
  <w:num w:numId="283" w16cid:durableId="1776751184">
    <w:abstractNumId w:val="97"/>
    <w:lvlOverride w:ilvl="0">
      <w:startOverride w:val="1"/>
    </w:lvlOverride>
  </w:num>
  <w:num w:numId="284" w16cid:durableId="635259484">
    <w:abstractNumId w:val="172"/>
  </w:num>
  <w:num w:numId="285" w16cid:durableId="1000161680">
    <w:abstractNumId w:val="86"/>
    <w:lvlOverride w:ilvl="0">
      <w:startOverride w:val="1"/>
    </w:lvlOverride>
  </w:num>
  <w:num w:numId="286" w16cid:durableId="446705381">
    <w:abstractNumId w:val="86"/>
    <w:lvlOverride w:ilvl="0">
      <w:startOverride w:val="1"/>
    </w:lvlOverride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0tDC0NDAytTS0NDZU0lEKTi0uzszPAykwrAUAaoVEBCwAAAA="/>
  </w:docVars>
  <w:rsids>
    <w:rsidRoot w:val="001B0AD4"/>
    <w:rsid w:val="00000D72"/>
    <w:rsid w:val="00000F7C"/>
    <w:rsid w:val="00003A49"/>
    <w:rsid w:val="00005E15"/>
    <w:rsid w:val="000068C3"/>
    <w:rsid w:val="00006A02"/>
    <w:rsid w:val="00010BFD"/>
    <w:rsid w:val="00012467"/>
    <w:rsid w:val="00013177"/>
    <w:rsid w:val="00013F66"/>
    <w:rsid w:val="0001405D"/>
    <w:rsid w:val="0001595B"/>
    <w:rsid w:val="00016B51"/>
    <w:rsid w:val="00017F6E"/>
    <w:rsid w:val="0002045A"/>
    <w:rsid w:val="00020F37"/>
    <w:rsid w:val="00021103"/>
    <w:rsid w:val="00022A8B"/>
    <w:rsid w:val="00023D7C"/>
    <w:rsid w:val="00023FEB"/>
    <w:rsid w:val="00024D85"/>
    <w:rsid w:val="00025E96"/>
    <w:rsid w:val="00026754"/>
    <w:rsid w:val="000275F7"/>
    <w:rsid w:val="0003099F"/>
    <w:rsid w:val="00030A03"/>
    <w:rsid w:val="00030E17"/>
    <w:rsid w:val="00030EEA"/>
    <w:rsid w:val="00032339"/>
    <w:rsid w:val="00034CDC"/>
    <w:rsid w:val="0003502E"/>
    <w:rsid w:val="00035A3B"/>
    <w:rsid w:val="00037499"/>
    <w:rsid w:val="000400E9"/>
    <w:rsid w:val="00040B13"/>
    <w:rsid w:val="000414C3"/>
    <w:rsid w:val="00041F4F"/>
    <w:rsid w:val="000422A6"/>
    <w:rsid w:val="00044EEE"/>
    <w:rsid w:val="000470C1"/>
    <w:rsid w:val="00047C6A"/>
    <w:rsid w:val="00050E58"/>
    <w:rsid w:val="00050E65"/>
    <w:rsid w:val="0005219C"/>
    <w:rsid w:val="00052A96"/>
    <w:rsid w:val="0005304C"/>
    <w:rsid w:val="00053758"/>
    <w:rsid w:val="00054812"/>
    <w:rsid w:val="00055778"/>
    <w:rsid w:val="00056A36"/>
    <w:rsid w:val="00056E42"/>
    <w:rsid w:val="000602DB"/>
    <w:rsid w:val="00062C0F"/>
    <w:rsid w:val="00062E28"/>
    <w:rsid w:val="000636AB"/>
    <w:rsid w:val="000642A7"/>
    <w:rsid w:val="000648B8"/>
    <w:rsid w:val="0006501E"/>
    <w:rsid w:val="000658F8"/>
    <w:rsid w:val="0006614E"/>
    <w:rsid w:val="00066763"/>
    <w:rsid w:val="00067FEB"/>
    <w:rsid w:val="00070DCA"/>
    <w:rsid w:val="0007388C"/>
    <w:rsid w:val="00074566"/>
    <w:rsid w:val="0007528B"/>
    <w:rsid w:val="000758AD"/>
    <w:rsid w:val="00076176"/>
    <w:rsid w:val="00076328"/>
    <w:rsid w:val="0007672F"/>
    <w:rsid w:val="000770DD"/>
    <w:rsid w:val="00077486"/>
    <w:rsid w:val="0007764B"/>
    <w:rsid w:val="00077E37"/>
    <w:rsid w:val="00080938"/>
    <w:rsid w:val="00080B3E"/>
    <w:rsid w:val="00082F8C"/>
    <w:rsid w:val="00083310"/>
    <w:rsid w:val="00084680"/>
    <w:rsid w:val="00084BCB"/>
    <w:rsid w:val="00084EF1"/>
    <w:rsid w:val="00085834"/>
    <w:rsid w:val="000859C1"/>
    <w:rsid w:val="00086202"/>
    <w:rsid w:val="00086870"/>
    <w:rsid w:val="00087029"/>
    <w:rsid w:val="00087E43"/>
    <w:rsid w:val="00090210"/>
    <w:rsid w:val="00090F79"/>
    <w:rsid w:val="000929B6"/>
    <w:rsid w:val="00093CCA"/>
    <w:rsid w:val="00093E6A"/>
    <w:rsid w:val="00094427"/>
    <w:rsid w:val="00094492"/>
    <w:rsid w:val="0009486E"/>
    <w:rsid w:val="00094921"/>
    <w:rsid w:val="00094D82"/>
    <w:rsid w:val="000950A4"/>
    <w:rsid w:val="000950B3"/>
    <w:rsid w:val="000954B9"/>
    <w:rsid w:val="000958E2"/>
    <w:rsid w:val="00096D92"/>
    <w:rsid w:val="00096E5B"/>
    <w:rsid w:val="00097314"/>
    <w:rsid w:val="000A0ECF"/>
    <w:rsid w:val="000A1271"/>
    <w:rsid w:val="000A2FAD"/>
    <w:rsid w:val="000A6D3F"/>
    <w:rsid w:val="000B0176"/>
    <w:rsid w:val="000B0346"/>
    <w:rsid w:val="000B113E"/>
    <w:rsid w:val="000B1D33"/>
    <w:rsid w:val="000B2623"/>
    <w:rsid w:val="000B2B87"/>
    <w:rsid w:val="000B30C8"/>
    <w:rsid w:val="000B36E3"/>
    <w:rsid w:val="000B3A98"/>
    <w:rsid w:val="000B3F33"/>
    <w:rsid w:val="000B47A0"/>
    <w:rsid w:val="000B4B13"/>
    <w:rsid w:val="000B5021"/>
    <w:rsid w:val="000B605F"/>
    <w:rsid w:val="000B6AD9"/>
    <w:rsid w:val="000B75D2"/>
    <w:rsid w:val="000C082B"/>
    <w:rsid w:val="000C08BF"/>
    <w:rsid w:val="000C3BC7"/>
    <w:rsid w:val="000C4899"/>
    <w:rsid w:val="000C7215"/>
    <w:rsid w:val="000C7D87"/>
    <w:rsid w:val="000D0068"/>
    <w:rsid w:val="000D0DD3"/>
    <w:rsid w:val="000D13C8"/>
    <w:rsid w:val="000D1EEC"/>
    <w:rsid w:val="000D265E"/>
    <w:rsid w:val="000D3127"/>
    <w:rsid w:val="000D44F7"/>
    <w:rsid w:val="000D4507"/>
    <w:rsid w:val="000D4F19"/>
    <w:rsid w:val="000D5300"/>
    <w:rsid w:val="000D59FC"/>
    <w:rsid w:val="000D5C6C"/>
    <w:rsid w:val="000D5CB9"/>
    <w:rsid w:val="000D7A92"/>
    <w:rsid w:val="000D7D54"/>
    <w:rsid w:val="000E030B"/>
    <w:rsid w:val="000E060C"/>
    <w:rsid w:val="000E0AAC"/>
    <w:rsid w:val="000E0F84"/>
    <w:rsid w:val="000E261A"/>
    <w:rsid w:val="000E2E95"/>
    <w:rsid w:val="000E3ED6"/>
    <w:rsid w:val="000E5639"/>
    <w:rsid w:val="000E7621"/>
    <w:rsid w:val="000E7B3E"/>
    <w:rsid w:val="000F0298"/>
    <w:rsid w:val="000F0914"/>
    <w:rsid w:val="000F1B94"/>
    <w:rsid w:val="000F22A9"/>
    <w:rsid w:val="000F391A"/>
    <w:rsid w:val="000F393F"/>
    <w:rsid w:val="000F5223"/>
    <w:rsid w:val="000F5AEC"/>
    <w:rsid w:val="000F7341"/>
    <w:rsid w:val="00102965"/>
    <w:rsid w:val="0010353B"/>
    <w:rsid w:val="00103BA0"/>
    <w:rsid w:val="00104657"/>
    <w:rsid w:val="00104DBD"/>
    <w:rsid w:val="00105A1F"/>
    <w:rsid w:val="00105A4A"/>
    <w:rsid w:val="00105D10"/>
    <w:rsid w:val="0010636E"/>
    <w:rsid w:val="001074CD"/>
    <w:rsid w:val="0011002A"/>
    <w:rsid w:val="00110BA8"/>
    <w:rsid w:val="0011112D"/>
    <w:rsid w:val="00111D91"/>
    <w:rsid w:val="00112491"/>
    <w:rsid w:val="00112CF4"/>
    <w:rsid w:val="00113503"/>
    <w:rsid w:val="001148AC"/>
    <w:rsid w:val="00115493"/>
    <w:rsid w:val="00115DFA"/>
    <w:rsid w:val="00116481"/>
    <w:rsid w:val="00117536"/>
    <w:rsid w:val="00117962"/>
    <w:rsid w:val="00117963"/>
    <w:rsid w:val="00117EBC"/>
    <w:rsid w:val="00121600"/>
    <w:rsid w:val="0012247E"/>
    <w:rsid w:val="001225A5"/>
    <w:rsid w:val="0012282A"/>
    <w:rsid w:val="00123CA9"/>
    <w:rsid w:val="00126F69"/>
    <w:rsid w:val="00126F76"/>
    <w:rsid w:val="00127619"/>
    <w:rsid w:val="001307D5"/>
    <w:rsid w:val="00130F85"/>
    <w:rsid w:val="00131720"/>
    <w:rsid w:val="00132AC4"/>
    <w:rsid w:val="00133DE7"/>
    <w:rsid w:val="00133F0D"/>
    <w:rsid w:val="0013625D"/>
    <w:rsid w:val="00136D32"/>
    <w:rsid w:val="0013745F"/>
    <w:rsid w:val="00137CE3"/>
    <w:rsid w:val="00140433"/>
    <w:rsid w:val="00140651"/>
    <w:rsid w:val="00141147"/>
    <w:rsid w:val="001419DE"/>
    <w:rsid w:val="00141B33"/>
    <w:rsid w:val="0014224F"/>
    <w:rsid w:val="00142335"/>
    <w:rsid w:val="001425BD"/>
    <w:rsid w:val="001426F7"/>
    <w:rsid w:val="0014275A"/>
    <w:rsid w:val="00143C2B"/>
    <w:rsid w:val="00143D66"/>
    <w:rsid w:val="001453DC"/>
    <w:rsid w:val="001458A0"/>
    <w:rsid w:val="001521B5"/>
    <w:rsid w:val="00152DB7"/>
    <w:rsid w:val="00152DC7"/>
    <w:rsid w:val="00153452"/>
    <w:rsid w:val="001543D6"/>
    <w:rsid w:val="00154B09"/>
    <w:rsid w:val="00154D49"/>
    <w:rsid w:val="00154E2D"/>
    <w:rsid w:val="00155671"/>
    <w:rsid w:val="00155F29"/>
    <w:rsid w:val="00156330"/>
    <w:rsid w:val="00156A20"/>
    <w:rsid w:val="00157A78"/>
    <w:rsid w:val="00161C76"/>
    <w:rsid w:val="00162072"/>
    <w:rsid w:val="001627F3"/>
    <w:rsid w:val="001629FB"/>
    <w:rsid w:val="001646C0"/>
    <w:rsid w:val="00164D18"/>
    <w:rsid w:val="00166A4D"/>
    <w:rsid w:val="001677F9"/>
    <w:rsid w:val="0017081C"/>
    <w:rsid w:val="00170840"/>
    <w:rsid w:val="00170DF5"/>
    <w:rsid w:val="0017118D"/>
    <w:rsid w:val="001711B6"/>
    <w:rsid w:val="00171F05"/>
    <w:rsid w:val="001724C3"/>
    <w:rsid w:val="001731DE"/>
    <w:rsid w:val="00173979"/>
    <w:rsid w:val="00173B4E"/>
    <w:rsid w:val="0017527A"/>
    <w:rsid w:val="00175BAF"/>
    <w:rsid w:val="00175C75"/>
    <w:rsid w:val="00180B94"/>
    <w:rsid w:val="00180CBD"/>
    <w:rsid w:val="00180E99"/>
    <w:rsid w:val="00182C4D"/>
    <w:rsid w:val="00187AD8"/>
    <w:rsid w:val="00187DC5"/>
    <w:rsid w:val="001905D4"/>
    <w:rsid w:val="00190663"/>
    <w:rsid w:val="001906DB"/>
    <w:rsid w:val="00190AA0"/>
    <w:rsid w:val="0019224C"/>
    <w:rsid w:val="00192378"/>
    <w:rsid w:val="00192E43"/>
    <w:rsid w:val="001930D6"/>
    <w:rsid w:val="00193296"/>
    <w:rsid w:val="00193515"/>
    <w:rsid w:val="001942E8"/>
    <w:rsid w:val="00194A20"/>
    <w:rsid w:val="001979FB"/>
    <w:rsid w:val="001A00BB"/>
    <w:rsid w:val="001A14B2"/>
    <w:rsid w:val="001A19A9"/>
    <w:rsid w:val="001A28D4"/>
    <w:rsid w:val="001A35A5"/>
    <w:rsid w:val="001A3E1D"/>
    <w:rsid w:val="001A43F2"/>
    <w:rsid w:val="001A4AC5"/>
    <w:rsid w:val="001A625A"/>
    <w:rsid w:val="001A6C6F"/>
    <w:rsid w:val="001A6D0B"/>
    <w:rsid w:val="001A7117"/>
    <w:rsid w:val="001A7BB8"/>
    <w:rsid w:val="001B000B"/>
    <w:rsid w:val="001B0AD4"/>
    <w:rsid w:val="001B0BF2"/>
    <w:rsid w:val="001B0C50"/>
    <w:rsid w:val="001B0CA0"/>
    <w:rsid w:val="001B11D1"/>
    <w:rsid w:val="001B2C84"/>
    <w:rsid w:val="001B3143"/>
    <w:rsid w:val="001B3435"/>
    <w:rsid w:val="001B42EF"/>
    <w:rsid w:val="001B5CCB"/>
    <w:rsid w:val="001B5E82"/>
    <w:rsid w:val="001B6945"/>
    <w:rsid w:val="001B78B4"/>
    <w:rsid w:val="001C3D9A"/>
    <w:rsid w:val="001C4201"/>
    <w:rsid w:val="001C4222"/>
    <w:rsid w:val="001C492C"/>
    <w:rsid w:val="001C4AF6"/>
    <w:rsid w:val="001C5971"/>
    <w:rsid w:val="001C5C19"/>
    <w:rsid w:val="001C5F46"/>
    <w:rsid w:val="001C6504"/>
    <w:rsid w:val="001C6A5C"/>
    <w:rsid w:val="001C6C19"/>
    <w:rsid w:val="001C6EED"/>
    <w:rsid w:val="001D0274"/>
    <w:rsid w:val="001D0648"/>
    <w:rsid w:val="001D0838"/>
    <w:rsid w:val="001D1648"/>
    <w:rsid w:val="001D282E"/>
    <w:rsid w:val="001D2CC5"/>
    <w:rsid w:val="001D3B0D"/>
    <w:rsid w:val="001D44AD"/>
    <w:rsid w:val="001D4BBE"/>
    <w:rsid w:val="001D4D02"/>
    <w:rsid w:val="001D56B8"/>
    <w:rsid w:val="001D5D13"/>
    <w:rsid w:val="001D6D19"/>
    <w:rsid w:val="001D6DD4"/>
    <w:rsid w:val="001E0ED9"/>
    <w:rsid w:val="001E1BCD"/>
    <w:rsid w:val="001E1C86"/>
    <w:rsid w:val="001E3251"/>
    <w:rsid w:val="001E37D0"/>
    <w:rsid w:val="001E40E1"/>
    <w:rsid w:val="001E4509"/>
    <w:rsid w:val="001E4552"/>
    <w:rsid w:val="001E45C0"/>
    <w:rsid w:val="001E6099"/>
    <w:rsid w:val="001E6D23"/>
    <w:rsid w:val="001E74E1"/>
    <w:rsid w:val="001E75D9"/>
    <w:rsid w:val="001E7D65"/>
    <w:rsid w:val="001F0777"/>
    <w:rsid w:val="001F0E67"/>
    <w:rsid w:val="001F153D"/>
    <w:rsid w:val="001F1B65"/>
    <w:rsid w:val="001F1D3A"/>
    <w:rsid w:val="001F2180"/>
    <w:rsid w:val="001F245C"/>
    <w:rsid w:val="001F34DD"/>
    <w:rsid w:val="001F53E9"/>
    <w:rsid w:val="001F62CF"/>
    <w:rsid w:val="001F6332"/>
    <w:rsid w:val="001F6753"/>
    <w:rsid w:val="001F75FF"/>
    <w:rsid w:val="002003DB"/>
    <w:rsid w:val="00201982"/>
    <w:rsid w:val="00202602"/>
    <w:rsid w:val="002027F0"/>
    <w:rsid w:val="002043A1"/>
    <w:rsid w:val="00204E9D"/>
    <w:rsid w:val="00205E18"/>
    <w:rsid w:val="002060DB"/>
    <w:rsid w:val="002068E3"/>
    <w:rsid w:val="00207E55"/>
    <w:rsid w:val="00211123"/>
    <w:rsid w:val="00211A82"/>
    <w:rsid w:val="00212084"/>
    <w:rsid w:val="002137DF"/>
    <w:rsid w:val="00213965"/>
    <w:rsid w:val="002151EC"/>
    <w:rsid w:val="00216C43"/>
    <w:rsid w:val="00217605"/>
    <w:rsid w:val="00217C25"/>
    <w:rsid w:val="00217F9E"/>
    <w:rsid w:val="002208D2"/>
    <w:rsid w:val="002221DF"/>
    <w:rsid w:val="002222ED"/>
    <w:rsid w:val="002228B6"/>
    <w:rsid w:val="00222A40"/>
    <w:rsid w:val="00222D38"/>
    <w:rsid w:val="00223670"/>
    <w:rsid w:val="00223F40"/>
    <w:rsid w:val="0022643D"/>
    <w:rsid w:val="00226A56"/>
    <w:rsid w:val="0022733F"/>
    <w:rsid w:val="00227F13"/>
    <w:rsid w:val="00230AA3"/>
    <w:rsid w:val="00231087"/>
    <w:rsid w:val="00231C5B"/>
    <w:rsid w:val="00231FBA"/>
    <w:rsid w:val="0023207B"/>
    <w:rsid w:val="002321BD"/>
    <w:rsid w:val="002325CC"/>
    <w:rsid w:val="00234C7F"/>
    <w:rsid w:val="00235EA9"/>
    <w:rsid w:val="00236072"/>
    <w:rsid w:val="00236298"/>
    <w:rsid w:val="00237303"/>
    <w:rsid w:val="0023794D"/>
    <w:rsid w:val="0023798E"/>
    <w:rsid w:val="00240414"/>
    <w:rsid w:val="00240465"/>
    <w:rsid w:val="002404FA"/>
    <w:rsid w:val="00240BD8"/>
    <w:rsid w:val="00241D82"/>
    <w:rsid w:val="002424EF"/>
    <w:rsid w:val="00244194"/>
    <w:rsid w:val="0024444E"/>
    <w:rsid w:val="00244BBD"/>
    <w:rsid w:val="00245024"/>
    <w:rsid w:val="00245B2B"/>
    <w:rsid w:val="00245F7E"/>
    <w:rsid w:val="00247011"/>
    <w:rsid w:val="002473F6"/>
    <w:rsid w:val="00247BEA"/>
    <w:rsid w:val="00250A24"/>
    <w:rsid w:val="00251078"/>
    <w:rsid w:val="002511AD"/>
    <w:rsid w:val="00252B49"/>
    <w:rsid w:val="00252BDF"/>
    <w:rsid w:val="0025331F"/>
    <w:rsid w:val="00255E78"/>
    <w:rsid w:val="00256258"/>
    <w:rsid w:val="002570E3"/>
    <w:rsid w:val="00257FAD"/>
    <w:rsid w:val="00260200"/>
    <w:rsid w:val="00260AEE"/>
    <w:rsid w:val="00260F3C"/>
    <w:rsid w:val="0026173D"/>
    <w:rsid w:val="00261E62"/>
    <w:rsid w:val="00263A53"/>
    <w:rsid w:val="00263C21"/>
    <w:rsid w:val="00263CE9"/>
    <w:rsid w:val="00263E45"/>
    <w:rsid w:val="0026544A"/>
    <w:rsid w:val="00266435"/>
    <w:rsid w:val="00266AD9"/>
    <w:rsid w:val="00267683"/>
    <w:rsid w:val="00267A98"/>
    <w:rsid w:val="00267EF5"/>
    <w:rsid w:val="002702FD"/>
    <w:rsid w:val="00270C74"/>
    <w:rsid w:val="00270FBA"/>
    <w:rsid w:val="00271069"/>
    <w:rsid w:val="0027155A"/>
    <w:rsid w:val="00271C03"/>
    <w:rsid w:val="002724C0"/>
    <w:rsid w:val="0027250B"/>
    <w:rsid w:val="002733AB"/>
    <w:rsid w:val="00273D51"/>
    <w:rsid w:val="0027443C"/>
    <w:rsid w:val="00274F05"/>
    <w:rsid w:val="002754C7"/>
    <w:rsid w:val="0027574B"/>
    <w:rsid w:val="00275DA9"/>
    <w:rsid w:val="00275E57"/>
    <w:rsid w:val="00275F92"/>
    <w:rsid w:val="00275FA7"/>
    <w:rsid w:val="00276466"/>
    <w:rsid w:val="002773A6"/>
    <w:rsid w:val="002800C4"/>
    <w:rsid w:val="002800CB"/>
    <w:rsid w:val="002801DB"/>
    <w:rsid w:val="00280836"/>
    <w:rsid w:val="0028086A"/>
    <w:rsid w:val="00281B80"/>
    <w:rsid w:val="00282D51"/>
    <w:rsid w:val="00283631"/>
    <w:rsid w:val="002841CB"/>
    <w:rsid w:val="00284805"/>
    <w:rsid w:val="00284849"/>
    <w:rsid w:val="00285065"/>
    <w:rsid w:val="00285AA4"/>
    <w:rsid w:val="002860DB"/>
    <w:rsid w:val="002873FC"/>
    <w:rsid w:val="00291483"/>
    <w:rsid w:val="002920F6"/>
    <w:rsid w:val="0029233F"/>
    <w:rsid w:val="00292601"/>
    <w:rsid w:val="0029284A"/>
    <w:rsid w:val="00292D67"/>
    <w:rsid w:val="00292EFC"/>
    <w:rsid w:val="0029454E"/>
    <w:rsid w:val="00294DCC"/>
    <w:rsid w:val="00296C8D"/>
    <w:rsid w:val="00296E11"/>
    <w:rsid w:val="00297559"/>
    <w:rsid w:val="002A0242"/>
    <w:rsid w:val="002A027E"/>
    <w:rsid w:val="002A1143"/>
    <w:rsid w:val="002A18AE"/>
    <w:rsid w:val="002A2057"/>
    <w:rsid w:val="002A3553"/>
    <w:rsid w:val="002A49DA"/>
    <w:rsid w:val="002A521A"/>
    <w:rsid w:val="002A6CDC"/>
    <w:rsid w:val="002A6EA6"/>
    <w:rsid w:val="002A73F1"/>
    <w:rsid w:val="002B0253"/>
    <w:rsid w:val="002B14C2"/>
    <w:rsid w:val="002B180C"/>
    <w:rsid w:val="002B228D"/>
    <w:rsid w:val="002B306D"/>
    <w:rsid w:val="002B3F69"/>
    <w:rsid w:val="002B4FF6"/>
    <w:rsid w:val="002B5241"/>
    <w:rsid w:val="002B691E"/>
    <w:rsid w:val="002B69D5"/>
    <w:rsid w:val="002B7060"/>
    <w:rsid w:val="002B756E"/>
    <w:rsid w:val="002C0DA1"/>
    <w:rsid w:val="002C1CE4"/>
    <w:rsid w:val="002C3232"/>
    <w:rsid w:val="002C4BFF"/>
    <w:rsid w:val="002C52A9"/>
    <w:rsid w:val="002C6529"/>
    <w:rsid w:val="002C68BF"/>
    <w:rsid w:val="002D0442"/>
    <w:rsid w:val="002D0808"/>
    <w:rsid w:val="002D0B23"/>
    <w:rsid w:val="002D0E64"/>
    <w:rsid w:val="002D17FC"/>
    <w:rsid w:val="002D31CE"/>
    <w:rsid w:val="002D4FF3"/>
    <w:rsid w:val="002D501E"/>
    <w:rsid w:val="002D56BF"/>
    <w:rsid w:val="002D57EE"/>
    <w:rsid w:val="002D5B56"/>
    <w:rsid w:val="002D7CDC"/>
    <w:rsid w:val="002D7EFF"/>
    <w:rsid w:val="002D7FA8"/>
    <w:rsid w:val="002E088E"/>
    <w:rsid w:val="002E37E6"/>
    <w:rsid w:val="002E4205"/>
    <w:rsid w:val="002E5690"/>
    <w:rsid w:val="002E6548"/>
    <w:rsid w:val="002E685A"/>
    <w:rsid w:val="002E6941"/>
    <w:rsid w:val="002E75BD"/>
    <w:rsid w:val="002E796C"/>
    <w:rsid w:val="002E797B"/>
    <w:rsid w:val="002E7F52"/>
    <w:rsid w:val="002F0322"/>
    <w:rsid w:val="002F04CD"/>
    <w:rsid w:val="002F097E"/>
    <w:rsid w:val="002F0AC9"/>
    <w:rsid w:val="002F30BC"/>
    <w:rsid w:val="002F3E7F"/>
    <w:rsid w:val="002F4747"/>
    <w:rsid w:val="002F59AD"/>
    <w:rsid w:val="002F5A47"/>
    <w:rsid w:val="002F6665"/>
    <w:rsid w:val="002F6D8B"/>
    <w:rsid w:val="00301F0D"/>
    <w:rsid w:val="003027FA"/>
    <w:rsid w:val="00303D6A"/>
    <w:rsid w:val="0030438A"/>
    <w:rsid w:val="00304900"/>
    <w:rsid w:val="003055F6"/>
    <w:rsid w:val="00305DAA"/>
    <w:rsid w:val="00306946"/>
    <w:rsid w:val="00311D37"/>
    <w:rsid w:val="003122CB"/>
    <w:rsid w:val="003132DE"/>
    <w:rsid w:val="003146D8"/>
    <w:rsid w:val="003151FE"/>
    <w:rsid w:val="00315B0F"/>
    <w:rsid w:val="00317BD1"/>
    <w:rsid w:val="00317C6B"/>
    <w:rsid w:val="00317D51"/>
    <w:rsid w:val="00320061"/>
    <w:rsid w:val="003203D8"/>
    <w:rsid w:val="0032076C"/>
    <w:rsid w:val="0032078E"/>
    <w:rsid w:val="0032158C"/>
    <w:rsid w:val="003236C4"/>
    <w:rsid w:val="00324149"/>
    <w:rsid w:val="00325110"/>
    <w:rsid w:val="0032598D"/>
    <w:rsid w:val="00327056"/>
    <w:rsid w:val="00330C2F"/>
    <w:rsid w:val="00331EC7"/>
    <w:rsid w:val="00333B59"/>
    <w:rsid w:val="003344BD"/>
    <w:rsid w:val="00334749"/>
    <w:rsid w:val="00335187"/>
    <w:rsid w:val="00335359"/>
    <w:rsid w:val="003354C8"/>
    <w:rsid w:val="00336932"/>
    <w:rsid w:val="00340074"/>
    <w:rsid w:val="00340FE5"/>
    <w:rsid w:val="00343A48"/>
    <w:rsid w:val="003440E3"/>
    <w:rsid w:val="0034510C"/>
    <w:rsid w:val="00345463"/>
    <w:rsid w:val="00345DD7"/>
    <w:rsid w:val="00346854"/>
    <w:rsid w:val="00347130"/>
    <w:rsid w:val="00350078"/>
    <w:rsid w:val="003502AB"/>
    <w:rsid w:val="0035148E"/>
    <w:rsid w:val="003521C7"/>
    <w:rsid w:val="00353885"/>
    <w:rsid w:val="003549A6"/>
    <w:rsid w:val="00355539"/>
    <w:rsid w:val="00356089"/>
    <w:rsid w:val="00357099"/>
    <w:rsid w:val="00357200"/>
    <w:rsid w:val="0036083C"/>
    <w:rsid w:val="00361209"/>
    <w:rsid w:val="00362275"/>
    <w:rsid w:val="003622FE"/>
    <w:rsid w:val="00362B02"/>
    <w:rsid w:val="00362BC0"/>
    <w:rsid w:val="00363C0F"/>
    <w:rsid w:val="00363E7C"/>
    <w:rsid w:val="0036598B"/>
    <w:rsid w:val="00365B3E"/>
    <w:rsid w:val="00365B8C"/>
    <w:rsid w:val="0036747B"/>
    <w:rsid w:val="00367995"/>
    <w:rsid w:val="00370B93"/>
    <w:rsid w:val="0037136B"/>
    <w:rsid w:val="00371A65"/>
    <w:rsid w:val="00373D76"/>
    <w:rsid w:val="0037415F"/>
    <w:rsid w:val="003755C0"/>
    <w:rsid w:val="00376372"/>
    <w:rsid w:val="0038108D"/>
    <w:rsid w:val="003815F3"/>
    <w:rsid w:val="00381DEB"/>
    <w:rsid w:val="00382E3C"/>
    <w:rsid w:val="00385DA1"/>
    <w:rsid w:val="00385E72"/>
    <w:rsid w:val="00386E4E"/>
    <w:rsid w:val="0038761A"/>
    <w:rsid w:val="00392B4F"/>
    <w:rsid w:val="00393CFB"/>
    <w:rsid w:val="003946D2"/>
    <w:rsid w:val="00394BD1"/>
    <w:rsid w:val="003955FD"/>
    <w:rsid w:val="003959D7"/>
    <w:rsid w:val="003961D7"/>
    <w:rsid w:val="00397294"/>
    <w:rsid w:val="00397F30"/>
    <w:rsid w:val="003A0403"/>
    <w:rsid w:val="003A0708"/>
    <w:rsid w:val="003A19C1"/>
    <w:rsid w:val="003A303C"/>
    <w:rsid w:val="003A34B8"/>
    <w:rsid w:val="003A4B3C"/>
    <w:rsid w:val="003A58F8"/>
    <w:rsid w:val="003A7557"/>
    <w:rsid w:val="003A7E56"/>
    <w:rsid w:val="003B027B"/>
    <w:rsid w:val="003B115A"/>
    <w:rsid w:val="003B14F5"/>
    <w:rsid w:val="003B1DEE"/>
    <w:rsid w:val="003B3592"/>
    <w:rsid w:val="003B35DF"/>
    <w:rsid w:val="003B43B2"/>
    <w:rsid w:val="003B62EA"/>
    <w:rsid w:val="003B70BC"/>
    <w:rsid w:val="003B72AE"/>
    <w:rsid w:val="003B7439"/>
    <w:rsid w:val="003C0AF1"/>
    <w:rsid w:val="003C1675"/>
    <w:rsid w:val="003C17BE"/>
    <w:rsid w:val="003C2300"/>
    <w:rsid w:val="003C25B0"/>
    <w:rsid w:val="003C25BC"/>
    <w:rsid w:val="003C338B"/>
    <w:rsid w:val="003C3E57"/>
    <w:rsid w:val="003C444A"/>
    <w:rsid w:val="003C491A"/>
    <w:rsid w:val="003C4DFA"/>
    <w:rsid w:val="003C5442"/>
    <w:rsid w:val="003C5A30"/>
    <w:rsid w:val="003C5C90"/>
    <w:rsid w:val="003C6536"/>
    <w:rsid w:val="003C707F"/>
    <w:rsid w:val="003D099D"/>
    <w:rsid w:val="003D0E45"/>
    <w:rsid w:val="003D0ED0"/>
    <w:rsid w:val="003D1696"/>
    <w:rsid w:val="003D179D"/>
    <w:rsid w:val="003D1C88"/>
    <w:rsid w:val="003D3126"/>
    <w:rsid w:val="003D441D"/>
    <w:rsid w:val="003D4AEB"/>
    <w:rsid w:val="003D4DA5"/>
    <w:rsid w:val="003D50B3"/>
    <w:rsid w:val="003D583D"/>
    <w:rsid w:val="003D640D"/>
    <w:rsid w:val="003D6F00"/>
    <w:rsid w:val="003D7427"/>
    <w:rsid w:val="003E0137"/>
    <w:rsid w:val="003E16BD"/>
    <w:rsid w:val="003E1E5A"/>
    <w:rsid w:val="003E3407"/>
    <w:rsid w:val="003E360C"/>
    <w:rsid w:val="003E40AC"/>
    <w:rsid w:val="003E4140"/>
    <w:rsid w:val="003E4BC9"/>
    <w:rsid w:val="003E4C49"/>
    <w:rsid w:val="003E5EF6"/>
    <w:rsid w:val="003E628B"/>
    <w:rsid w:val="003E62EA"/>
    <w:rsid w:val="003E7FD5"/>
    <w:rsid w:val="003F00CA"/>
    <w:rsid w:val="003F4490"/>
    <w:rsid w:val="003F462C"/>
    <w:rsid w:val="003F4C19"/>
    <w:rsid w:val="003F717F"/>
    <w:rsid w:val="003F72FF"/>
    <w:rsid w:val="003F7388"/>
    <w:rsid w:val="0040033F"/>
    <w:rsid w:val="00400891"/>
    <w:rsid w:val="00400967"/>
    <w:rsid w:val="00401550"/>
    <w:rsid w:val="004015B8"/>
    <w:rsid w:val="004016AB"/>
    <w:rsid w:val="00401C7E"/>
    <w:rsid w:val="00402A9B"/>
    <w:rsid w:val="00402F93"/>
    <w:rsid w:val="0040311B"/>
    <w:rsid w:val="0040313F"/>
    <w:rsid w:val="00403D5E"/>
    <w:rsid w:val="004056E2"/>
    <w:rsid w:val="00405E46"/>
    <w:rsid w:val="00407153"/>
    <w:rsid w:val="0040770A"/>
    <w:rsid w:val="00407B24"/>
    <w:rsid w:val="00407C4D"/>
    <w:rsid w:val="004104C7"/>
    <w:rsid w:val="004120ED"/>
    <w:rsid w:val="00412CBE"/>
    <w:rsid w:val="00413DC4"/>
    <w:rsid w:val="00414032"/>
    <w:rsid w:val="00414C50"/>
    <w:rsid w:val="00415A9C"/>
    <w:rsid w:val="004166BD"/>
    <w:rsid w:val="0041689E"/>
    <w:rsid w:val="00416E68"/>
    <w:rsid w:val="004201F7"/>
    <w:rsid w:val="004203DF"/>
    <w:rsid w:val="004204E3"/>
    <w:rsid w:val="00420FF3"/>
    <w:rsid w:val="00421C75"/>
    <w:rsid w:val="00422366"/>
    <w:rsid w:val="00425B3D"/>
    <w:rsid w:val="00427082"/>
    <w:rsid w:val="004274F4"/>
    <w:rsid w:val="00430D80"/>
    <w:rsid w:val="00432325"/>
    <w:rsid w:val="00432B1B"/>
    <w:rsid w:val="0043403C"/>
    <w:rsid w:val="004345A1"/>
    <w:rsid w:val="004357AE"/>
    <w:rsid w:val="00435865"/>
    <w:rsid w:val="0043592A"/>
    <w:rsid w:val="00440FD2"/>
    <w:rsid w:val="00440FDC"/>
    <w:rsid w:val="00441A52"/>
    <w:rsid w:val="00441E10"/>
    <w:rsid w:val="00442537"/>
    <w:rsid w:val="004430AB"/>
    <w:rsid w:val="00444011"/>
    <w:rsid w:val="00444C04"/>
    <w:rsid w:val="00444ED5"/>
    <w:rsid w:val="00444FC0"/>
    <w:rsid w:val="00445E49"/>
    <w:rsid w:val="00446D12"/>
    <w:rsid w:val="00450735"/>
    <w:rsid w:val="00451E75"/>
    <w:rsid w:val="00452D04"/>
    <w:rsid w:val="00452E53"/>
    <w:rsid w:val="00453A41"/>
    <w:rsid w:val="0045588D"/>
    <w:rsid w:val="004561DA"/>
    <w:rsid w:val="00457453"/>
    <w:rsid w:val="00457E7F"/>
    <w:rsid w:val="004601EE"/>
    <w:rsid w:val="00462385"/>
    <w:rsid w:val="0046274E"/>
    <w:rsid w:val="004648CC"/>
    <w:rsid w:val="00464D19"/>
    <w:rsid w:val="00465740"/>
    <w:rsid w:val="00465FD1"/>
    <w:rsid w:val="00466C39"/>
    <w:rsid w:val="00467756"/>
    <w:rsid w:val="00467971"/>
    <w:rsid w:val="00470657"/>
    <w:rsid w:val="004709F8"/>
    <w:rsid w:val="00470AFE"/>
    <w:rsid w:val="00471850"/>
    <w:rsid w:val="0047191B"/>
    <w:rsid w:val="004730B5"/>
    <w:rsid w:val="00473593"/>
    <w:rsid w:val="00474BE6"/>
    <w:rsid w:val="0047610B"/>
    <w:rsid w:val="0047720D"/>
    <w:rsid w:val="00477DC4"/>
    <w:rsid w:val="00481227"/>
    <w:rsid w:val="00482825"/>
    <w:rsid w:val="00483018"/>
    <w:rsid w:val="0048387A"/>
    <w:rsid w:val="004838DF"/>
    <w:rsid w:val="0048392C"/>
    <w:rsid w:val="00483C68"/>
    <w:rsid w:val="00485C64"/>
    <w:rsid w:val="00485FBC"/>
    <w:rsid w:val="004863D1"/>
    <w:rsid w:val="0048790F"/>
    <w:rsid w:val="004915DB"/>
    <w:rsid w:val="0049237B"/>
    <w:rsid w:val="004940CB"/>
    <w:rsid w:val="00494567"/>
    <w:rsid w:val="00494D84"/>
    <w:rsid w:val="00495103"/>
    <w:rsid w:val="004955D8"/>
    <w:rsid w:val="00496415"/>
    <w:rsid w:val="00496F8B"/>
    <w:rsid w:val="00497178"/>
    <w:rsid w:val="004972F4"/>
    <w:rsid w:val="0049757F"/>
    <w:rsid w:val="004979F9"/>
    <w:rsid w:val="004A0E6C"/>
    <w:rsid w:val="004A12D8"/>
    <w:rsid w:val="004A272F"/>
    <w:rsid w:val="004A2A25"/>
    <w:rsid w:val="004A382A"/>
    <w:rsid w:val="004A4A55"/>
    <w:rsid w:val="004B086F"/>
    <w:rsid w:val="004B198B"/>
    <w:rsid w:val="004B2954"/>
    <w:rsid w:val="004B41FD"/>
    <w:rsid w:val="004B4284"/>
    <w:rsid w:val="004B4794"/>
    <w:rsid w:val="004B518E"/>
    <w:rsid w:val="004B5C29"/>
    <w:rsid w:val="004B6F73"/>
    <w:rsid w:val="004B798C"/>
    <w:rsid w:val="004C130D"/>
    <w:rsid w:val="004C17FC"/>
    <w:rsid w:val="004C2882"/>
    <w:rsid w:val="004C2F24"/>
    <w:rsid w:val="004C3E91"/>
    <w:rsid w:val="004C3FEE"/>
    <w:rsid w:val="004C4449"/>
    <w:rsid w:val="004C5457"/>
    <w:rsid w:val="004C58D6"/>
    <w:rsid w:val="004C6426"/>
    <w:rsid w:val="004C6680"/>
    <w:rsid w:val="004C6C52"/>
    <w:rsid w:val="004C7950"/>
    <w:rsid w:val="004C7D36"/>
    <w:rsid w:val="004D0409"/>
    <w:rsid w:val="004D0E70"/>
    <w:rsid w:val="004D10F2"/>
    <w:rsid w:val="004D2C16"/>
    <w:rsid w:val="004D3226"/>
    <w:rsid w:val="004D56BA"/>
    <w:rsid w:val="004D632A"/>
    <w:rsid w:val="004D708D"/>
    <w:rsid w:val="004D74F7"/>
    <w:rsid w:val="004D7AF2"/>
    <w:rsid w:val="004E009A"/>
    <w:rsid w:val="004E0AFD"/>
    <w:rsid w:val="004E1A8B"/>
    <w:rsid w:val="004E1E65"/>
    <w:rsid w:val="004E3790"/>
    <w:rsid w:val="004E3847"/>
    <w:rsid w:val="004E3F3E"/>
    <w:rsid w:val="004E41A7"/>
    <w:rsid w:val="004E4F5F"/>
    <w:rsid w:val="004E5C86"/>
    <w:rsid w:val="004E7518"/>
    <w:rsid w:val="004F086E"/>
    <w:rsid w:val="004F16CA"/>
    <w:rsid w:val="004F36A6"/>
    <w:rsid w:val="004F36BF"/>
    <w:rsid w:val="004F3BCE"/>
    <w:rsid w:val="004F3D0B"/>
    <w:rsid w:val="004F407D"/>
    <w:rsid w:val="004F46F0"/>
    <w:rsid w:val="004F48DF"/>
    <w:rsid w:val="004F4965"/>
    <w:rsid w:val="004F5CFE"/>
    <w:rsid w:val="004F6441"/>
    <w:rsid w:val="004F651F"/>
    <w:rsid w:val="0050027B"/>
    <w:rsid w:val="00500D5A"/>
    <w:rsid w:val="005018F8"/>
    <w:rsid w:val="005020E4"/>
    <w:rsid w:val="0050375B"/>
    <w:rsid w:val="00504100"/>
    <w:rsid w:val="0050475D"/>
    <w:rsid w:val="00504883"/>
    <w:rsid w:val="00504D00"/>
    <w:rsid w:val="00505863"/>
    <w:rsid w:val="00506140"/>
    <w:rsid w:val="00506473"/>
    <w:rsid w:val="005068BC"/>
    <w:rsid w:val="00506AA2"/>
    <w:rsid w:val="0050735F"/>
    <w:rsid w:val="00507988"/>
    <w:rsid w:val="00507CF3"/>
    <w:rsid w:val="00512B38"/>
    <w:rsid w:val="00512E18"/>
    <w:rsid w:val="005133E2"/>
    <w:rsid w:val="00513BC2"/>
    <w:rsid w:val="005140E2"/>
    <w:rsid w:val="00517686"/>
    <w:rsid w:val="0052022F"/>
    <w:rsid w:val="00520A0C"/>
    <w:rsid w:val="00520BBE"/>
    <w:rsid w:val="00521C07"/>
    <w:rsid w:val="00521E74"/>
    <w:rsid w:val="0052231A"/>
    <w:rsid w:val="00523ABC"/>
    <w:rsid w:val="005249EB"/>
    <w:rsid w:val="00524F11"/>
    <w:rsid w:val="00525119"/>
    <w:rsid w:val="00525469"/>
    <w:rsid w:val="00525D7C"/>
    <w:rsid w:val="00526E6C"/>
    <w:rsid w:val="00527056"/>
    <w:rsid w:val="005273EA"/>
    <w:rsid w:val="00530A98"/>
    <w:rsid w:val="00532100"/>
    <w:rsid w:val="00533324"/>
    <w:rsid w:val="00533DCF"/>
    <w:rsid w:val="00534337"/>
    <w:rsid w:val="005350CA"/>
    <w:rsid w:val="00535671"/>
    <w:rsid w:val="00536EB4"/>
    <w:rsid w:val="005419AD"/>
    <w:rsid w:val="00541B7C"/>
    <w:rsid w:val="005432E2"/>
    <w:rsid w:val="005433E1"/>
    <w:rsid w:val="00543D97"/>
    <w:rsid w:val="00547E9B"/>
    <w:rsid w:val="00550542"/>
    <w:rsid w:val="00550CEA"/>
    <w:rsid w:val="00552A69"/>
    <w:rsid w:val="00554599"/>
    <w:rsid w:val="00554853"/>
    <w:rsid w:val="00555087"/>
    <w:rsid w:val="00555649"/>
    <w:rsid w:val="00555931"/>
    <w:rsid w:val="00556316"/>
    <w:rsid w:val="005567B9"/>
    <w:rsid w:val="00556FF4"/>
    <w:rsid w:val="00557920"/>
    <w:rsid w:val="00557968"/>
    <w:rsid w:val="00557F98"/>
    <w:rsid w:val="0056015E"/>
    <w:rsid w:val="005606B9"/>
    <w:rsid w:val="00560FF5"/>
    <w:rsid w:val="005613C7"/>
    <w:rsid w:val="005616AA"/>
    <w:rsid w:val="00562560"/>
    <w:rsid w:val="0056305F"/>
    <w:rsid w:val="0056322F"/>
    <w:rsid w:val="0056351A"/>
    <w:rsid w:val="00563AFB"/>
    <w:rsid w:val="005641C7"/>
    <w:rsid w:val="00564238"/>
    <w:rsid w:val="005647E3"/>
    <w:rsid w:val="005648C2"/>
    <w:rsid w:val="00565790"/>
    <w:rsid w:val="00565D7F"/>
    <w:rsid w:val="00567214"/>
    <w:rsid w:val="00567790"/>
    <w:rsid w:val="005678DE"/>
    <w:rsid w:val="005703BB"/>
    <w:rsid w:val="00570B99"/>
    <w:rsid w:val="00571258"/>
    <w:rsid w:val="00571374"/>
    <w:rsid w:val="00573322"/>
    <w:rsid w:val="00573333"/>
    <w:rsid w:val="005737D6"/>
    <w:rsid w:val="00574BEE"/>
    <w:rsid w:val="00575E70"/>
    <w:rsid w:val="00576921"/>
    <w:rsid w:val="00577A11"/>
    <w:rsid w:val="00577CB8"/>
    <w:rsid w:val="005815C4"/>
    <w:rsid w:val="00582363"/>
    <w:rsid w:val="00582FEE"/>
    <w:rsid w:val="0058352D"/>
    <w:rsid w:val="00583D64"/>
    <w:rsid w:val="00583FDF"/>
    <w:rsid w:val="00585928"/>
    <w:rsid w:val="005861A9"/>
    <w:rsid w:val="0058657F"/>
    <w:rsid w:val="00586A06"/>
    <w:rsid w:val="005903C9"/>
    <w:rsid w:val="00592DBC"/>
    <w:rsid w:val="00593BCD"/>
    <w:rsid w:val="0059593D"/>
    <w:rsid w:val="00597265"/>
    <w:rsid w:val="005976A1"/>
    <w:rsid w:val="005A0FDB"/>
    <w:rsid w:val="005A5E58"/>
    <w:rsid w:val="005B07C2"/>
    <w:rsid w:val="005B1228"/>
    <w:rsid w:val="005B1B7B"/>
    <w:rsid w:val="005B25BB"/>
    <w:rsid w:val="005B2BBF"/>
    <w:rsid w:val="005B49A8"/>
    <w:rsid w:val="005B5543"/>
    <w:rsid w:val="005C040A"/>
    <w:rsid w:val="005C2DBD"/>
    <w:rsid w:val="005C4893"/>
    <w:rsid w:val="005C5AE4"/>
    <w:rsid w:val="005C5DFD"/>
    <w:rsid w:val="005C6C14"/>
    <w:rsid w:val="005D2104"/>
    <w:rsid w:val="005D31C6"/>
    <w:rsid w:val="005D3DFC"/>
    <w:rsid w:val="005D43F1"/>
    <w:rsid w:val="005D4B6B"/>
    <w:rsid w:val="005D5201"/>
    <w:rsid w:val="005D5C99"/>
    <w:rsid w:val="005D6531"/>
    <w:rsid w:val="005D7C6C"/>
    <w:rsid w:val="005E054C"/>
    <w:rsid w:val="005E10A8"/>
    <w:rsid w:val="005E1EA5"/>
    <w:rsid w:val="005E275E"/>
    <w:rsid w:val="005E2EB6"/>
    <w:rsid w:val="005E3137"/>
    <w:rsid w:val="005E3D3E"/>
    <w:rsid w:val="005E4535"/>
    <w:rsid w:val="005E4748"/>
    <w:rsid w:val="005E629D"/>
    <w:rsid w:val="005E630C"/>
    <w:rsid w:val="005E6C10"/>
    <w:rsid w:val="005F04CB"/>
    <w:rsid w:val="005F1535"/>
    <w:rsid w:val="005F1C2A"/>
    <w:rsid w:val="005F2040"/>
    <w:rsid w:val="005F2D1D"/>
    <w:rsid w:val="005F3B58"/>
    <w:rsid w:val="005F4141"/>
    <w:rsid w:val="005F41F6"/>
    <w:rsid w:val="005F540A"/>
    <w:rsid w:val="005F6B92"/>
    <w:rsid w:val="005F6D35"/>
    <w:rsid w:val="005F74C8"/>
    <w:rsid w:val="00600BDA"/>
    <w:rsid w:val="00602953"/>
    <w:rsid w:val="00603217"/>
    <w:rsid w:val="006036D6"/>
    <w:rsid w:val="00604FF2"/>
    <w:rsid w:val="006051BF"/>
    <w:rsid w:val="006051F2"/>
    <w:rsid w:val="006052BD"/>
    <w:rsid w:val="00607523"/>
    <w:rsid w:val="00607A84"/>
    <w:rsid w:val="00607B1C"/>
    <w:rsid w:val="00607C77"/>
    <w:rsid w:val="006101C3"/>
    <w:rsid w:val="00610443"/>
    <w:rsid w:val="00611459"/>
    <w:rsid w:val="00611CBA"/>
    <w:rsid w:val="00612719"/>
    <w:rsid w:val="0061506E"/>
    <w:rsid w:val="0061576C"/>
    <w:rsid w:val="006164A5"/>
    <w:rsid w:val="00616B7D"/>
    <w:rsid w:val="00617A00"/>
    <w:rsid w:val="00620F67"/>
    <w:rsid w:val="00621134"/>
    <w:rsid w:val="00621613"/>
    <w:rsid w:val="00621977"/>
    <w:rsid w:val="006219DA"/>
    <w:rsid w:val="00621EAA"/>
    <w:rsid w:val="00621FA4"/>
    <w:rsid w:val="006224C5"/>
    <w:rsid w:val="006224F7"/>
    <w:rsid w:val="00624E23"/>
    <w:rsid w:val="006250F2"/>
    <w:rsid w:val="006251E0"/>
    <w:rsid w:val="00626DD7"/>
    <w:rsid w:val="00626E22"/>
    <w:rsid w:val="00630440"/>
    <w:rsid w:val="0063204E"/>
    <w:rsid w:val="00632F73"/>
    <w:rsid w:val="0063310A"/>
    <w:rsid w:val="00633C82"/>
    <w:rsid w:val="00634634"/>
    <w:rsid w:val="006347A5"/>
    <w:rsid w:val="00634E10"/>
    <w:rsid w:val="006362C0"/>
    <w:rsid w:val="00636DBA"/>
    <w:rsid w:val="0063758D"/>
    <w:rsid w:val="00637DF9"/>
    <w:rsid w:val="00637F3A"/>
    <w:rsid w:val="00640C34"/>
    <w:rsid w:val="00640FAF"/>
    <w:rsid w:val="00641DE9"/>
    <w:rsid w:val="00642CAF"/>
    <w:rsid w:val="006432EA"/>
    <w:rsid w:val="006438E9"/>
    <w:rsid w:val="00644F31"/>
    <w:rsid w:val="00645BE1"/>
    <w:rsid w:val="00646CDB"/>
    <w:rsid w:val="00647216"/>
    <w:rsid w:val="0064784D"/>
    <w:rsid w:val="00650763"/>
    <w:rsid w:val="00650B67"/>
    <w:rsid w:val="00651B3B"/>
    <w:rsid w:val="0065399F"/>
    <w:rsid w:val="00653D85"/>
    <w:rsid w:val="00655697"/>
    <w:rsid w:val="0065634D"/>
    <w:rsid w:val="00656C05"/>
    <w:rsid w:val="00656F66"/>
    <w:rsid w:val="00657755"/>
    <w:rsid w:val="00657AFE"/>
    <w:rsid w:val="00657BC4"/>
    <w:rsid w:val="00660AC0"/>
    <w:rsid w:val="00660F29"/>
    <w:rsid w:val="00661139"/>
    <w:rsid w:val="00662BDA"/>
    <w:rsid w:val="006637ED"/>
    <w:rsid w:val="006639E5"/>
    <w:rsid w:val="00664470"/>
    <w:rsid w:val="00664EA5"/>
    <w:rsid w:val="00664F6A"/>
    <w:rsid w:val="00665A8D"/>
    <w:rsid w:val="00665CB4"/>
    <w:rsid w:val="00666279"/>
    <w:rsid w:val="006677D8"/>
    <w:rsid w:val="00667A97"/>
    <w:rsid w:val="00670212"/>
    <w:rsid w:val="00670A3F"/>
    <w:rsid w:val="006729E8"/>
    <w:rsid w:val="00674CD6"/>
    <w:rsid w:val="006750AA"/>
    <w:rsid w:val="00675DE0"/>
    <w:rsid w:val="006769AE"/>
    <w:rsid w:val="00680646"/>
    <w:rsid w:val="00680687"/>
    <w:rsid w:val="00681FB9"/>
    <w:rsid w:val="00682C39"/>
    <w:rsid w:val="00684AEA"/>
    <w:rsid w:val="0068517E"/>
    <w:rsid w:val="00685533"/>
    <w:rsid w:val="006864B0"/>
    <w:rsid w:val="00686ACC"/>
    <w:rsid w:val="00687C91"/>
    <w:rsid w:val="00690EB8"/>
    <w:rsid w:val="006912D5"/>
    <w:rsid w:val="00691717"/>
    <w:rsid w:val="00692437"/>
    <w:rsid w:val="00693624"/>
    <w:rsid w:val="006947D1"/>
    <w:rsid w:val="00694D6C"/>
    <w:rsid w:val="00694EC8"/>
    <w:rsid w:val="006956B7"/>
    <w:rsid w:val="006958F8"/>
    <w:rsid w:val="0069594C"/>
    <w:rsid w:val="00697011"/>
    <w:rsid w:val="0069722E"/>
    <w:rsid w:val="00697660"/>
    <w:rsid w:val="006976BF"/>
    <w:rsid w:val="006979AF"/>
    <w:rsid w:val="00697A4C"/>
    <w:rsid w:val="006A02F5"/>
    <w:rsid w:val="006A0D4C"/>
    <w:rsid w:val="006A1385"/>
    <w:rsid w:val="006A15BE"/>
    <w:rsid w:val="006A1D3B"/>
    <w:rsid w:val="006A2CBE"/>
    <w:rsid w:val="006A30B4"/>
    <w:rsid w:val="006A4069"/>
    <w:rsid w:val="006A4748"/>
    <w:rsid w:val="006A4E72"/>
    <w:rsid w:val="006A4F0E"/>
    <w:rsid w:val="006B031C"/>
    <w:rsid w:val="006B0A6E"/>
    <w:rsid w:val="006B1466"/>
    <w:rsid w:val="006B151E"/>
    <w:rsid w:val="006B1C19"/>
    <w:rsid w:val="006B1D1D"/>
    <w:rsid w:val="006B241B"/>
    <w:rsid w:val="006B3023"/>
    <w:rsid w:val="006B35CC"/>
    <w:rsid w:val="006B3FE8"/>
    <w:rsid w:val="006B479A"/>
    <w:rsid w:val="006B5ED9"/>
    <w:rsid w:val="006B641B"/>
    <w:rsid w:val="006B6828"/>
    <w:rsid w:val="006B6E14"/>
    <w:rsid w:val="006B6EF4"/>
    <w:rsid w:val="006B7859"/>
    <w:rsid w:val="006B7E9E"/>
    <w:rsid w:val="006C0623"/>
    <w:rsid w:val="006C2F13"/>
    <w:rsid w:val="006C39D3"/>
    <w:rsid w:val="006C3E0C"/>
    <w:rsid w:val="006C3E67"/>
    <w:rsid w:val="006C4AFA"/>
    <w:rsid w:val="006C4B5A"/>
    <w:rsid w:val="006C4FC8"/>
    <w:rsid w:val="006C6590"/>
    <w:rsid w:val="006C684F"/>
    <w:rsid w:val="006D115B"/>
    <w:rsid w:val="006D11A6"/>
    <w:rsid w:val="006D1455"/>
    <w:rsid w:val="006D1602"/>
    <w:rsid w:val="006D217B"/>
    <w:rsid w:val="006D2864"/>
    <w:rsid w:val="006D45AD"/>
    <w:rsid w:val="006D4721"/>
    <w:rsid w:val="006D4B29"/>
    <w:rsid w:val="006D4CAF"/>
    <w:rsid w:val="006D4F0B"/>
    <w:rsid w:val="006D59C3"/>
    <w:rsid w:val="006D5A1C"/>
    <w:rsid w:val="006D6A30"/>
    <w:rsid w:val="006D737B"/>
    <w:rsid w:val="006E02D1"/>
    <w:rsid w:val="006E0A71"/>
    <w:rsid w:val="006E15B2"/>
    <w:rsid w:val="006E1796"/>
    <w:rsid w:val="006E245C"/>
    <w:rsid w:val="006E3245"/>
    <w:rsid w:val="006E4001"/>
    <w:rsid w:val="006E46C6"/>
    <w:rsid w:val="006E637C"/>
    <w:rsid w:val="006E74FB"/>
    <w:rsid w:val="006E769E"/>
    <w:rsid w:val="006F0F69"/>
    <w:rsid w:val="006F13D4"/>
    <w:rsid w:val="006F1C24"/>
    <w:rsid w:val="006F3563"/>
    <w:rsid w:val="006F415D"/>
    <w:rsid w:val="006F427F"/>
    <w:rsid w:val="006F4ECB"/>
    <w:rsid w:val="006F5B95"/>
    <w:rsid w:val="006F5D05"/>
    <w:rsid w:val="006F636B"/>
    <w:rsid w:val="006F77CA"/>
    <w:rsid w:val="00700401"/>
    <w:rsid w:val="00702423"/>
    <w:rsid w:val="00703A1F"/>
    <w:rsid w:val="00704161"/>
    <w:rsid w:val="0070463D"/>
    <w:rsid w:val="007052D0"/>
    <w:rsid w:val="0071055C"/>
    <w:rsid w:val="00711689"/>
    <w:rsid w:val="00711D46"/>
    <w:rsid w:val="00712446"/>
    <w:rsid w:val="0071290B"/>
    <w:rsid w:val="00712C63"/>
    <w:rsid w:val="00714660"/>
    <w:rsid w:val="00715434"/>
    <w:rsid w:val="00715E44"/>
    <w:rsid w:val="00715F51"/>
    <w:rsid w:val="00716864"/>
    <w:rsid w:val="00716874"/>
    <w:rsid w:val="00716B4A"/>
    <w:rsid w:val="00716BC1"/>
    <w:rsid w:val="00716E72"/>
    <w:rsid w:val="00716EBA"/>
    <w:rsid w:val="00716F03"/>
    <w:rsid w:val="007171E2"/>
    <w:rsid w:val="007177B4"/>
    <w:rsid w:val="00717DE7"/>
    <w:rsid w:val="00717E4C"/>
    <w:rsid w:val="007200D9"/>
    <w:rsid w:val="00722F79"/>
    <w:rsid w:val="00722FC0"/>
    <w:rsid w:val="00723FD6"/>
    <w:rsid w:val="007242E2"/>
    <w:rsid w:val="007242F7"/>
    <w:rsid w:val="00724898"/>
    <w:rsid w:val="00724C8C"/>
    <w:rsid w:val="00727035"/>
    <w:rsid w:val="0073053C"/>
    <w:rsid w:val="00730F6A"/>
    <w:rsid w:val="00731DCE"/>
    <w:rsid w:val="0073239D"/>
    <w:rsid w:val="00732518"/>
    <w:rsid w:val="00732DEF"/>
    <w:rsid w:val="0073370C"/>
    <w:rsid w:val="007339B4"/>
    <w:rsid w:val="0073410D"/>
    <w:rsid w:val="00734428"/>
    <w:rsid w:val="007351A6"/>
    <w:rsid w:val="0073573E"/>
    <w:rsid w:val="007372D7"/>
    <w:rsid w:val="0073776C"/>
    <w:rsid w:val="00737DA9"/>
    <w:rsid w:val="00737E7C"/>
    <w:rsid w:val="007402B9"/>
    <w:rsid w:val="00740855"/>
    <w:rsid w:val="00740C8D"/>
    <w:rsid w:val="00741AD4"/>
    <w:rsid w:val="00741B05"/>
    <w:rsid w:val="00741D82"/>
    <w:rsid w:val="00742177"/>
    <w:rsid w:val="007438B9"/>
    <w:rsid w:val="00747DC6"/>
    <w:rsid w:val="007500F7"/>
    <w:rsid w:val="00750308"/>
    <w:rsid w:val="007503E4"/>
    <w:rsid w:val="00750DB8"/>
    <w:rsid w:val="00751051"/>
    <w:rsid w:val="00751C6E"/>
    <w:rsid w:val="00752248"/>
    <w:rsid w:val="00752539"/>
    <w:rsid w:val="00752688"/>
    <w:rsid w:val="0075287A"/>
    <w:rsid w:val="00753D57"/>
    <w:rsid w:val="00753DD1"/>
    <w:rsid w:val="0075467B"/>
    <w:rsid w:val="00755B17"/>
    <w:rsid w:val="0075613B"/>
    <w:rsid w:val="00757751"/>
    <w:rsid w:val="007578CD"/>
    <w:rsid w:val="00757AE7"/>
    <w:rsid w:val="00757B33"/>
    <w:rsid w:val="00762D81"/>
    <w:rsid w:val="00763286"/>
    <w:rsid w:val="00763D5C"/>
    <w:rsid w:val="0076575E"/>
    <w:rsid w:val="00765FB2"/>
    <w:rsid w:val="00767415"/>
    <w:rsid w:val="00767964"/>
    <w:rsid w:val="007704FE"/>
    <w:rsid w:val="0077187D"/>
    <w:rsid w:val="00771B4A"/>
    <w:rsid w:val="00772232"/>
    <w:rsid w:val="0077233F"/>
    <w:rsid w:val="007724DA"/>
    <w:rsid w:val="007727D1"/>
    <w:rsid w:val="00773A48"/>
    <w:rsid w:val="00773EBD"/>
    <w:rsid w:val="00774131"/>
    <w:rsid w:val="00774E99"/>
    <w:rsid w:val="00775D8B"/>
    <w:rsid w:val="00775D94"/>
    <w:rsid w:val="00775FA1"/>
    <w:rsid w:val="00776049"/>
    <w:rsid w:val="007767D1"/>
    <w:rsid w:val="00777B3F"/>
    <w:rsid w:val="00781A26"/>
    <w:rsid w:val="007827A3"/>
    <w:rsid w:val="007830BF"/>
    <w:rsid w:val="00784B27"/>
    <w:rsid w:val="007850ED"/>
    <w:rsid w:val="007861AC"/>
    <w:rsid w:val="007861FC"/>
    <w:rsid w:val="00787988"/>
    <w:rsid w:val="00787F14"/>
    <w:rsid w:val="00790108"/>
    <w:rsid w:val="007904E2"/>
    <w:rsid w:val="00790780"/>
    <w:rsid w:val="007911C6"/>
    <w:rsid w:val="00792A05"/>
    <w:rsid w:val="00793451"/>
    <w:rsid w:val="00793B34"/>
    <w:rsid w:val="00793D22"/>
    <w:rsid w:val="007942D2"/>
    <w:rsid w:val="007956C1"/>
    <w:rsid w:val="00796172"/>
    <w:rsid w:val="00796E5D"/>
    <w:rsid w:val="007974EA"/>
    <w:rsid w:val="0079780C"/>
    <w:rsid w:val="007A0B0B"/>
    <w:rsid w:val="007A1B5C"/>
    <w:rsid w:val="007A27C8"/>
    <w:rsid w:val="007A3B59"/>
    <w:rsid w:val="007A3BCC"/>
    <w:rsid w:val="007A4369"/>
    <w:rsid w:val="007A57E6"/>
    <w:rsid w:val="007A5A20"/>
    <w:rsid w:val="007A765E"/>
    <w:rsid w:val="007A79EB"/>
    <w:rsid w:val="007B0685"/>
    <w:rsid w:val="007B1303"/>
    <w:rsid w:val="007B2837"/>
    <w:rsid w:val="007B2E0E"/>
    <w:rsid w:val="007B3B81"/>
    <w:rsid w:val="007B42E3"/>
    <w:rsid w:val="007B4894"/>
    <w:rsid w:val="007B66BD"/>
    <w:rsid w:val="007B6FD4"/>
    <w:rsid w:val="007B77EA"/>
    <w:rsid w:val="007B7C8E"/>
    <w:rsid w:val="007C051A"/>
    <w:rsid w:val="007C0FEE"/>
    <w:rsid w:val="007C106B"/>
    <w:rsid w:val="007C16BC"/>
    <w:rsid w:val="007C1849"/>
    <w:rsid w:val="007C538E"/>
    <w:rsid w:val="007C6610"/>
    <w:rsid w:val="007C6917"/>
    <w:rsid w:val="007C7373"/>
    <w:rsid w:val="007D1107"/>
    <w:rsid w:val="007D1AA3"/>
    <w:rsid w:val="007D34DB"/>
    <w:rsid w:val="007D369A"/>
    <w:rsid w:val="007D53DE"/>
    <w:rsid w:val="007D5814"/>
    <w:rsid w:val="007D63CB"/>
    <w:rsid w:val="007D7A1D"/>
    <w:rsid w:val="007D7AC6"/>
    <w:rsid w:val="007D7F7E"/>
    <w:rsid w:val="007E0EF2"/>
    <w:rsid w:val="007E14F0"/>
    <w:rsid w:val="007E151C"/>
    <w:rsid w:val="007E32B6"/>
    <w:rsid w:val="007E3AEB"/>
    <w:rsid w:val="007E5035"/>
    <w:rsid w:val="007E5461"/>
    <w:rsid w:val="007E5583"/>
    <w:rsid w:val="007E784D"/>
    <w:rsid w:val="007F09D6"/>
    <w:rsid w:val="007F0C44"/>
    <w:rsid w:val="007F0CE3"/>
    <w:rsid w:val="007F13FC"/>
    <w:rsid w:val="007F1BC8"/>
    <w:rsid w:val="007F3177"/>
    <w:rsid w:val="007F384D"/>
    <w:rsid w:val="007F4960"/>
    <w:rsid w:val="007F49C2"/>
    <w:rsid w:val="007F6CB8"/>
    <w:rsid w:val="007F70C4"/>
    <w:rsid w:val="008008BA"/>
    <w:rsid w:val="00800B5F"/>
    <w:rsid w:val="00800D4D"/>
    <w:rsid w:val="008018B8"/>
    <w:rsid w:val="0080278F"/>
    <w:rsid w:val="00802BA9"/>
    <w:rsid w:val="00802D1F"/>
    <w:rsid w:val="00802DC3"/>
    <w:rsid w:val="00803395"/>
    <w:rsid w:val="00803579"/>
    <w:rsid w:val="00803CC3"/>
    <w:rsid w:val="008041C1"/>
    <w:rsid w:val="00804379"/>
    <w:rsid w:val="00804BD0"/>
    <w:rsid w:val="00804F1A"/>
    <w:rsid w:val="008070B9"/>
    <w:rsid w:val="00807194"/>
    <w:rsid w:val="00807894"/>
    <w:rsid w:val="00807D8E"/>
    <w:rsid w:val="0081298B"/>
    <w:rsid w:val="00812BE1"/>
    <w:rsid w:val="008136C8"/>
    <w:rsid w:val="008136F3"/>
    <w:rsid w:val="00814286"/>
    <w:rsid w:val="00814BF0"/>
    <w:rsid w:val="00815073"/>
    <w:rsid w:val="00815290"/>
    <w:rsid w:val="00815762"/>
    <w:rsid w:val="00815937"/>
    <w:rsid w:val="00815D50"/>
    <w:rsid w:val="00815ED3"/>
    <w:rsid w:val="0081613C"/>
    <w:rsid w:val="00816A17"/>
    <w:rsid w:val="00821ECF"/>
    <w:rsid w:val="00822A07"/>
    <w:rsid w:val="00822BEF"/>
    <w:rsid w:val="008231B7"/>
    <w:rsid w:val="008248F1"/>
    <w:rsid w:val="00825390"/>
    <w:rsid w:val="00825428"/>
    <w:rsid w:val="00825B4D"/>
    <w:rsid w:val="00825DA8"/>
    <w:rsid w:val="00825E43"/>
    <w:rsid w:val="008270A2"/>
    <w:rsid w:val="0082793A"/>
    <w:rsid w:val="00830F68"/>
    <w:rsid w:val="008320F9"/>
    <w:rsid w:val="00832507"/>
    <w:rsid w:val="00832F60"/>
    <w:rsid w:val="0083351A"/>
    <w:rsid w:val="008337A0"/>
    <w:rsid w:val="00833F39"/>
    <w:rsid w:val="0083422C"/>
    <w:rsid w:val="00834D08"/>
    <w:rsid w:val="00834FA7"/>
    <w:rsid w:val="008357B3"/>
    <w:rsid w:val="0083607E"/>
    <w:rsid w:val="00836698"/>
    <w:rsid w:val="0083671B"/>
    <w:rsid w:val="00836C3E"/>
    <w:rsid w:val="0084093E"/>
    <w:rsid w:val="00840E16"/>
    <w:rsid w:val="00841473"/>
    <w:rsid w:val="00841AB8"/>
    <w:rsid w:val="00842027"/>
    <w:rsid w:val="008427EA"/>
    <w:rsid w:val="00842C7B"/>
    <w:rsid w:val="0084337A"/>
    <w:rsid w:val="00843691"/>
    <w:rsid w:val="008448CB"/>
    <w:rsid w:val="008451B5"/>
    <w:rsid w:val="00846594"/>
    <w:rsid w:val="00846D05"/>
    <w:rsid w:val="00847152"/>
    <w:rsid w:val="0084737F"/>
    <w:rsid w:val="0084740B"/>
    <w:rsid w:val="00851A85"/>
    <w:rsid w:val="00851C2D"/>
    <w:rsid w:val="0085315C"/>
    <w:rsid w:val="00853BE5"/>
    <w:rsid w:val="00855D26"/>
    <w:rsid w:val="00857FFE"/>
    <w:rsid w:val="00861902"/>
    <w:rsid w:val="008625A5"/>
    <w:rsid w:val="00862D7C"/>
    <w:rsid w:val="00862D8C"/>
    <w:rsid w:val="00862DB0"/>
    <w:rsid w:val="00863E51"/>
    <w:rsid w:val="00864A0E"/>
    <w:rsid w:val="00865C9E"/>
    <w:rsid w:val="00867036"/>
    <w:rsid w:val="00870947"/>
    <w:rsid w:val="008718B5"/>
    <w:rsid w:val="00871F47"/>
    <w:rsid w:val="0087328D"/>
    <w:rsid w:val="008735B1"/>
    <w:rsid w:val="00874741"/>
    <w:rsid w:val="0087482C"/>
    <w:rsid w:val="00874E6E"/>
    <w:rsid w:val="00874FC5"/>
    <w:rsid w:val="008751DB"/>
    <w:rsid w:val="008753D0"/>
    <w:rsid w:val="00875F03"/>
    <w:rsid w:val="00875FF8"/>
    <w:rsid w:val="0087629E"/>
    <w:rsid w:val="00877C50"/>
    <w:rsid w:val="0088044E"/>
    <w:rsid w:val="0088108F"/>
    <w:rsid w:val="00881E35"/>
    <w:rsid w:val="008822FA"/>
    <w:rsid w:val="008825A9"/>
    <w:rsid w:val="008826E7"/>
    <w:rsid w:val="0088284B"/>
    <w:rsid w:val="0088288B"/>
    <w:rsid w:val="00882A55"/>
    <w:rsid w:val="00882CC7"/>
    <w:rsid w:val="008838BB"/>
    <w:rsid w:val="00883DD9"/>
    <w:rsid w:val="0088442A"/>
    <w:rsid w:val="00884526"/>
    <w:rsid w:val="00884763"/>
    <w:rsid w:val="00884C6C"/>
    <w:rsid w:val="0088507A"/>
    <w:rsid w:val="0088544E"/>
    <w:rsid w:val="00885E7D"/>
    <w:rsid w:val="00886967"/>
    <w:rsid w:val="00886DAB"/>
    <w:rsid w:val="00886FA2"/>
    <w:rsid w:val="00892665"/>
    <w:rsid w:val="00892A3C"/>
    <w:rsid w:val="008943C3"/>
    <w:rsid w:val="0089454E"/>
    <w:rsid w:val="00894EF0"/>
    <w:rsid w:val="008950E9"/>
    <w:rsid w:val="008952CB"/>
    <w:rsid w:val="00895895"/>
    <w:rsid w:val="00895C12"/>
    <w:rsid w:val="00896AE5"/>
    <w:rsid w:val="00897776"/>
    <w:rsid w:val="008A1038"/>
    <w:rsid w:val="008A211C"/>
    <w:rsid w:val="008A33B1"/>
    <w:rsid w:val="008A3485"/>
    <w:rsid w:val="008A38FA"/>
    <w:rsid w:val="008A4F1E"/>
    <w:rsid w:val="008A7D35"/>
    <w:rsid w:val="008B0F14"/>
    <w:rsid w:val="008B1478"/>
    <w:rsid w:val="008B3C0E"/>
    <w:rsid w:val="008B52D3"/>
    <w:rsid w:val="008B60AB"/>
    <w:rsid w:val="008B75BB"/>
    <w:rsid w:val="008B78AE"/>
    <w:rsid w:val="008B7DB3"/>
    <w:rsid w:val="008C072E"/>
    <w:rsid w:val="008C140B"/>
    <w:rsid w:val="008C19D4"/>
    <w:rsid w:val="008C28A3"/>
    <w:rsid w:val="008C2BE1"/>
    <w:rsid w:val="008C2FFC"/>
    <w:rsid w:val="008C36CD"/>
    <w:rsid w:val="008C3FE5"/>
    <w:rsid w:val="008C48E0"/>
    <w:rsid w:val="008C4E30"/>
    <w:rsid w:val="008C4E43"/>
    <w:rsid w:val="008C50D1"/>
    <w:rsid w:val="008C5679"/>
    <w:rsid w:val="008C66A0"/>
    <w:rsid w:val="008C77E0"/>
    <w:rsid w:val="008D05D2"/>
    <w:rsid w:val="008D21F4"/>
    <w:rsid w:val="008D4084"/>
    <w:rsid w:val="008D4A8D"/>
    <w:rsid w:val="008D5175"/>
    <w:rsid w:val="008D5B9F"/>
    <w:rsid w:val="008D5E78"/>
    <w:rsid w:val="008D716F"/>
    <w:rsid w:val="008E02F4"/>
    <w:rsid w:val="008E06C0"/>
    <w:rsid w:val="008E07EC"/>
    <w:rsid w:val="008E1705"/>
    <w:rsid w:val="008E3BA4"/>
    <w:rsid w:val="008E5A86"/>
    <w:rsid w:val="008E6484"/>
    <w:rsid w:val="008E669E"/>
    <w:rsid w:val="008E720A"/>
    <w:rsid w:val="008E7316"/>
    <w:rsid w:val="008E7A04"/>
    <w:rsid w:val="008E7B71"/>
    <w:rsid w:val="008F02FA"/>
    <w:rsid w:val="008F0DD4"/>
    <w:rsid w:val="008F1084"/>
    <w:rsid w:val="008F12AD"/>
    <w:rsid w:val="008F1510"/>
    <w:rsid w:val="008F1FEA"/>
    <w:rsid w:val="008F2A67"/>
    <w:rsid w:val="008F2EC7"/>
    <w:rsid w:val="008F4367"/>
    <w:rsid w:val="008F51FF"/>
    <w:rsid w:val="008F6028"/>
    <w:rsid w:val="008F762C"/>
    <w:rsid w:val="00900F32"/>
    <w:rsid w:val="00902AD2"/>
    <w:rsid w:val="00902CC4"/>
    <w:rsid w:val="00903CF9"/>
    <w:rsid w:val="0090441E"/>
    <w:rsid w:val="0090519D"/>
    <w:rsid w:val="00905B9C"/>
    <w:rsid w:val="0090609C"/>
    <w:rsid w:val="0090641E"/>
    <w:rsid w:val="00906822"/>
    <w:rsid w:val="00906F86"/>
    <w:rsid w:val="009104D7"/>
    <w:rsid w:val="009115D9"/>
    <w:rsid w:val="00911C04"/>
    <w:rsid w:val="00911DED"/>
    <w:rsid w:val="00912ADF"/>
    <w:rsid w:val="00913841"/>
    <w:rsid w:val="00914479"/>
    <w:rsid w:val="0091498B"/>
    <w:rsid w:val="009166F7"/>
    <w:rsid w:val="00916B7C"/>
    <w:rsid w:val="009172A2"/>
    <w:rsid w:val="009172F3"/>
    <w:rsid w:val="00917DBE"/>
    <w:rsid w:val="00922600"/>
    <w:rsid w:val="00923E70"/>
    <w:rsid w:val="009245D5"/>
    <w:rsid w:val="009245E8"/>
    <w:rsid w:val="00924BCF"/>
    <w:rsid w:val="0092516F"/>
    <w:rsid w:val="00925407"/>
    <w:rsid w:val="009264A7"/>
    <w:rsid w:val="00927895"/>
    <w:rsid w:val="00927D3C"/>
    <w:rsid w:val="00930859"/>
    <w:rsid w:val="00930EDD"/>
    <w:rsid w:val="009313E4"/>
    <w:rsid w:val="0093142A"/>
    <w:rsid w:val="009316E4"/>
    <w:rsid w:val="00932117"/>
    <w:rsid w:val="0093277E"/>
    <w:rsid w:val="00932B05"/>
    <w:rsid w:val="00932B5F"/>
    <w:rsid w:val="00933A88"/>
    <w:rsid w:val="00933AD3"/>
    <w:rsid w:val="00934104"/>
    <w:rsid w:val="009349F2"/>
    <w:rsid w:val="00935A94"/>
    <w:rsid w:val="00935D8D"/>
    <w:rsid w:val="00935ECC"/>
    <w:rsid w:val="009361C7"/>
    <w:rsid w:val="00936A09"/>
    <w:rsid w:val="00937A13"/>
    <w:rsid w:val="00937DD4"/>
    <w:rsid w:val="00937DD8"/>
    <w:rsid w:val="00940027"/>
    <w:rsid w:val="00940D93"/>
    <w:rsid w:val="009421FC"/>
    <w:rsid w:val="0094227A"/>
    <w:rsid w:val="00943167"/>
    <w:rsid w:val="0094387C"/>
    <w:rsid w:val="00944F87"/>
    <w:rsid w:val="00945274"/>
    <w:rsid w:val="00945608"/>
    <w:rsid w:val="009458F4"/>
    <w:rsid w:val="009507E1"/>
    <w:rsid w:val="00950D32"/>
    <w:rsid w:val="0095149F"/>
    <w:rsid w:val="0095156E"/>
    <w:rsid w:val="00951B6F"/>
    <w:rsid w:val="0095356F"/>
    <w:rsid w:val="00956155"/>
    <w:rsid w:val="009600CD"/>
    <w:rsid w:val="009608BE"/>
    <w:rsid w:val="009622FC"/>
    <w:rsid w:val="00962AD6"/>
    <w:rsid w:val="009633CC"/>
    <w:rsid w:val="00964876"/>
    <w:rsid w:val="00964A3E"/>
    <w:rsid w:val="00964CFC"/>
    <w:rsid w:val="00965534"/>
    <w:rsid w:val="00965A5D"/>
    <w:rsid w:val="009665FE"/>
    <w:rsid w:val="0096670B"/>
    <w:rsid w:val="00967B31"/>
    <w:rsid w:val="00967EC9"/>
    <w:rsid w:val="00970B04"/>
    <w:rsid w:val="00970BE1"/>
    <w:rsid w:val="00973B64"/>
    <w:rsid w:val="00973F4B"/>
    <w:rsid w:val="0097475B"/>
    <w:rsid w:val="00974A32"/>
    <w:rsid w:val="00974F24"/>
    <w:rsid w:val="009755D3"/>
    <w:rsid w:val="009757CB"/>
    <w:rsid w:val="00976954"/>
    <w:rsid w:val="00977037"/>
    <w:rsid w:val="009776BC"/>
    <w:rsid w:val="00977A57"/>
    <w:rsid w:val="0098081F"/>
    <w:rsid w:val="00981589"/>
    <w:rsid w:val="0098355C"/>
    <w:rsid w:val="00983DC8"/>
    <w:rsid w:val="009852E8"/>
    <w:rsid w:val="00985AD1"/>
    <w:rsid w:val="00986F35"/>
    <w:rsid w:val="00987DF1"/>
    <w:rsid w:val="00990ED2"/>
    <w:rsid w:val="00991237"/>
    <w:rsid w:val="00991316"/>
    <w:rsid w:val="0099179E"/>
    <w:rsid w:val="00991BEE"/>
    <w:rsid w:val="00994F27"/>
    <w:rsid w:val="00995A37"/>
    <w:rsid w:val="00995AA3"/>
    <w:rsid w:val="00996A8A"/>
    <w:rsid w:val="009A0F6D"/>
    <w:rsid w:val="009A1977"/>
    <w:rsid w:val="009A1ADF"/>
    <w:rsid w:val="009A2248"/>
    <w:rsid w:val="009A2EEA"/>
    <w:rsid w:val="009A2F54"/>
    <w:rsid w:val="009A3995"/>
    <w:rsid w:val="009A45EF"/>
    <w:rsid w:val="009A4E0E"/>
    <w:rsid w:val="009A5AA6"/>
    <w:rsid w:val="009A5E8C"/>
    <w:rsid w:val="009B023D"/>
    <w:rsid w:val="009B05F6"/>
    <w:rsid w:val="009B0B93"/>
    <w:rsid w:val="009B25A9"/>
    <w:rsid w:val="009B2D73"/>
    <w:rsid w:val="009B4031"/>
    <w:rsid w:val="009B49FE"/>
    <w:rsid w:val="009B6570"/>
    <w:rsid w:val="009B6795"/>
    <w:rsid w:val="009C096D"/>
    <w:rsid w:val="009C0FE0"/>
    <w:rsid w:val="009C1967"/>
    <w:rsid w:val="009C3256"/>
    <w:rsid w:val="009C36F0"/>
    <w:rsid w:val="009C4903"/>
    <w:rsid w:val="009C52C9"/>
    <w:rsid w:val="009C5C27"/>
    <w:rsid w:val="009C5E27"/>
    <w:rsid w:val="009C6755"/>
    <w:rsid w:val="009D0809"/>
    <w:rsid w:val="009D138B"/>
    <w:rsid w:val="009D178F"/>
    <w:rsid w:val="009D1BEE"/>
    <w:rsid w:val="009D2B4E"/>
    <w:rsid w:val="009D30E2"/>
    <w:rsid w:val="009D3ABF"/>
    <w:rsid w:val="009D5CB3"/>
    <w:rsid w:val="009D5FB2"/>
    <w:rsid w:val="009D7348"/>
    <w:rsid w:val="009E00A6"/>
    <w:rsid w:val="009E0A2D"/>
    <w:rsid w:val="009E13C9"/>
    <w:rsid w:val="009E2478"/>
    <w:rsid w:val="009E2F93"/>
    <w:rsid w:val="009E3CD8"/>
    <w:rsid w:val="009E5028"/>
    <w:rsid w:val="009E5635"/>
    <w:rsid w:val="009E5EE3"/>
    <w:rsid w:val="009E6981"/>
    <w:rsid w:val="009E77A0"/>
    <w:rsid w:val="009E77DE"/>
    <w:rsid w:val="009E79F9"/>
    <w:rsid w:val="009E7AF9"/>
    <w:rsid w:val="009E7DE1"/>
    <w:rsid w:val="009E7FFA"/>
    <w:rsid w:val="009F1394"/>
    <w:rsid w:val="009F1569"/>
    <w:rsid w:val="009F1C3D"/>
    <w:rsid w:val="009F2522"/>
    <w:rsid w:val="009F2D2C"/>
    <w:rsid w:val="009F2E19"/>
    <w:rsid w:val="009F3557"/>
    <w:rsid w:val="009F3B2D"/>
    <w:rsid w:val="009F4679"/>
    <w:rsid w:val="009F52C3"/>
    <w:rsid w:val="009F5B04"/>
    <w:rsid w:val="009F6F66"/>
    <w:rsid w:val="009F7084"/>
    <w:rsid w:val="00A00E55"/>
    <w:rsid w:val="00A00F6E"/>
    <w:rsid w:val="00A013F1"/>
    <w:rsid w:val="00A01C9C"/>
    <w:rsid w:val="00A0340A"/>
    <w:rsid w:val="00A03C38"/>
    <w:rsid w:val="00A03D21"/>
    <w:rsid w:val="00A03E40"/>
    <w:rsid w:val="00A04B48"/>
    <w:rsid w:val="00A05142"/>
    <w:rsid w:val="00A0526F"/>
    <w:rsid w:val="00A05B18"/>
    <w:rsid w:val="00A05E43"/>
    <w:rsid w:val="00A06CDB"/>
    <w:rsid w:val="00A07A5B"/>
    <w:rsid w:val="00A07CBA"/>
    <w:rsid w:val="00A104BB"/>
    <w:rsid w:val="00A108AE"/>
    <w:rsid w:val="00A10911"/>
    <w:rsid w:val="00A112E5"/>
    <w:rsid w:val="00A11BE9"/>
    <w:rsid w:val="00A12B97"/>
    <w:rsid w:val="00A12ECD"/>
    <w:rsid w:val="00A13159"/>
    <w:rsid w:val="00A13D1E"/>
    <w:rsid w:val="00A141EB"/>
    <w:rsid w:val="00A1660F"/>
    <w:rsid w:val="00A16DA8"/>
    <w:rsid w:val="00A20350"/>
    <w:rsid w:val="00A2144A"/>
    <w:rsid w:val="00A22D2B"/>
    <w:rsid w:val="00A22DEA"/>
    <w:rsid w:val="00A23574"/>
    <w:rsid w:val="00A25291"/>
    <w:rsid w:val="00A2561F"/>
    <w:rsid w:val="00A2629D"/>
    <w:rsid w:val="00A267D6"/>
    <w:rsid w:val="00A26BA9"/>
    <w:rsid w:val="00A2765E"/>
    <w:rsid w:val="00A279D5"/>
    <w:rsid w:val="00A32597"/>
    <w:rsid w:val="00A32994"/>
    <w:rsid w:val="00A331AA"/>
    <w:rsid w:val="00A33A29"/>
    <w:rsid w:val="00A3410D"/>
    <w:rsid w:val="00A34293"/>
    <w:rsid w:val="00A348D9"/>
    <w:rsid w:val="00A351DC"/>
    <w:rsid w:val="00A36CC8"/>
    <w:rsid w:val="00A3729E"/>
    <w:rsid w:val="00A42075"/>
    <w:rsid w:val="00A43310"/>
    <w:rsid w:val="00A43CF4"/>
    <w:rsid w:val="00A44F65"/>
    <w:rsid w:val="00A45CC1"/>
    <w:rsid w:val="00A45CF9"/>
    <w:rsid w:val="00A45F70"/>
    <w:rsid w:val="00A46D6B"/>
    <w:rsid w:val="00A475C0"/>
    <w:rsid w:val="00A47CD4"/>
    <w:rsid w:val="00A5085D"/>
    <w:rsid w:val="00A522CB"/>
    <w:rsid w:val="00A5262B"/>
    <w:rsid w:val="00A52A0F"/>
    <w:rsid w:val="00A52B53"/>
    <w:rsid w:val="00A52D60"/>
    <w:rsid w:val="00A53226"/>
    <w:rsid w:val="00A56A28"/>
    <w:rsid w:val="00A573D7"/>
    <w:rsid w:val="00A57BD3"/>
    <w:rsid w:val="00A61FAC"/>
    <w:rsid w:val="00A63CE0"/>
    <w:rsid w:val="00A63D83"/>
    <w:rsid w:val="00A63DAA"/>
    <w:rsid w:val="00A64D04"/>
    <w:rsid w:val="00A6593B"/>
    <w:rsid w:val="00A66541"/>
    <w:rsid w:val="00A70CCE"/>
    <w:rsid w:val="00A7148F"/>
    <w:rsid w:val="00A7185E"/>
    <w:rsid w:val="00A72142"/>
    <w:rsid w:val="00A73E7D"/>
    <w:rsid w:val="00A7437D"/>
    <w:rsid w:val="00A74D1B"/>
    <w:rsid w:val="00A75BE2"/>
    <w:rsid w:val="00A75C62"/>
    <w:rsid w:val="00A768F9"/>
    <w:rsid w:val="00A76E8F"/>
    <w:rsid w:val="00A80250"/>
    <w:rsid w:val="00A80351"/>
    <w:rsid w:val="00A80A93"/>
    <w:rsid w:val="00A821B0"/>
    <w:rsid w:val="00A82C76"/>
    <w:rsid w:val="00A84498"/>
    <w:rsid w:val="00A84BD1"/>
    <w:rsid w:val="00A85783"/>
    <w:rsid w:val="00A85A04"/>
    <w:rsid w:val="00A85C95"/>
    <w:rsid w:val="00A87499"/>
    <w:rsid w:val="00A87E9A"/>
    <w:rsid w:val="00A90751"/>
    <w:rsid w:val="00A91579"/>
    <w:rsid w:val="00A92614"/>
    <w:rsid w:val="00A93509"/>
    <w:rsid w:val="00A94156"/>
    <w:rsid w:val="00A94F28"/>
    <w:rsid w:val="00A952EE"/>
    <w:rsid w:val="00A959DC"/>
    <w:rsid w:val="00A96AAA"/>
    <w:rsid w:val="00AA11A7"/>
    <w:rsid w:val="00AA16F8"/>
    <w:rsid w:val="00AA1F95"/>
    <w:rsid w:val="00AA1FD3"/>
    <w:rsid w:val="00AA3ABA"/>
    <w:rsid w:val="00AA3F03"/>
    <w:rsid w:val="00AA49E3"/>
    <w:rsid w:val="00AA4DCA"/>
    <w:rsid w:val="00AA57AC"/>
    <w:rsid w:val="00AA6CB7"/>
    <w:rsid w:val="00AB056F"/>
    <w:rsid w:val="00AB0B8E"/>
    <w:rsid w:val="00AB0FC0"/>
    <w:rsid w:val="00AB31EB"/>
    <w:rsid w:val="00AB3449"/>
    <w:rsid w:val="00AB3B97"/>
    <w:rsid w:val="00AB3C4E"/>
    <w:rsid w:val="00AB4FEF"/>
    <w:rsid w:val="00AB5298"/>
    <w:rsid w:val="00AB52AD"/>
    <w:rsid w:val="00AB5629"/>
    <w:rsid w:val="00AB5A00"/>
    <w:rsid w:val="00AB5DC8"/>
    <w:rsid w:val="00AB69F6"/>
    <w:rsid w:val="00AB6CEA"/>
    <w:rsid w:val="00AB6E18"/>
    <w:rsid w:val="00AB75F9"/>
    <w:rsid w:val="00AB79D2"/>
    <w:rsid w:val="00AB7F05"/>
    <w:rsid w:val="00AC0637"/>
    <w:rsid w:val="00AC23E3"/>
    <w:rsid w:val="00AC29BB"/>
    <w:rsid w:val="00AC3FFD"/>
    <w:rsid w:val="00AC5E38"/>
    <w:rsid w:val="00AC5EEB"/>
    <w:rsid w:val="00AC7126"/>
    <w:rsid w:val="00AC7D1A"/>
    <w:rsid w:val="00AC7E5A"/>
    <w:rsid w:val="00AD08FF"/>
    <w:rsid w:val="00AD1AAC"/>
    <w:rsid w:val="00AD4414"/>
    <w:rsid w:val="00AD5D9A"/>
    <w:rsid w:val="00AD78E4"/>
    <w:rsid w:val="00AD7B99"/>
    <w:rsid w:val="00AE055E"/>
    <w:rsid w:val="00AE1122"/>
    <w:rsid w:val="00AE6B4E"/>
    <w:rsid w:val="00AE6CFB"/>
    <w:rsid w:val="00AF037B"/>
    <w:rsid w:val="00AF0A71"/>
    <w:rsid w:val="00AF1457"/>
    <w:rsid w:val="00AF19DA"/>
    <w:rsid w:val="00AF1CFB"/>
    <w:rsid w:val="00AF2B25"/>
    <w:rsid w:val="00AF3CD7"/>
    <w:rsid w:val="00AF4F61"/>
    <w:rsid w:val="00AF5461"/>
    <w:rsid w:val="00AF5CE7"/>
    <w:rsid w:val="00AF5E6B"/>
    <w:rsid w:val="00AF6430"/>
    <w:rsid w:val="00AF6ADC"/>
    <w:rsid w:val="00AF7481"/>
    <w:rsid w:val="00AF7988"/>
    <w:rsid w:val="00AF7D42"/>
    <w:rsid w:val="00B01805"/>
    <w:rsid w:val="00B01A84"/>
    <w:rsid w:val="00B02FAC"/>
    <w:rsid w:val="00B033EC"/>
    <w:rsid w:val="00B03EBD"/>
    <w:rsid w:val="00B046A5"/>
    <w:rsid w:val="00B04FEB"/>
    <w:rsid w:val="00B0565E"/>
    <w:rsid w:val="00B05F12"/>
    <w:rsid w:val="00B0607E"/>
    <w:rsid w:val="00B109D1"/>
    <w:rsid w:val="00B11347"/>
    <w:rsid w:val="00B115B1"/>
    <w:rsid w:val="00B12042"/>
    <w:rsid w:val="00B122DD"/>
    <w:rsid w:val="00B12EDC"/>
    <w:rsid w:val="00B13B9F"/>
    <w:rsid w:val="00B14861"/>
    <w:rsid w:val="00B17165"/>
    <w:rsid w:val="00B17282"/>
    <w:rsid w:val="00B2085F"/>
    <w:rsid w:val="00B209F0"/>
    <w:rsid w:val="00B21007"/>
    <w:rsid w:val="00B21D81"/>
    <w:rsid w:val="00B21F30"/>
    <w:rsid w:val="00B2296A"/>
    <w:rsid w:val="00B233FB"/>
    <w:rsid w:val="00B24197"/>
    <w:rsid w:val="00B24977"/>
    <w:rsid w:val="00B249DA"/>
    <w:rsid w:val="00B262C8"/>
    <w:rsid w:val="00B263F2"/>
    <w:rsid w:val="00B27DDB"/>
    <w:rsid w:val="00B27FC2"/>
    <w:rsid w:val="00B319D3"/>
    <w:rsid w:val="00B322A2"/>
    <w:rsid w:val="00B332E6"/>
    <w:rsid w:val="00B354C3"/>
    <w:rsid w:val="00B35D37"/>
    <w:rsid w:val="00B360FA"/>
    <w:rsid w:val="00B377E0"/>
    <w:rsid w:val="00B40AFE"/>
    <w:rsid w:val="00B4233B"/>
    <w:rsid w:val="00B43C54"/>
    <w:rsid w:val="00B450F1"/>
    <w:rsid w:val="00B454F7"/>
    <w:rsid w:val="00B456F2"/>
    <w:rsid w:val="00B4582D"/>
    <w:rsid w:val="00B45DBC"/>
    <w:rsid w:val="00B45EBE"/>
    <w:rsid w:val="00B47491"/>
    <w:rsid w:val="00B47B32"/>
    <w:rsid w:val="00B5050A"/>
    <w:rsid w:val="00B50630"/>
    <w:rsid w:val="00B50EA7"/>
    <w:rsid w:val="00B51440"/>
    <w:rsid w:val="00B51ED5"/>
    <w:rsid w:val="00B52E84"/>
    <w:rsid w:val="00B52FF8"/>
    <w:rsid w:val="00B53797"/>
    <w:rsid w:val="00B5522D"/>
    <w:rsid w:val="00B5741F"/>
    <w:rsid w:val="00B63008"/>
    <w:rsid w:val="00B63802"/>
    <w:rsid w:val="00B63DAB"/>
    <w:rsid w:val="00B642FC"/>
    <w:rsid w:val="00B6537A"/>
    <w:rsid w:val="00B65E8F"/>
    <w:rsid w:val="00B66B54"/>
    <w:rsid w:val="00B66E3F"/>
    <w:rsid w:val="00B66F2A"/>
    <w:rsid w:val="00B671E1"/>
    <w:rsid w:val="00B67A0B"/>
    <w:rsid w:val="00B700C5"/>
    <w:rsid w:val="00B74355"/>
    <w:rsid w:val="00B749FE"/>
    <w:rsid w:val="00B74A79"/>
    <w:rsid w:val="00B74F7F"/>
    <w:rsid w:val="00B757BB"/>
    <w:rsid w:val="00B75A8E"/>
    <w:rsid w:val="00B7670B"/>
    <w:rsid w:val="00B76869"/>
    <w:rsid w:val="00B77844"/>
    <w:rsid w:val="00B8072C"/>
    <w:rsid w:val="00B80DB9"/>
    <w:rsid w:val="00B81C12"/>
    <w:rsid w:val="00B81E69"/>
    <w:rsid w:val="00B821CE"/>
    <w:rsid w:val="00B8226D"/>
    <w:rsid w:val="00B85675"/>
    <w:rsid w:val="00B85AB9"/>
    <w:rsid w:val="00B8758D"/>
    <w:rsid w:val="00B90CD3"/>
    <w:rsid w:val="00B9160B"/>
    <w:rsid w:val="00B91630"/>
    <w:rsid w:val="00B9238E"/>
    <w:rsid w:val="00B9380D"/>
    <w:rsid w:val="00B962BF"/>
    <w:rsid w:val="00B97098"/>
    <w:rsid w:val="00B9737B"/>
    <w:rsid w:val="00B9793A"/>
    <w:rsid w:val="00BA00CF"/>
    <w:rsid w:val="00BA1AAD"/>
    <w:rsid w:val="00BA2A7E"/>
    <w:rsid w:val="00BA2DF8"/>
    <w:rsid w:val="00BA3129"/>
    <w:rsid w:val="00BA31C8"/>
    <w:rsid w:val="00BA40B8"/>
    <w:rsid w:val="00BA48DE"/>
    <w:rsid w:val="00BA4D3D"/>
    <w:rsid w:val="00BA5162"/>
    <w:rsid w:val="00BA73B3"/>
    <w:rsid w:val="00BA7AF0"/>
    <w:rsid w:val="00BB0A30"/>
    <w:rsid w:val="00BB1471"/>
    <w:rsid w:val="00BB254A"/>
    <w:rsid w:val="00BB273F"/>
    <w:rsid w:val="00BB4CFC"/>
    <w:rsid w:val="00BB522E"/>
    <w:rsid w:val="00BB5558"/>
    <w:rsid w:val="00BB781D"/>
    <w:rsid w:val="00BB792A"/>
    <w:rsid w:val="00BB7B33"/>
    <w:rsid w:val="00BC088D"/>
    <w:rsid w:val="00BC14A2"/>
    <w:rsid w:val="00BC3C51"/>
    <w:rsid w:val="00BC4207"/>
    <w:rsid w:val="00BC4B70"/>
    <w:rsid w:val="00BC58FF"/>
    <w:rsid w:val="00BD003A"/>
    <w:rsid w:val="00BD05EF"/>
    <w:rsid w:val="00BD4753"/>
    <w:rsid w:val="00BD4E45"/>
    <w:rsid w:val="00BD537A"/>
    <w:rsid w:val="00BD57BB"/>
    <w:rsid w:val="00BD5F23"/>
    <w:rsid w:val="00BD6D1F"/>
    <w:rsid w:val="00BD7347"/>
    <w:rsid w:val="00BD7E73"/>
    <w:rsid w:val="00BE020E"/>
    <w:rsid w:val="00BE26CF"/>
    <w:rsid w:val="00BE3A3D"/>
    <w:rsid w:val="00BE4552"/>
    <w:rsid w:val="00BE4B84"/>
    <w:rsid w:val="00BE4E63"/>
    <w:rsid w:val="00BE67A6"/>
    <w:rsid w:val="00BE683E"/>
    <w:rsid w:val="00BF0A4F"/>
    <w:rsid w:val="00BF196A"/>
    <w:rsid w:val="00BF2555"/>
    <w:rsid w:val="00BF2EE7"/>
    <w:rsid w:val="00BF32E0"/>
    <w:rsid w:val="00BF4A74"/>
    <w:rsid w:val="00BF4B4F"/>
    <w:rsid w:val="00BF5203"/>
    <w:rsid w:val="00BF78D4"/>
    <w:rsid w:val="00BF7E8B"/>
    <w:rsid w:val="00C01E2A"/>
    <w:rsid w:val="00C0224D"/>
    <w:rsid w:val="00C0368A"/>
    <w:rsid w:val="00C05A3F"/>
    <w:rsid w:val="00C061BF"/>
    <w:rsid w:val="00C0621F"/>
    <w:rsid w:val="00C06812"/>
    <w:rsid w:val="00C06840"/>
    <w:rsid w:val="00C068B8"/>
    <w:rsid w:val="00C06B35"/>
    <w:rsid w:val="00C072A6"/>
    <w:rsid w:val="00C07572"/>
    <w:rsid w:val="00C075F4"/>
    <w:rsid w:val="00C07856"/>
    <w:rsid w:val="00C100EE"/>
    <w:rsid w:val="00C10A4F"/>
    <w:rsid w:val="00C11929"/>
    <w:rsid w:val="00C1199B"/>
    <w:rsid w:val="00C11E1C"/>
    <w:rsid w:val="00C12D0C"/>
    <w:rsid w:val="00C137AA"/>
    <w:rsid w:val="00C13960"/>
    <w:rsid w:val="00C13E20"/>
    <w:rsid w:val="00C20970"/>
    <w:rsid w:val="00C20D1B"/>
    <w:rsid w:val="00C211FA"/>
    <w:rsid w:val="00C2196F"/>
    <w:rsid w:val="00C21BA5"/>
    <w:rsid w:val="00C23C40"/>
    <w:rsid w:val="00C2416B"/>
    <w:rsid w:val="00C2466F"/>
    <w:rsid w:val="00C26A49"/>
    <w:rsid w:val="00C26E8F"/>
    <w:rsid w:val="00C30336"/>
    <w:rsid w:val="00C306DF"/>
    <w:rsid w:val="00C30989"/>
    <w:rsid w:val="00C30AA2"/>
    <w:rsid w:val="00C30FBE"/>
    <w:rsid w:val="00C331D6"/>
    <w:rsid w:val="00C344F5"/>
    <w:rsid w:val="00C3463A"/>
    <w:rsid w:val="00C34865"/>
    <w:rsid w:val="00C34CF6"/>
    <w:rsid w:val="00C35970"/>
    <w:rsid w:val="00C35B41"/>
    <w:rsid w:val="00C36B7A"/>
    <w:rsid w:val="00C36DEE"/>
    <w:rsid w:val="00C373D3"/>
    <w:rsid w:val="00C37CAE"/>
    <w:rsid w:val="00C40812"/>
    <w:rsid w:val="00C418FF"/>
    <w:rsid w:val="00C4283D"/>
    <w:rsid w:val="00C4289B"/>
    <w:rsid w:val="00C451C4"/>
    <w:rsid w:val="00C4595F"/>
    <w:rsid w:val="00C50487"/>
    <w:rsid w:val="00C50692"/>
    <w:rsid w:val="00C50DBB"/>
    <w:rsid w:val="00C51EB4"/>
    <w:rsid w:val="00C52110"/>
    <w:rsid w:val="00C533BC"/>
    <w:rsid w:val="00C55309"/>
    <w:rsid w:val="00C554DA"/>
    <w:rsid w:val="00C559E6"/>
    <w:rsid w:val="00C55AB1"/>
    <w:rsid w:val="00C5612A"/>
    <w:rsid w:val="00C56306"/>
    <w:rsid w:val="00C56745"/>
    <w:rsid w:val="00C569FB"/>
    <w:rsid w:val="00C56C3F"/>
    <w:rsid w:val="00C56FDE"/>
    <w:rsid w:val="00C57DEA"/>
    <w:rsid w:val="00C600DD"/>
    <w:rsid w:val="00C6141E"/>
    <w:rsid w:val="00C61791"/>
    <w:rsid w:val="00C61CB1"/>
    <w:rsid w:val="00C61E0D"/>
    <w:rsid w:val="00C61F5A"/>
    <w:rsid w:val="00C62478"/>
    <w:rsid w:val="00C62DBF"/>
    <w:rsid w:val="00C65490"/>
    <w:rsid w:val="00C655A4"/>
    <w:rsid w:val="00C66B82"/>
    <w:rsid w:val="00C67B37"/>
    <w:rsid w:val="00C67BEF"/>
    <w:rsid w:val="00C70F02"/>
    <w:rsid w:val="00C735F0"/>
    <w:rsid w:val="00C746AB"/>
    <w:rsid w:val="00C7620C"/>
    <w:rsid w:val="00C762E4"/>
    <w:rsid w:val="00C7766C"/>
    <w:rsid w:val="00C77954"/>
    <w:rsid w:val="00C80691"/>
    <w:rsid w:val="00C8189B"/>
    <w:rsid w:val="00C81BCF"/>
    <w:rsid w:val="00C8395C"/>
    <w:rsid w:val="00C83A68"/>
    <w:rsid w:val="00C83D61"/>
    <w:rsid w:val="00C85124"/>
    <w:rsid w:val="00C852D8"/>
    <w:rsid w:val="00C87F1D"/>
    <w:rsid w:val="00C90C38"/>
    <w:rsid w:val="00C91A2D"/>
    <w:rsid w:val="00C92B22"/>
    <w:rsid w:val="00C93B59"/>
    <w:rsid w:val="00C94801"/>
    <w:rsid w:val="00C94D2C"/>
    <w:rsid w:val="00C95A50"/>
    <w:rsid w:val="00C95ACA"/>
    <w:rsid w:val="00C95D2F"/>
    <w:rsid w:val="00C9633B"/>
    <w:rsid w:val="00C97C12"/>
    <w:rsid w:val="00CA285C"/>
    <w:rsid w:val="00CA2995"/>
    <w:rsid w:val="00CA2D2F"/>
    <w:rsid w:val="00CA33D8"/>
    <w:rsid w:val="00CA4492"/>
    <w:rsid w:val="00CA632F"/>
    <w:rsid w:val="00CA6670"/>
    <w:rsid w:val="00CB01A9"/>
    <w:rsid w:val="00CB01AD"/>
    <w:rsid w:val="00CB2397"/>
    <w:rsid w:val="00CB2B35"/>
    <w:rsid w:val="00CB2ED3"/>
    <w:rsid w:val="00CB3ED6"/>
    <w:rsid w:val="00CB4572"/>
    <w:rsid w:val="00CB559F"/>
    <w:rsid w:val="00CB56E5"/>
    <w:rsid w:val="00CB5B26"/>
    <w:rsid w:val="00CB6069"/>
    <w:rsid w:val="00CB63A0"/>
    <w:rsid w:val="00CB6F3F"/>
    <w:rsid w:val="00CB7DDD"/>
    <w:rsid w:val="00CB7F2E"/>
    <w:rsid w:val="00CC084B"/>
    <w:rsid w:val="00CC1B43"/>
    <w:rsid w:val="00CC1D5B"/>
    <w:rsid w:val="00CC2C97"/>
    <w:rsid w:val="00CC379D"/>
    <w:rsid w:val="00CC47E9"/>
    <w:rsid w:val="00CC4F26"/>
    <w:rsid w:val="00CC60BA"/>
    <w:rsid w:val="00CC6D17"/>
    <w:rsid w:val="00CC7211"/>
    <w:rsid w:val="00CC740C"/>
    <w:rsid w:val="00CD0A02"/>
    <w:rsid w:val="00CD0CEC"/>
    <w:rsid w:val="00CD17E1"/>
    <w:rsid w:val="00CD1DF1"/>
    <w:rsid w:val="00CD1E0D"/>
    <w:rsid w:val="00CD2EE3"/>
    <w:rsid w:val="00CD3D44"/>
    <w:rsid w:val="00CD4DBF"/>
    <w:rsid w:val="00CD775F"/>
    <w:rsid w:val="00CD7AEC"/>
    <w:rsid w:val="00CE0F58"/>
    <w:rsid w:val="00CE2A15"/>
    <w:rsid w:val="00CE4331"/>
    <w:rsid w:val="00CE44AC"/>
    <w:rsid w:val="00CE4BD2"/>
    <w:rsid w:val="00CE4F78"/>
    <w:rsid w:val="00CE58AA"/>
    <w:rsid w:val="00CE6590"/>
    <w:rsid w:val="00CF0D2E"/>
    <w:rsid w:val="00CF1019"/>
    <w:rsid w:val="00CF1B03"/>
    <w:rsid w:val="00CF273E"/>
    <w:rsid w:val="00CF36EA"/>
    <w:rsid w:val="00CF404D"/>
    <w:rsid w:val="00CF497E"/>
    <w:rsid w:val="00CF5C49"/>
    <w:rsid w:val="00CF613B"/>
    <w:rsid w:val="00CF717D"/>
    <w:rsid w:val="00CF761E"/>
    <w:rsid w:val="00D01A0C"/>
    <w:rsid w:val="00D025CB"/>
    <w:rsid w:val="00D03814"/>
    <w:rsid w:val="00D038ED"/>
    <w:rsid w:val="00D04396"/>
    <w:rsid w:val="00D0500A"/>
    <w:rsid w:val="00D05032"/>
    <w:rsid w:val="00D059D1"/>
    <w:rsid w:val="00D060F5"/>
    <w:rsid w:val="00D101C9"/>
    <w:rsid w:val="00D10AD8"/>
    <w:rsid w:val="00D11926"/>
    <w:rsid w:val="00D119EE"/>
    <w:rsid w:val="00D15EB8"/>
    <w:rsid w:val="00D16457"/>
    <w:rsid w:val="00D16941"/>
    <w:rsid w:val="00D16D7D"/>
    <w:rsid w:val="00D17AC6"/>
    <w:rsid w:val="00D17C3D"/>
    <w:rsid w:val="00D2029F"/>
    <w:rsid w:val="00D22358"/>
    <w:rsid w:val="00D2239B"/>
    <w:rsid w:val="00D225F7"/>
    <w:rsid w:val="00D22EB7"/>
    <w:rsid w:val="00D24CCD"/>
    <w:rsid w:val="00D24E93"/>
    <w:rsid w:val="00D252C1"/>
    <w:rsid w:val="00D25F94"/>
    <w:rsid w:val="00D266BC"/>
    <w:rsid w:val="00D26DA0"/>
    <w:rsid w:val="00D30DF5"/>
    <w:rsid w:val="00D3150A"/>
    <w:rsid w:val="00D31C33"/>
    <w:rsid w:val="00D31DD5"/>
    <w:rsid w:val="00D32A8D"/>
    <w:rsid w:val="00D33FD6"/>
    <w:rsid w:val="00D35670"/>
    <w:rsid w:val="00D36DDB"/>
    <w:rsid w:val="00D36FF4"/>
    <w:rsid w:val="00D376FF"/>
    <w:rsid w:val="00D37806"/>
    <w:rsid w:val="00D37FAA"/>
    <w:rsid w:val="00D41396"/>
    <w:rsid w:val="00D41621"/>
    <w:rsid w:val="00D41961"/>
    <w:rsid w:val="00D420B7"/>
    <w:rsid w:val="00D42198"/>
    <w:rsid w:val="00D42714"/>
    <w:rsid w:val="00D435A9"/>
    <w:rsid w:val="00D438D3"/>
    <w:rsid w:val="00D44C8D"/>
    <w:rsid w:val="00D45346"/>
    <w:rsid w:val="00D46D51"/>
    <w:rsid w:val="00D472CC"/>
    <w:rsid w:val="00D4791B"/>
    <w:rsid w:val="00D50413"/>
    <w:rsid w:val="00D516F8"/>
    <w:rsid w:val="00D517A1"/>
    <w:rsid w:val="00D519F6"/>
    <w:rsid w:val="00D52560"/>
    <w:rsid w:val="00D52D68"/>
    <w:rsid w:val="00D52F6B"/>
    <w:rsid w:val="00D53934"/>
    <w:rsid w:val="00D53DA1"/>
    <w:rsid w:val="00D55A54"/>
    <w:rsid w:val="00D56E1E"/>
    <w:rsid w:val="00D57A62"/>
    <w:rsid w:val="00D60D3B"/>
    <w:rsid w:val="00D613C7"/>
    <w:rsid w:val="00D63773"/>
    <w:rsid w:val="00D6475D"/>
    <w:rsid w:val="00D64EE2"/>
    <w:rsid w:val="00D64FE1"/>
    <w:rsid w:val="00D6558E"/>
    <w:rsid w:val="00D661B1"/>
    <w:rsid w:val="00D66AC7"/>
    <w:rsid w:val="00D70192"/>
    <w:rsid w:val="00D7048F"/>
    <w:rsid w:val="00D710E0"/>
    <w:rsid w:val="00D71538"/>
    <w:rsid w:val="00D72DB2"/>
    <w:rsid w:val="00D733E4"/>
    <w:rsid w:val="00D73BEC"/>
    <w:rsid w:val="00D74002"/>
    <w:rsid w:val="00D741D0"/>
    <w:rsid w:val="00D74CEE"/>
    <w:rsid w:val="00D758DE"/>
    <w:rsid w:val="00D75B0D"/>
    <w:rsid w:val="00D75F70"/>
    <w:rsid w:val="00D778B9"/>
    <w:rsid w:val="00D80348"/>
    <w:rsid w:val="00D80471"/>
    <w:rsid w:val="00D806B0"/>
    <w:rsid w:val="00D807BE"/>
    <w:rsid w:val="00D809D5"/>
    <w:rsid w:val="00D81E21"/>
    <w:rsid w:val="00D8352E"/>
    <w:rsid w:val="00D83780"/>
    <w:rsid w:val="00D84842"/>
    <w:rsid w:val="00D84B3B"/>
    <w:rsid w:val="00D84E07"/>
    <w:rsid w:val="00D865B8"/>
    <w:rsid w:val="00D87067"/>
    <w:rsid w:val="00D87CC1"/>
    <w:rsid w:val="00D90093"/>
    <w:rsid w:val="00D912F5"/>
    <w:rsid w:val="00D92A7D"/>
    <w:rsid w:val="00D9380E"/>
    <w:rsid w:val="00D94098"/>
    <w:rsid w:val="00D945F1"/>
    <w:rsid w:val="00D9495D"/>
    <w:rsid w:val="00D95505"/>
    <w:rsid w:val="00D95BDD"/>
    <w:rsid w:val="00D9636F"/>
    <w:rsid w:val="00D9641A"/>
    <w:rsid w:val="00D96A7B"/>
    <w:rsid w:val="00D96A8A"/>
    <w:rsid w:val="00D96E66"/>
    <w:rsid w:val="00D97A0F"/>
    <w:rsid w:val="00D97F16"/>
    <w:rsid w:val="00DA0219"/>
    <w:rsid w:val="00DA0879"/>
    <w:rsid w:val="00DA3F3A"/>
    <w:rsid w:val="00DA4003"/>
    <w:rsid w:val="00DA4FCF"/>
    <w:rsid w:val="00DA54DF"/>
    <w:rsid w:val="00DA55FA"/>
    <w:rsid w:val="00DA6A80"/>
    <w:rsid w:val="00DA6B69"/>
    <w:rsid w:val="00DA7293"/>
    <w:rsid w:val="00DA7AA7"/>
    <w:rsid w:val="00DB03F2"/>
    <w:rsid w:val="00DB0C33"/>
    <w:rsid w:val="00DB1855"/>
    <w:rsid w:val="00DB190B"/>
    <w:rsid w:val="00DB1AE8"/>
    <w:rsid w:val="00DB1B91"/>
    <w:rsid w:val="00DB1DC3"/>
    <w:rsid w:val="00DB2D69"/>
    <w:rsid w:val="00DB2DB5"/>
    <w:rsid w:val="00DB49A1"/>
    <w:rsid w:val="00DB50AD"/>
    <w:rsid w:val="00DB51D5"/>
    <w:rsid w:val="00DB5EAF"/>
    <w:rsid w:val="00DB6ACA"/>
    <w:rsid w:val="00DB7056"/>
    <w:rsid w:val="00DB7C48"/>
    <w:rsid w:val="00DC042F"/>
    <w:rsid w:val="00DC0690"/>
    <w:rsid w:val="00DC11DA"/>
    <w:rsid w:val="00DC1382"/>
    <w:rsid w:val="00DC1D22"/>
    <w:rsid w:val="00DC1D3F"/>
    <w:rsid w:val="00DC3895"/>
    <w:rsid w:val="00DC3B39"/>
    <w:rsid w:val="00DC4344"/>
    <w:rsid w:val="00DC43E2"/>
    <w:rsid w:val="00DC4E8C"/>
    <w:rsid w:val="00DC60AD"/>
    <w:rsid w:val="00DD1C3F"/>
    <w:rsid w:val="00DD2DC4"/>
    <w:rsid w:val="00DD3673"/>
    <w:rsid w:val="00DD380F"/>
    <w:rsid w:val="00DD4B98"/>
    <w:rsid w:val="00DD4D4E"/>
    <w:rsid w:val="00DD5316"/>
    <w:rsid w:val="00DD5325"/>
    <w:rsid w:val="00DD6508"/>
    <w:rsid w:val="00DD765B"/>
    <w:rsid w:val="00DD7A6C"/>
    <w:rsid w:val="00DE193F"/>
    <w:rsid w:val="00DE1D4D"/>
    <w:rsid w:val="00DE2075"/>
    <w:rsid w:val="00DE22B5"/>
    <w:rsid w:val="00DE31CC"/>
    <w:rsid w:val="00DE3D1B"/>
    <w:rsid w:val="00DE4FA5"/>
    <w:rsid w:val="00DE5D5D"/>
    <w:rsid w:val="00DE6DF8"/>
    <w:rsid w:val="00DE78F1"/>
    <w:rsid w:val="00DF00A5"/>
    <w:rsid w:val="00DF11A1"/>
    <w:rsid w:val="00DF177D"/>
    <w:rsid w:val="00DF1FA0"/>
    <w:rsid w:val="00DF4968"/>
    <w:rsid w:val="00DF70F1"/>
    <w:rsid w:val="00DF717C"/>
    <w:rsid w:val="00DF775E"/>
    <w:rsid w:val="00E00445"/>
    <w:rsid w:val="00E00754"/>
    <w:rsid w:val="00E01876"/>
    <w:rsid w:val="00E032B2"/>
    <w:rsid w:val="00E0368A"/>
    <w:rsid w:val="00E039F8"/>
    <w:rsid w:val="00E03A37"/>
    <w:rsid w:val="00E03C74"/>
    <w:rsid w:val="00E04284"/>
    <w:rsid w:val="00E0490B"/>
    <w:rsid w:val="00E06305"/>
    <w:rsid w:val="00E069B3"/>
    <w:rsid w:val="00E07AB5"/>
    <w:rsid w:val="00E11D1C"/>
    <w:rsid w:val="00E12415"/>
    <w:rsid w:val="00E13202"/>
    <w:rsid w:val="00E13B79"/>
    <w:rsid w:val="00E13C5B"/>
    <w:rsid w:val="00E16117"/>
    <w:rsid w:val="00E166CE"/>
    <w:rsid w:val="00E2015D"/>
    <w:rsid w:val="00E204BF"/>
    <w:rsid w:val="00E212E6"/>
    <w:rsid w:val="00E2192F"/>
    <w:rsid w:val="00E23DC6"/>
    <w:rsid w:val="00E241A7"/>
    <w:rsid w:val="00E25C60"/>
    <w:rsid w:val="00E25D2B"/>
    <w:rsid w:val="00E25D4A"/>
    <w:rsid w:val="00E275F5"/>
    <w:rsid w:val="00E27769"/>
    <w:rsid w:val="00E3009B"/>
    <w:rsid w:val="00E32F58"/>
    <w:rsid w:val="00E341FA"/>
    <w:rsid w:val="00E3561A"/>
    <w:rsid w:val="00E35B51"/>
    <w:rsid w:val="00E36750"/>
    <w:rsid w:val="00E37093"/>
    <w:rsid w:val="00E404BA"/>
    <w:rsid w:val="00E414E6"/>
    <w:rsid w:val="00E416F3"/>
    <w:rsid w:val="00E42754"/>
    <w:rsid w:val="00E4385C"/>
    <w:rsid w:val="00E438FC"/>
    <w:rsid w:val="00E43EE2"/>
    <w:rsid w:val="00E43F56"/>
    <w:rsid w:val="00E44193"/>
    <w:rsid w:val="00E44BA7"/>
    <w:rsid w:val="00E4678C"/>
    <w:rsid w:val="00E47314"/>
    <w:rsid w:val="00E47CF9"/>
    <w:rsid w:val="00E503F1"/>
    <w:rsid w:val="00E50704"/>
    <w:rsid w:val="00E50F76"/>
    <w:rsid w:val="00E50F7E"/>
    <w:rsid w:val="00E512F8"/>
    <w:rsid w:val="00E52A0A"/>
    <w:rsid w:val="00E52C23"/>
    <w:rsid w:val="00E52CDD"/>
    <w:rsid w:val="00E5342F"/>
    <w:rsid w:val="00E53EA0"/>
    <w:rsid w:val="00E5545A"/>
    <w:rsid w:val="00E5608D"/>
    <w:rsid w:val="00E560C3"/>
    <w:rsid w:val="00E564D3"/>
    <w:rsid w:val="00E56509"/>
    <w:rsid w:val="00E56837"/>
    <w:rsid w:val="00E571CC"/>
    <w:rsid w:val="00E57E70"/>
    <w:rsid w:val="00E61D56"/>
    <w:rsid w:val="00E626E2"/>
    <w:rsid w:val="00E62703"/>
    <w:rsid w:val="00E640A3"/>
    <w:rsid w:val="00E65C7E"/>
    <w:rsid w:val="00E65D69"/>
    <w:rsid w:val="00E65FF2"/>
    <w:rsid w:val="00E66F0C"/>
    <w:rsid w:val="00E671F8"/>
    <w:rsid w:val="00E675D3"/>
    <w:rsid w:val="00E70CDC"/>
    <w:rsid w:val="00E716D4"/>
    <w:rsid w:val="00E72818"/>
    <w:rsid w:val="00E734E2"/>
    <w:rsid w:val="00E7416E"/>
    <w:rsid w:val="00E743AE"/>
    <w:rsid w:val="00E758F9"/>
    <w:rsid w:val="00E759EF"/>
    <w:rsid w:val="00E7681F"/>
    <w:rsid w:val="00E772DB"/>
    <w:rsid w:val="00E7730E"/>
    <w:rsid w:val="00E77485"/>
    <w:rsid w:val="00E774BA"/>
    <w:rsid w:val="00E8225F"/>
    <w:rsid w:val="00E82657"/>
    <w:rsid w:val="00E82B54"/>
    <w:rsid w:val="00E834DA"/>
    <w:rsid w:val="00E84879"/>
    <w:rsid w:val="00E84DF8"/>
    <w:rsid w:val="00E8557F"/>
    <w:rsid w:val="00E86FD6"/>
    <w:rsid w:val="00E873F9"/>
    <w:rsid w:val="00E900C6"/>
    <w:rsid w:val="00E90EA1"/>
    <w:rsid w:val="00E92212"/>
    <w:rsid w:val="00E94192"/>
    <w:rsid w:val="00E94AE8"/>
    <w:rsid w:val="00E95619"/>
    <w:rsid w:val="00E95678"/>
    <w:rsid w:val="00E961A7"/>
    <w:rsid w:val="00E964B3"/>
    <w:rsid w:val="00E967B5"/>
    <w:rsid w:val="00E96A10"/>
    <w:rsid w:val="00E96F03"/>
    <w:rsid w:val="00EA01D4"/>
    <w:rsid w:val="00EA0798"/>
    <w:rsid w:val="00EA0A43"/>
    <w:rsid w:val="00EA0BF6"/>
    <w:rsid w:val="00EA1B99"/>
    <w:rsid w:val="00EA1BD4"/>
    <w:rsid w:val="00EA1DA9"/>
    <w:rsid w:val="00EA2958"/>
    <w:rsid w:val="00EA3EDF"/>
    <w:rsid w:val="00EA40BF"/>
    <w:rsid w:val="00EA5085"/>
    <w:rsid w:val="00EA5601"/>
    <w:rsid w:val="00EA5866"/>
    <w:rsid w:val="00EA6900"/>
    <w:rsid w:val="00EA6F48"/>
    <w:rsid w:val="00EA7126"/>
    <w:rsid w:val="00EA74D3"/>
    <w:rsid w:val="00EB0363"/>
    <w:rsid w:val="00EB04D4"/>
    <w:rsid w:val="00EB062B"/>
    <w:rsid w:val="00EB3D15"/>
    <w:rsid w:val="00EB3DBE"/>
    <w:rsid w:val="00EB3E3A"/>
    <w:rsid w:val="00EB6337"/>
    <w:rsid w:val="00EB6507"/>
    <w:rsid w:val="00EB67CF"/>
    <w:rsid w:val="00EB6CB5"/>
    <w:rsid w:val="00EB6FC0"/>
    <w:rsid w:val="00EC0DEC"/>
    <w:rsid w:val="00EC0E28"/>
    <w:rsid w:val="00EC1DE8"/>
    <w:rsid w:val="00EC3550"/>
    <w:rsid w:val="00EC492D"/>
    <w:rsid w:val="00EC4B43"/>
    <w:rsid w:val="00EC5AF4"/>
    <w:rsid w:val="00EC5CDE"/>
    <w:rsid w:val="00EC6F72"/>
    <w:rsid w:val="00ED0468"/>
    <w:rsid w:val="00ED049F"/>
    <w:rsid w:val="00ED2757"/>
    <w:rsid w:val="00ED306B"/>
    <w:rsid w:val="00ED3DDE"/>
    <w:rsid w:val="00ED41C7"/>
    <w:rsid w:val="00ED5650"/>
    <w:rsid w:val="00ED5E0B"/>
    <w:rsid w:val="00ED6598"/>
    <w:rsid w:val="00ED7FC8"/>
    <w:rsid w:val="00EE0317"/>
    <w:rsid w:val="00EE1616"/>
    <w:rsid w:val="00EE2165"/>
    <w:rsid w:val="00EE3145"/>
    <w:rsid w:val="00EE315D"/>
    <w:rsid w:val="00EE3A44"/>
    <w:rsid w:val="00EE4187"/>
    <w:rsid w:val="00EE41AA"/>
    <w:rsid w:val="00EE4E32"/>
    <w:rsid w:val="00EE5841"/>
    <w:rsid w:val="00EE5A6E"/>
    <w:rsid w:val="00EE6286"/>
    <w:rsid w:val="00EE77EA"/>
    <w:rsid w:val="00EF0771"/>
    <w:rsid w:val="00EF0810"/>
    <w:rsid w:val="00EF09D4"/>
    <w:rsid w:val="00EF2360"/>
    <w:rsid w:val="00EF3D2D"/>
    <w:rsid w:val="00EF4DBE"/>
    <w:rsid w:val="00EF5C03"/>
    <w:rsid w:val="00EF602B"/>
    <w:rsid w:val="00EF6231"/>
    <w:rsid w:val="00EF67B8"/>
    <w:rsid w:val="00EF6886"/>
    <w:rsid w:val="00EF6C87"/>
    <w:rsid w:val="00F0005F"/>
    <w:rsid w:val="00F00338"/>
    <w:rsid w:val="00F00DC4"/>
    <w:rsid w:val="00F015CE"/>
    <w:rsid w:val="00F0286A"/>
    <w:rsid w:val="00F04827"/>
    <w:rsid w:val="00F0483C"/>
    <w:rsid w:val="00F0615C"/>
    <w:rsid w:val="00F0735A"/>
    <w:rsid w:val="00F07BBA"/>
    <w:rsid w:val="00F104A3"/>
    <w:rsid w:val="00F12238"/>
    <w:rsid w:val="00F13E77"/>
    <w:rsid w:val="00F14453"/>
    <w:rsid w:val="00F14980"/>
    <w:rsid w:val="00F14BF4"/>
    <w:rsid w:val="00F1568B"/>
    <w:rsid w:val="00F15C8B"/>
    <w:rsid w:val="00F16796"/>
    <w:rsid w:val="00F216CC"/>
    <w:rsid w:val="00F219CF"/>
    <w:rsid w:val="00F2238A"/>
    <w:rsid w:val="00F23C48"/>
    <w:rsid w:val="00F242FC"/>
    <w:rsid w:val="00F24617"/>
    <w:rsid w:val="00F255C1"/>
    <w:rsid w:val="00F2626D"/>
    <w:rsid w:val="00F262DD"/>
    <w:rsid w:val="00F26554"/>
    <w:rsid w:val="00F26F55"/>
    <w:rsid w:val="00F276DE"/>
    <w:rsid w:val="00F276EF"/>
    <w:rsid w:val="00F30C81"/>
    <w:rsid w:val="00F322CE"/>
    <w:rsid w:val="00F335D2"/>
    <w:rsid w:val="00F33DCA"/>
    <w:rsid w:val="00F352B9"/>
    <w:rsid w:val="00F35870"/>
    <w:rsid w:val="00F35B1B"/>
    <w:rsid w:val="00F37AE3"/>
    <w:rsid w:val="00F4149B"/>
    <w:rsid w:val="00F43B37"/>
    <w:rsid w:val="00F43BB6"/>
    <w:rsid w:val="00F43CA5"/>
    <w:rsid w:val="00F4580F"/>
    <w:rsid w:val="00F4593E"/>
    <w:rsid w:val="00F459AC"/>
    <w:rsid w:val="00F459C6"/>
    <w:rsid w:val="00F45F50"/>
    <w:rsid w:val="00F45F66"/>
    <w:rsid w:val="00F47CBD"/>
    <w:rsid w:val="00F47F6F"/>
    <w:rsid w:val="00F503B6"/>
    <w:rsid w:val="00F51C53"/>
    <w:rsid w:val="00F52B7E"/>
    <w:rsid w:val="00F537F2"/>
    <w:rsid w:val="00F53BF3"/>
    <w:rsid w:val="00F55EC4"/>
    <w:rsid w:val="00F55F72"/>
    <w:rsid w:val="00F56024"/>
    <w:rsid w:val="00F5625A"/>
    <w:rsid w:val="00F56622"/>
    <w:rsid w:val="00F569A0"/>
    <w:rsid w:val="00F56F9B"/>
    <w:rsid w:val="00F57883"/>
    <w:rsid w:val="00F6024A"/>
    <w:rsid w:val="00F6050D"/>
    <w:rsid w:val="00F60753"/>
    <w:rsid w:val="00F614EE"/>
    <w:rsid w:val="00F61504"/>
    <w:rsid w:val="00F61EE3"/>
    <w:rsid w:val="00F629E3"/>
    <w:rsid w:val="00F630E5"/>
    <w:rsid w:val="00F639CE"/>
    <w:rsid w:val="00F6503E"/>
    <w:rsid w:val="00F65364"/>
    <w:rsid w:val="00F65724"/>
    <w:rsid w:val="00F65D20"/>
    <w:rsid w:val="00F707B6"/>
    <w:rsid w:val="00F71FBA"/>
    <w:rsid w:val="00F74E67"/>
    <w:rsid w:val="00F7585A"/>
    <w:rsid w:val="00F75C4A"/>
    <w:rsid w:val="00F75F84"/>
    <w:rsid w:val="00F76475"/>
    <w:rsid w:val="00F76529"/>
    <w:rsid w:val="00F77043"/>
    <w:rsid w:val="00F81274"/>
    <w:rsid w:val="00F813CC"/>
    <w:rsid w:val="00F81A53"/>
    <w:rsid w:val="00F836D0"/>
    <w:rsid w:val="00F83773"/>
    <w:rsid w:val="00F841C1"/>
    <w:rsid w:val="00F8427E"/>
    <w:rsid w:val="00F86BB0"/>
    <w:rsid w:val="00F86BCB"/>
    <w:rsid w:val="00F87902"/>
    <w:rsid w:val="00F87A29"/>
    <w:rsid w:val="00F907BD"/>
    <w:rsid w:val="00F90CEC"/>
    <w:rsid w:val="00F9204B"/>
    <w:rsid w:val="00F92834"/>
    <w:rsid w:val="00F92EB4"/>
    <w:rsid w:val="00F94204"/>
    <w:rsid w:val="00F948D3"/>
    <w:rsid w:val="00F962BB"/>
    <w:rsid w:val="00F96AC4"/>
    <w:rsid w:val="00F97E2F"/>
    <w:rsid w:val="00FA031C"/>
    <w:rsid w:val="00FA0D40"/>
    <w:rsid w:val="00FA0F8C"/>
    <w:rsid w:val="00FA212A"/>
    <w:rsid w:val="00FA2547"/>
    <w:rsid w:val="00FA35CF"/>
    <w:rsid w:val="00FA37A8"/>
    <w:rsid w:val="00FA5236"/>
    <w:rsid w:val="00FA525C"/>
    <w:rsid w:val="00FA66D3"/>
    <w:rsid w:val="00FA6840"/>
    <w:rsid w:val="00FA78D0"/>
    <w:rsid w:val="00FA7A36"/>
    <w:rsid w:val="00FB0D46"/>
    <w:rsid w:val="00FB2784"/>
    <w:rsid w:val="00FB2EF3"/>
    <w:rsid w:val="00FB55D2"/>
    <w:rsid w:val="00FB5957"/>
    <w:rsid w:val="00FB5D28"/>
    <w:rsid w:val="00FB67B9"/>
    <w:rsid w:val="00FB6AC3"/>
    <w:rsid w:val="00FB7B68"/>
    <w:rsid w:val="00FC01E7"/>
    <w:rsid w:val="00FC0F32"/>
    <w:rsid w:val="00FC0FBB"/>
    <w:rsid w:val="00FC13C4"/>
    <w:rsid w:val="00FC1CD5"/>
    <w:rsid w:val="00FC1E56"/>
    <w:rsid w:val="00FC2322"/>
    <w:rsid w:val="00FC32E4"/>
    <w:rsid w:val="00FC450D"/>
    <w:rsid w:val="00FC46F6"/>
    <w:rsid w:val="00FC5C05"/>
    <w:rsid w:val="00FC5E40"/>
    <w:rsid w:val="00FC6515"/>
    <w:rsid w:val="00FC68BE"/>
    <w:rsid w:val="00FC6DCF"/>
    <w:rsid w:val="00FC71BD"/>
    <w:rsid w:val="00FC73F5"/>
    <w:rsid w:val="00FC7F82"/>
    <w:rsid w:val="00FD0980"/>
    <w:rsid w:val="00FD0EB8"/>
    <w:rsid w:val="00FD0EF5"/>
    <w:rsid w:val="00FD0EFB"/>
    <w:rsid w:val="00FD19AF"/>
    <w:rsid w:val="00FD1E2D"/>
    <w:rsid w:val="00FD21BE"/>
    <w:rsid w:val="00FD21F1"/>
    <w:rsid w:val="00FD2234"/>
    <w:rsid w:val="00FD3A1A"/>
    <w:rsid w:val="00FD3B8B"/>
    <w:rsid w:val="00FD3C71"/>
    <w:rsid w:val="00FD41B6"/>
    <w:rsid w:val="00FD4AF8"/>
    <w:rsid w:val="00FD4CF7"/>
    <w:rsid w:val="00FD5397"/>
    <w:rsid w:val="00FD56B7"/>
    <w:rsid w:val="00FD5A5C"/>
    <w:rsid w:val="00FD6634"/>
    <w:rsid w:val="00FD7299"/>
    <w:rsid w:val="00FD78C8"/>
    <w:rsid w:val="00FE0444"/>
    <w:rsid w:val="00FE0D2B"/>
    <w:rsid w:val="00FE33BE"/>
    <w:rsid w:val="00FE4129"/>
    <w:rsid w:val="00FE4B28"/>
    <w:rsid w:val="00FE6D72"/>
    <w:rsid w:val="00FF0028"/>
    <w:rsid w:val="00FF0B8B"/>
    <w:rsid w:val="00FF15AD"/>
    <w:rsid w:val="00FF2080"/>
    <w:rsid w:val="00FF21EA"/>
    <w:rsid w:val="00FF22FD"/>
    <w:rsid w:val="00FF2623"/>
    <w:rsid w:val="00FF2686"/>
    <w:rsid w:val="00FF26D7"/>
    <w:rsid w:val="00FF298D"/>
    <w:rsid w:val="00FF303C"/>
    <w:rsid w:val="00FF3981"/>
    <w:rsid w:val="00FF3D2F"/>
    <w:rsid w:val="00FF47BD"/>
    <w:rsid w:val="00FF4BEE"/>
    <w:rsid w:val="00FF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1DCA8"/>
  <w15:docId w15:val="{5E6FB12A-B1F9-4C63-9651-D35B48082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B5522D"/>
    <w:pPr>
      <w:tabs>
        <w:tab w:val="right" w:pos="11057"/>
      </w:tabs>
      <w:spacing w:after="60" w:line="240" w:lineRule="auto"/>
      <w:ind w:left="360"/>
    </w:pPr>
    <w:rPr>
      <w:sz w:val="24"/>
      <w:szCs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249EB"/>
    <w:pPr>
      <w:numPr>
        <w:numId w:val="1"/>
      </w:numPr>
      <w:tabs>
        <w:tab w:val="right" w:pos="11057"/>
      </w:tabs>
      <w:spacing w:before="120"/>
      <w:ind w:left="360"/>
      <w:outlineLvl w:val="0"/>
    </w:pPr>
    <w:rPr>
      <w:b/>
      <w:color w:val="000000" w:themeColor="text1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A76E8F"/>
    <w:pPr>
      <w:numPr>
        <w:numId w:val="4"/>
      </w:numPr>
      <w:spacing w:before="100" w:after="0"/>
      <w:ind w:left="709" w:hanging="357"/>
      <w:outlineLvl w:val="1"/>
    </w:pPr>
  </w:style>
  <w:style w:type="paragraph" w:styleId="Heading3">
    <w:name w:val="heading 3"/>
    <w:basedOn w:val="Heading4"/>
    <w:link w:val="Heading3Char"/>
    <w:uiPriority w:val="9"/>
    <w:qFormat/>
    <w:rsid w:val="005249EB"/>
    <w:pPr>
      <w:numPr>
        <w:numId w:val="244"/>
      </w:numPr>
      <w:ind w:left="1134"/>
      <w:outlineLvl w:val="2"/>
    </w:p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5249EB"/>
    <w:pPr>
      <w:numPr>
        <w:numId w:val="243"/>
      </w:numPr>
      <w:tabs>
        <w:tab w:val="right" w:pos="11057"/>
      </w:tabs>
      <w:ind w:left="1560" w:hanging="284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4FEF"/>
    <w:pPr>
      <w:numPr>
        <w:numId w:val="168"/>
      </w:numPr>
      <w:tabs>
        <w:tab w:val="clear" w:pos="11057"/>
      </w:tabs>
    </w:pPr>
    <w:rPr>
      <w:rFonts w:ascii="Calibri" w:eastAsia="Times New Roman" w:hAnsi="Calibri" w:cs="Calibri"/>
      <w:color w:val="000000"/>
    </w:rPr>
  </w:style>
  <w:style w:type="table" w:styleId="TableGrid">
    <w:name w:val="Table Grid"/>
    <w:basedOn w:val="TableNormal"/>
    <w:uiPriority w:val="39"/>
    <w:rsid w:val="00407C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407C4D"/>
    <w:rPr>
      <w:color w:val="0000FF"/>
      <w:u w:val="single"/>
    </w:rPr>
  </w:style>
  <w:style w:type="character" w:styleId="FootnoteReference">
    <w:name w:val="footnote reference"/>
    <w:basedOn w:val="DefaultParagraphFont"/>
    <w:uiPriority w:val="99"/>
    <w:rsid w:val="00407C4D"/>
    <w:rPr>
      <w:vertAlign w:val="superscript"/>
    </w:rPr>
  </w:style>
  <w:style w:type="character" w:styleId="EndnoteReference">
    <w:name w:val="endnote reference"/>
    <w:basedOn w:val="DefaultParagraphFont"/>
    <w:uiPriority w:val="99"/>
    <w:rsid w:val="00407C4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5249EB"/>
    <w:rPr>
      <w:rFonts w:ascii="Calibri" w:eastAsia="Times New Roman" w:hAnsi="Calibri" w:cs="Calibri"/>
      <w:b/>
      <w:bCs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3027F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2">
    <w:name w:val="List 2"/>
    <w:basedOn w:val="ScriptureVerse"/>
    <w:uiPriority w:val="99"/>
    <w:unhideWhenUsed/>
    <w:rsid w:val="00B6537A"/>
    <w:pPr>
      <w:numPr>
        <w:ilvl w:val="1"/>
        <w:numId w:val="165"/>
      </w:numPr>
      <w:spacing w:after="40"/>
      <w:ind w:left="1134" w:hanging="357"/>
    </w:pPr>
    <w:rPr>
      <w:i w:val="0"/>
      <w:iCs/>
      <w:color w:val="000000" w:themeColor="text1" w:themeShade="80"/>
    </w:rPr>
  </w:style>
  <w:style w:type="paragraph" w:customStyle="1" w:styleId="BlankLine">
    <w:name w:val="Blank Line"/>
    <w:basedOn w:val="ScriptureVerse"/>
    <w:uiPriority w:val="99"/>
    <w:rsid w:val="00DC1D3F"/>
    <w:pPr>
      <w:spacing w:after="0" w:line="240" w:lineRule="auto"/>
      <w:ind w:left="357" w:right="425"/>
    </w:pPr>
    <w:rPr>
      <w:rFonts w:cs="Calibri"/>
      <w:bCs/>
      <w:i w:val="0"/>
      <w:iCs/>
      <w:color w:val="000000"/>
      <w:sz w:val="16"/>
      <w14:textFill>
        <w14:solidFill>
          <w14:srgbClr w14:val="000000">
            <w14:lumMod w14:val="50000"/>
          </w14:srgbClr>
        </w14:solidFill>
      </w14:textFill>
    </w:rPr>
  </w:style>
  <w:style w:type="paragraph" w:styleId="Title">
    <w:name w:val="Title"/>
    <w:basedOn w:val="Normal"/>
    <w:next w:val="Normal"/>
    <w:link w:val="TitleChar"/>
    <w:uiPriority w:val="10"/>
    <w:qFormat/>
    <w:rsid w:val="00471850"/>
    <w:pPr>
      <w:pBdr>
        <w:bottom w:val="single" w:sz="4" w:space="1" w:color="auto"/>
      </w:pBdr>
      <w:tabs>
        <w:tab w:val="left" w:pos="3828"/>
        <w:tab w:val="right" w:pos="10490"/>
      </w:tabs>
      <w:spacing w:after="120"/>
      <w:contextualSpacing/>
      <w:jc w:val="center"/>
    </w:pPr>
    <w:rPr>
      <w:rFonts w:eastAsiaTheme="majorEastAsia" w:cstheme="majorBidi"/>
      <w:b/>
      <w:spacing w:val="-10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471850"/>
    <w:rPr>
      <w:rFonts w:eastAsiaTheme="majorEastAsia" w:cstheme="majorBidi"/>
      <w:b/>
      <w:spacing w:val="-10"/>
      <w:kern w:val="28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5249EB"/>
    <w:rPr>
      <w:rFonts w:ascii="Calibri" w:eastAsia="Times New Roman" w:hAnsi="Calibri" w:cs="Calibri"/>
      <w:b/>
      <w:color w:val="000000" w:themeColor="text1"/>
      <w:sz w:val="24"/>
      <w:szCs w:val="28"/>
    </w:rPr>
  </w:style>
  <w:style w:type="paragraph" w:customStyle="1" w:styleId="Heading">
    <w:name w:val="Heading"/>
    <w:basedOn w:val="Heading1"/>
    <w:next w:val="Normal"/>
    <w:uiPriority w:val="99"/>
    <w:rsid w:val="00471850"/>
    <w:pPr>
      <w:numPr>
        <w:numId w:val="0"/>
      </w:numPr>
      <w:spacing w:before="200"/>
      <w:ind w:left="-45"/>
    </w:pPr>
  </w:style>
  <w:style w:type="character" w:customStyle="1" w:styleId="Heading2Char">
    <w:name w:val="Heading 2 Char"/>
    <w:basedOn w:val="DefaultParagraphFont"/>
    <w:link w:val="Heading2"/>
    <w:uiPriority w:val="9"/>
    <w:rsid w:val="00A76E8F"/>
    <w:rPr>
      <w:rFonts w:ascii="Calibri" w:eastAsia="Times New Roman" w:hAnsi="Calibri" w:cs="Calibri"/>
      <w:b/>
      <w:color w:val="000000" w:themeColor="text1"/>
      <w:sz w:val="24"/>
      <w:szCs w:val="28"/>
    </w:rPr>
  </w:style>
  <w:style w:type="paragraph" w:styleId="BalloonText">
    <w:name w:val="Balloon Text"/>
    <w:basedOn w:val="Normal"/>
    <w:link w:val="BalloonTextChar"/>
    <w:uiPriority w:val="99"/>
    <w:rsid w:val="00A80A93"/>
    <w:pPr>
      <w:spacing w:after="0"/>
    </w:pPr>
    <w:rPr>
      <w:rFonts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80A93"/>
    <w:rPr>
      <w:rFonts w:cs="Segoe UI"/>
      <w:sz w:val="24"/>
      <w:szCs w:val="18"/>
    </w:rPr>
  </w:style>
  <w:style w:type="paragraph" w:customStyle="1" w:styleId="ScriptureHeader">
    <w:name w:val="Scripture Header"/>
    <w:basedOn w:val="BodyText"/>
    <w:qFormat/>
    <w:rsid w:val="00B5522D"/>
    <w:pPr>
      <w:keepNext/>
      <w:keepLines/>
      <w:spacing w:before="120" w:after="0" w:line="300" w:lineRule="atLeast"/>
      <w:ind w:left="1134"/>
    </w:pPr>
    <w:rPr>
      <w:rFonts w:ascii="Calibri" w:eastAsia="Times New Roman" w:hAnsi="Calibri"/>
      <w:b/>
      <w:color w:val="984806" w:themeColor="accent6" w:themeShade="80"/>
      <w:u w:val="single"/>
      <w:lang w:val="en-US" w:eastAsia="en-US" w:bidi="en-US"/>
    </w:rPr>
  </w:style>
  <w:style w:type="paragraph" w:customStyle="1" w:styleId="ScriptureVerse">
    <w:name w:val="Scripture Verse"/>
    <w:qFormat/>
    <w:rsid w:val="00681FB9"/>
    <w:pPr>
      <w:tabs>
        <w:tab w:val="right" w:pos="11057"/>
      </w:tabs>
      <w:spacing w:after="120" w:line="240" w:lineRule="atLeast"/>
      <w:ind w:left="1134" w:right="139"/>
    </w:pPr>
    <w:rPr>
      <w:rFonts w:ascii="Calibri" w:eastAsia="Times New Roman" w:hAnsi="Calibri"/>
      <w:i/>
      <w:color w:val="984806" w:themeColor="accent6" w:themeShade="80"/>
      <w:sz w:val="24"/>
      <w:szCs w:val="24"/>
      <w:lang w:val="en-US" w:eastAsia="en-US" w:bidi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8288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8288B"/>
    <w:rPr>
      <w:sz w:val="28"/>
      <w:szCs w:val="28"/>
    </w:rPr>
  </w:style>
  <w:style w:type="character" w:customStyle="1" w:styleId="apple-converted-space">
    <w:name w:val="apple-converted-space"/>
    <w:basedOn w:val="DefaultParagraphFont"/>
    <w:rsid w:val="00085834"/>
  </w:style>
  <w:style w:type="paragraph" w:styleId="List3">
    <w:name w:val="List 3"/>
    <w:basedOn w:val="List2"/>
    <w:uiPriority w:val="99"/>
    <w:unhideWhenUsed/>
    <w:rsid w:val="00B6537A"/>
    <w:pPr>
      <w:numPr>
        <w:ilvl w:val="2"/>
      </w:numPr>
      <w:ind w:left="1559" w:hanging="357"/>
    </w:pPr>
  </w:style>
  <w:style w:type="character" w:customStyle="1" w:styleId="text">
    <w:name w:val="text"/>
    <w:basedOn w:val="DefaultParagraphFont"/>
    <w:rsid w:val="00EA6900"/>
    <w:rPr>
      <w:rFonts w:ascii="Calibri" w:hAnsi="Calibri"/>
      <w:b w:val="0"/>
      <w:i w:val="0"/>
      <w:caps w:val="0"/>
      <w:smallCaps w:val="0"/>
      <w:strike w:val="0"/>
      <w:dstrike w:val="0"/>
      <w:vanish w:val="0"/>
      <w:sz w:val="24"/>
      <w:szCs w:val="16"/>
      <w:vertAlign w:val="baseline"/>
    </w:rPr>
  </w:style>
  <w:style w:type="paragraph" w:customStyle="1" w:styleId="PlainHeading">
    <w:name w:val="Plain Heading"/>
    <w:basedOn w:val="Heading"/>
    <w:uiPriority w:val="99"/>
    <w:rsid w:val="00D52D68"/>
  </w:style>
  <w:style w:type="character" w:styleId="CommentReference">
    <w:name w:val="annotation reference"/>
    <w:basedOn w:val="DefaultParagraphFont"/>
    <w:uiPriority w:val="99"/>
    <w:semiHidden/>
    <w:unhideWhenUsed/>
    <w:rsid w:val="007C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66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6610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6610"/>
    <w:rPr>
      <w:b/>
      <w:bCs/>
      <w:sz w:val="20"/>
    </w:rPr>
  </w:style>
  <w:style w:type="paragraph" w:styleId="PlainText">
    <w:name w:val="Plain Text"/>
    <w:basedOn w:val="Normal"/>
    <w:link w:val="PlainTextChar"/>
    <w:uiPriority w:val="99"/>
    <w:unhideWhenUsed/>
    <w:rsid w:val="00535671"/>
    <w:pPr>
      <w:spacing w:after="0"/>
    </w:pPr>
    <w:rPr>
      <w:rFonts w:ascii="Calibri" w:hAnsi="Calibri" w:cs="Calibri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35671"/>
    <w:rPr>
      <w:rFonts w:ascii="Calibri" w:hAnsi="Calibri" w:cs="Calibri"/>
      <w:sz w:val="28"/>
      <w:szCs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5249EB"/>
    <w:rPr>
      <w:rFonts w:ascii="Calibri" w:eastAsia="Times New Roman" w:hAnsi="Calibri" w:cs="Calibri"/>
      <w:b/>
      <w:bCs/>
      <w:color w:val="000000"/>
      <w:sz w:val="24"/>
      <w:szCs w:val="24"/>
    </w:rPr>
  </w:style>
  <w:style w:type="paragraph" w:styleId="List4">
    <w:name w:val="List 4"/>
    <w:basedOn w:val="List3"/>
    <w:uiPriority w:val="99"/>
    <w:unhideWhenUsed/>
    <w:rsid w:val="00F96AC4"/>
    <w:pPr>
      <w:numPr>
        <w:ilvl w:val="3"/>
        <w:numId w:val="169"/>
      </w:numPr>
      <w:ind w:left="1843"/>
    </w:pPr>
  </w:style>
  <w:style w:type="paragraph" w:styleId="List5">
    <w:name w:val="List 5"/>
    <w:basedOn w:val="List4"/>
    <w:uiPriority w:val="99"/>
    <w:unhideWhenUsed/>
    <w:rsid w:val="00D4791B"/>
    <w:pPr>
      <w:numPr>
        <w:ilvl w:val="4"/>
        <w:numId w:val="174"/>
      </w:numPr>
      <w:ind w:left="2127"/>
    </w:pPr>
  </w:style>
  <w:style w:type="paragraph" w:customStyle="1" w:styleId="List1">
    <w:name w:val="List 1"/>
    <w:basedOn w:val="Normal"/>
    <w:uiPriority w:val="99"/>
    <w:rsid w:val="00B6537A"/>
    <w:pPr>
      <w:numPr>
        <w:numId w:val="165"/>
      </w:numPr>
    </w:pPr>
    <w:rPr>
      <w:rFonts w:cs="Calibr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1868">
          <w:marLeft w:val="0"/>
          <w:marRight w:val="0"/>
          <w:marTop w:val="0"/>
          <w:marBottom w:val="0"/>
          <w:divBdr>
            <w:top w:val="single" w:sz="2" w:space="4" w:color="000000"/>
            <w:left w:val="single" w:sz="2" w:space="4" w:color="000000"/>
            <w:bottom w:val="single" w:sz="2" w:space="4" w:color="000000"/>
            <w:right w:val="single" w:sz="2" w:space="4" w:color="000000"/>
          </w:divBdr>
        </w:div>
        <w:div w:id="250359926">
          <w:marLeft w:val="300"/>
          <w:marRight w:val="0"/>
          <w:marTop w:val="0"/>
          <w:marBottom w:val="0"/>
          <w:divBdr>
            <w:top w:val="single" w:sz="2" w:space="4" w:color="000000"/>
            <w:left w:val="single" w:sz="2" w:space="4" w:color="000000"/>
            <w:bottom w:val="single" w:sz="2" w:space="4" w:color="000000"/>
            <w:right w:val="single" w:sz="2" w:space="4" w:color="000000"/>
          </w:divBdr>
        </w:div>
        <w:div w:id="743340300">
          <w:marLeft w:val="600"/>
          <w:marRight w:val="0"/>
          <w:marTop w:val="0"/>
          <w:marBottom w:val="0"/>
          <w:divBdr>
            <w:top w:val="single" w:sz="2" w:space="4" w:color="000000"/>
            <w:left w:val="single" w:sz="2" w:space="4" w:color="000000"/>
            <w:bottom w:val="single" w:sz="2" w:space="4" w:color="000000"/>
            <w:right w:val="single" w:sz="2" w:space="4" w:color="000000"/>
          </w:divBdr>
        </w:div>
        <w:div w:id="1854227999">
          <w:marLeft w:val="900"/>
          <w:marRight w:val="0"/>
          <w:marTop w:val="0"/>
          <w:marBottom w:val="0"/>
          <w:divBdr>
            <w:top w:val="single" w:sz="2" w:space="4" w:color="000000"/>
            <w:left w:val="single" w:sz="2" w:space="4" w:color="000000"/>
            <w:bottom w:val="single" w:sz="2" w:space="4" w:color="000000"/>
            <w:right w:val="single" w:sz="2" w:space="4" w:color="000000"/>
          </w:divBdr>
        </w:div>
        <w:div w:id="1076590366">
          <w:marLeft w:val="900"/>
          <w:marRight w:val="0"/>
          <w:marTop w:val="0"/>
          <w:marBottom w:val="0"/>
          <w:divBdr>
            <w:top w:val="single" w:sz="2" w:space="4" w:color="000000"/>
            <w:left w:val="single" w:sz="2" w:space="4" w:color="000000"/>
            <w:bottom w:val="single" w:sz="2" w:space="4" w:color="000000"/>
            <w:right w:val="single" w:sz="2" w:space="4" w:color="000000"/>
          </w:divBdr>
        </w:div>
        <w:div w:id="2022705500">
          <w:marLeft w:val="900"/>
          <w:marRight w:val="0"/>
          <w:marTop w:val="0"/>
          <w:marBottom w:val="0"/>
          <w:divBdr>
            <w:top w:val="single" w:sz="2" w:space="4" w:color="000000"/>
            <w:left w:val="single" w:sz="2" w:space="4" w:color="000000"/>
            <w:bottom w:val="single" w:sz="2" w:space="4" w:color="000000"/>
            <w:right w:val="single" w:sz="2" w:space="4" w:color="000000"/>
          </w:divBdr>
        </w:div>
        <w:div w:id="209727031">
          <w:marLeft w:val="600"/>
          <w:marRight w:val="0"/>
          <w:marTop w:val="0"/>
          <w:marBottom w:val="0"/>
          <w:divBdr>
            <w:top w:val="single" w:sz="2" w:space="4" w:color="000000"/>
            <w:left w:val="single" w:sz="2" w:space="4" w:color="000000"/>
            <w:bottom w:val="single" w:sz="2" w:space="4" w:color="000000"/>
            <w:right w:val="single" w:sz="2" w:space="4" w:color="000000"/>
          </w:divBdr>
        </w:div>
        <w:div w:id="2032993930">
          <w:marLeft w:val="900"/>
          <w:marRight w:val="0"/>
          <w:marTop w:val="0"/>
          <w:marBottom w:val="0"/>
          <w:divBdr>
            <w:top w:val="single" w:sz="2" w:space="4" w:color="000000"/>
            <w:left w:val="single" w:sz="2" w:space="4" w:color="000000"/>
            <w:bottom w:val="single" w:sz="2" w:space="4" w:color="000000"/>
            <w:right w:val="single" w:sz="2" w:space="4" w:color="000000"/>
          </w:divBdr>
        </w:div>
        <w:div w:id="1536766826">
          <w:marLeft w:val="1200"/>
          <w:marRight w:val="0"/>
          <w:marTop w:val="0"/>
          <w:marBottom w:val="0"/>
          <w:divBdr>
            <w:top w:val="single" w:sz="2" w:space="4" w:color="000000"/>
            <w:left w:val="single" w:sz="2" w:space="4" w:color="000000"/>
            <w:bottom w:val="single" w:sz="2" w:space="4" w:color="000000"/>
            <w:right w:val="single" w:sz="2" w:space="4" w:color="000000"/>
          </w:divBdr>
        </w:div>
        <w:div w:id="296492211">
          <w:marLeft w:val="900"/>
          <w:marRight w:val="0"/>
          <w:marTop w:val="0"/>
          <w:marBottom w:val="0"/>
          <w:divBdr>
            <w:top w:val="single" w:sz="2" w:space="4" w:color="000000"/>
            <w:left w:val="single" w:sz="2" w:space="4" w:color="000000"/>
            <w:bottom w:val="single" w:sz="2" w:space="4" w:color="000000"/>
            <w:right w:val="single" w:sz="2" w:space="4" w:color="000000"/>
          </w:divBdr>
        </w:div>
        <w:div w:id="153954687">
          <w:marLeft w:val="1200"/>
          <w:marRight w:val="0"/>
          <w:marTop w:val="0"/>
          <w:marBottom w:val="0"/>
          <w:divBdr>
            <w:top w:val="single" w:sz="2" w:space="4" w:color="000000"/>
            <w:left w:val="single" w:sz="2" w:space="4" w:color="000000"/>
            <w:bottom w:val="single" w:sz="2" w:space="4" w:color="000000"/>
            <w:right w:val="single" w:sz="2" w:space="4" w:color="000000"/>
          </w:divBdr>
        </w:div>
        <w:div w:id="134371121">
          <w:marLeft w:val="1200"/>
          <w:marRight w:val="0"/>
          <w:marTop w:val="0"/>
          <w:marBottom w:val="0"/>
          <w:divBdr>
            <w:top w:val="single" w:sz="2" w:space="4" w:color="000000"/>
            <w:left w:val="single" w:sz="2" w:space="4" w:color="000000"/>
            <w:bottom w:val="single" w:sz="2" w:space="4" w:color="000000"/>
            <w:right w:val="single" w:sz="2" w:space="4" w:color="000000"/>
          </w:divBdr>
        </w:div>
      </w:divsChild>
    </w:div>
    <w:div w:id="3952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75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5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9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05028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412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72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873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0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7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0106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893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8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973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3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7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8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5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133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09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64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9033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0051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761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54509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170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79384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52017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574840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90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4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76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840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21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99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323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7211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s xmlns="ec204b92-79df-4f51-abe5-74fd8e3a9c6e">0B1eP3UoSwLbteGhoaElqSTVhck0</MigrationWizIdPermissions>
    <MigrationWizId xmlns="ec204b92-79df-4f51-abe5-74fd8e3a9c6e">0B1eP3UoSwLbteGhoaElqSTVhck0</MigrationWizI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5741ADE1B4742A5E544087D254D3F" ma:contentTypeVersion="3" ma:contentTypeDescription="Create a new document." ma:contentTypeScope="" ma:versionID="6a8700fdf8f7cf00c185e2b0c9091cb7">
  <xsd:schema xmlns:xsd="http://www.w3.org/2001/XMLSchema" xmlns:xs="http://www.w3.org/2001/XMLSchema" xmlns:p="http://schemas.microsoft.com/office/2006/metadata/properties" xmlns:ns3="ec204b92-79df-4f51-abe5-74fd8e3a9c6e" xmlns:ns4="b050b20f-1846-4cab-9dff-eb93fdf72b8c" targetNamespace="http://schemas.microsoft.com/office/2006/metadata/properties" ma:root="true" ma:fieldsID="c6d47857a7ca54e86110129ec6a19e31" ns3:_="" ns4:_="">
    <xsd:import namespace="ec204b92-79df-4f51-abe5-74fd8e3a9c6e"/>
    <xsd:import namespace="b050b20f-1846-4cab-9dff-eb93fdf72b8c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4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204b92-79df-4f51-abe5-74fd8e3a9c6e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50b20f-1846-4cab-9dff-eb93fdf72b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02882C-2559-4FA4-80D1-A30CE4EC3000}">
  <ds:schemaRefs>
    <ds:schemaRef ds:uri="http://schemas.microsoft.com/office/2006/metadata/properties"/>
    <ds:schemaRef ds:uri="http://schemas.microsoft.com/office/infopath/2007/PartnerControls"/>
    <ds:schemaRef ds:uri="ec204b92-79df-4f51-abe5-74fd8e3a9c6e"/>
  </ds:schemaRefs>
</ds:datastoreItem>
</file>

<file path=customXml/itemProps2.xml><?xml version="1.0" encoding="utf-8"?>
<ds:datastoreItem xmlns:ds="http://schemas.openxmlformats.org/officeDocument/2006/customXml" ds:itemID="{AB2B2788-BB86-4690-8828-863766A9F9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D23371-3B3D-4ED4-8512-42332BCEA6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FDF3C5-5314-4948-98A2-A380611DEC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204b92-79df-4f51-abe5-74fd8e3a9c6e"/>
    <ds:schemaRef ds:uri="b050b20f-1846-4cab-9dff-eb93fdf72b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9</TotalTime>
  <Pages>1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Wilson</dc:creator>
  <cp:keywords/>
  <dc:description/>
  <cp:lastModifiedBy>Wayne Wilson</cp:lastModifiedBy>
  <cp:revision>71</cp:revision>
  <cp:lastPrinted>2023-06-26T14:01:00Z</cp:lastPrinted>
  <dcterms:created xsi:type="dcterms:W3CDTF">2023-04-25T12:25:00Z</dcterms:created>
  <dcterms:modified xsi:type="dcterms:W3CDTF">2023-07-06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5741ADE1B4742A5E544087D254D3F</vt:lpwstr>
  </property>
</Properties>
</file>